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DEAA" w14:textId="4905C3FE" w:rsidR="00B119A6" w:rsidRDefault="00B119A6" w:rsidP="00BB2758"/>
    <w:p w14:paraId="28773CA6" w14:textId="366CCDDF" w:rsidR="00902BD0" w:rsidRDefault="002660C6" w:rsidP="00BB2758">
      <w:r>
        <w:t>This c</w:t>
      </w:r>
      <w:r w:rsidR="0030303C">
        <w:t xml:space="preserve">odebook is divided into </w:t>
      </w:r>
      <w:r w:rsidR="009648B5">
        <w:t>six</w:t>
      </w:r>
      <w:r w:rsidR="0030303C">
        <w:t xml:space="preserve"> sections: </w:t>
      </w:r>
      <w:r w:rsidR="00902BD0">
        <w:t xml:space="preserve">(a) </w:t>
      </w:r>
      <w:r w:rsidR="00C85B69" w:rsidRPr="00902BD0">
        <w:t xml:space="preserve">NSSE </w:t>
      </w:r>
      <w:r w:rsidR="0030303C" w:rsidRPr="00902BD0">
        <w:t xml:space="preserve">Core (the </w:t>
      </w:r>
      <w:r w:rsidR="00817961">
        <w:t>main survey questions</w:t>
      </w:r>
      <w:r w:rsidR="0030303C" w:rsidRPr="00902BD0">
        <w:t>)</w:t>
      </w:r>
      <w:r w:rsidR="00902BD0">
        <w:t xml:space="preserve">, (b) </w:t>
      </w:r>
      <w:r w:rsidR="0030303C" w:rsidRPr="00902BD0">
        <w:t xml:space="preserve">Engagement Indicators (scale values derived from </w:t>
      </w:r>
      <w:r w:rsidR="00817961">
        <w:t>sets of</w:t>
      </w:r>
      <w:r w:rsidR="00817961" w:rsidRPr="00902BD0">
        <w:t xml:space="preserve"> </w:t>
      </w:r>
      <w:r w:rsidR="0030303C" w:rsidRPr="00902BD0">
        <w:t>items)</w:t>
      </w:r>
      <w:r w:rsidR="00902BD0">
        <w:t xml:space="preserve">, (c) </w:t>
      </w:r>
      <w:r w:rsidR="0030303C" w:rsidRPr="00902BD0">
        <w:t>Survey Weights (values used adjust the proportional responses to population</w:t>
      </w:r>
      <w:r w:rsidR="00817961">
        <w:t xml:space="preserve"> parameters</w:t>
      </w:r>
      <w:r w:rsidR="0030303C" w:rsidRPr="00902BD0">
        <w:t>)</w:t>
      </w:r>
      <w:r w:rsidR="00902BD0">
        <w:t xml:space="preserve">, (d) </w:t>
      </w:r>
      <w:r w:rsidR="0030303C" w:rsidRPr="00902BD0">
        <w:t xml:space="preserve">Data </w:t>
      </w:r>
      <w:r w:rsidR="00FC25FA" w:rsidRPr="00902BD0">
        <w:t xml:space="preserve">Provided by </w:t>
      </w:r>
      <w:r w:rsidR="0030303C" w:rsidRPr="00902BD0">
        <w:t>Your Institution (</w:t>
      </w:r>
      <w:r w:rsidR="00817961">
        <w:t>variables</w:t>
      </w:r>
      <w:r w:rsidR="00817961" w:rsidRPr="00902BD0">
        <w:t xml:space="preserve"> </w:t>
      </w:r>
      <w:r w:rsidR="0030303C" w:rsidRPr="00902BD0">
        <w:t xml:space="preserve">used </w:t>
      </w:r>
      <w:r w:rsidR="00817961">
        <w:t>for weights</w:t>
      </w:r>
      <w:r w:rsidR="0030303C" w:rsidRPr="00902BD0">
        <w:t xml:space="preserve"> and other institution</w:t>
      </w:r>
      <w:r w:rsidR="00817961">
        <w:t>al</w:t>
      </w:r>
      <w:r w:rsidR="0030303C" w:rsidRPr="00902BD0">
        <w:t xml:space="preserve"> </w:t>
      </w:r>
      <w:r w:rsidR="00817961">
        <w:t>records</w:t>
      </w:r>
      <w:r w:rsidR="0030303C" w:rsidRPr="00902BD0">
        <w:t>)</w:t>
      </w:r>
      <w:r w:rsidR="00902BD0">
        <w:t xml:space="preserve">, (e) </w:t>
      </w:r>
      <w:r w:rsidR="00FC25FA" w:rsidRPr="00902BD0">
        <w:t>Data Related to Survey Administration (metadata related to survey procedures)</w:t>
      </w:r>
      <w:r w:rsidR="00902BD0">
        <w:t xml:space="preserve">, and (f) </w:t>
      </w:r>
      <w:r w:rsidR="009648B5" w:rsidRPr="00902BD0">
        <w:t>Appendi</w:t>
      </w:r>
      <w:r w:rsidR="00902BD0">
        <w:t>x</w:t>
      </w:r>
      <w:r w:rsidR="00817961">
        <w:t xml:space="preserve"> </w:t>
      </w:r>
      <w:r w:rsidR="00A1188C">
        <w:t xml:space="preserve">of </w:t>
      </w:r>
      <w:r w:rsidR="00817961">
        <w:t>major field</w:t>
      </w:r>
      <w:r w:rsidR="00A1188C">
        <w:t>s</w:t>
      </w:r>
      <w:r w:rsidR="00FC25FA" w:rsidRPr="00902BD0">
        <w:t>.</w:t>
      </w:r>
    </w:p>
    <w:p w14:paraId="41C6441E" w14:textId="0722AB92" w:rsidR="00C85B69" w:rsidRPr="00902BD0" w:rsidRDefault="00C85B69" w:rsidP="006A17BB"/>
    <w:p w14:paraId="60D3904E" w14:textId="090F44F3"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proofErr w:type="spellStart"/>
      <w:r>
        <w:t>askquest</w:t>
      </w:r>
      <w:proofErr w:type="spellEnd"/>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49C2E3BE" w:rsidR="00DE42E8" w:rsidRPr="00E20D43" w:rsidRDefault="00DE42E8" w:rsidP="00BB2758">
      <w:pPr>
        <w:pStyle w:val="SectionHead"/>
      </w:pPr>
      <w:r w:rsidRPr="00E20D43">
        <w:t>NSSE Core</w:t>
      </w:r>
    </w:p>
    <w:p w14:paraId="2F53F646" w14:textId="77777777" w:rsidR="00072603" w:rsidRDefault="00072603" w:rsidP="005A6CD5">
      <w:pPr>
        <w:pStyle w:val="SPACER"/>
      </w:pPr>
    </w:p>
    <w:p w14:paraId="431BB186" w14:textId="77777777" w:rsidR="00072603" w:rsidRDefault="00506134" w:rsidP="00B82017">
      <w:pPr>
        <w:pStyle w:val="Heading1"/>
      </w:pPr>
      <w:r>
        <w:t>1.</w:t>
      </w:r>
      <w:r>
        <w:tab/>
        <w:t>During the current school year, about how often have you done the following?</w:t>
      </w:r>
    </w:p>
    <w:p w14:paraId="18763035" w14:textId="77777777" w:rsidR="00072603" w:rsidRDefault="00506134" w:rsidP="00E20D43">
      <w:pPr>
        <w:pStyle w:val="RESPONSE"/>
      </w:pPr>
      <w:r>
        <w:t>Response options: Very often=4, Often=3, Sometimes=2, Never=1</w:t>
      </w:r>
    </w:p>
    <w:p w14:paraId="09242285" w14:textId="77777777" w:rsidR="00072603" w:rsidRPr="00E20D43" w:rsidRDefault="00506134" w:rsidP="00142D41">
      <w:pPr>
        <w:pStyle w:val="ITEM"/>
      </w:pPr>
      <w:r w:rsidRPr="00E20D43">
        <w:t>a.</w:t>
      </w:r>
      <w:r w:rsidRPr="00E20D43">
        <w:tab/>
        <w:t>Asked questions or contributed to course discussions in other ways [</w:t>
      </w:r>
      <w:proofErr w:type="spellStart"/>
      <w:r w:rsidRPr="00E20D43">
        <w:t>askquest</w:t>
      </w:r>
      <w:proofErr w:type="spellEnd"/>
      <w:r w:rsidRPr="00E20D43">
        <w:t>]</w:t>
      </w:r>
    </w:p>
    <w:p w14:paraId="4A4D03CF" w14:textId="77777777" w:rsidR="00072603" w:rsidRPr="00E20D43" w:rsidRDefault="00506134" w:rsidP="00142D41">
      <w:pPr>
        <w:pStyle w:val="ITEM"/>
      </w:pPr>
      <w:r w:rsidRPr="00E20D43">
        <w:t>b.</w:t>
      </w:r>
      <w:r w:rsidRPr="00E20D43">
        <w:tab/>
        <w:t>Prepared two or more drafts of a paper or assignment before turning it in [drafts]</w:t>
      </w:r>
    </w:p>
    <w:p w14:paraId="0797FE95" w14:textId="77777777" w:rsidR="00072603" w:rsidRPr="00E20D43" w:rsidRDefault="00506134" w:rsidP="00142D41">
      <w:pPr>
        <w:pStyle w:val="ITEM"/>
      </w:pPr>
      <w:r w:rsidRPr="00E20D43">
        <w:t>c.</w:t>
      </w:r>
      <w:r w:rsidRPr="00E20D43">
        <w:tab/>
        <w:t>Come to class without completing readings or assignments [unprepared]</w:t>
      </w:r>
    </w:p>
    <w:p w14:paraId="6D0E608F" w14:textId="77777777" w:rsidR="00072603" w:rsidRPr="00E20D43" w:rsidRDefault="00506134" w:rsidP="00142D41">
      <w:pPr>
        <w:pStyle w:val="ITEM"/>
      </w:pPr>
      <w:r w:rsidRPr="00E20D43">
        <w:t>d.</w:t>
      </w:r>
      <w:r w:rsidRPr="00E20D43">
        <w:tab/>
        <w:t>Attended an art exhibit, play, or other arts performance (dance, music, etc.) [</w:t>
      </w:r>
      <w:proofErr w:type="spellStart"/>
      <w:r w:rsidRPr="00E20D43">
        <w:t>attendart</w:t>
      </w:r>
      <w:proofErr w:type="spellEnd"/>
      <w:r w:rsidRPr="00E20D43">
        <w:t>]</w:t>
      </w:r>
    </w:p>
    <w:p w14:paraId="5B9B4442" w14:textId="77777777" w:rsidR="00072603" w:rsidRPr="00E20D43" w:rsidRDefault="00506134" w:rsidP="00142D41">
      <w:pPr>
        <w:pStyle w:val="ITEM"/>
      </w:pPr>
      <w:r w:rsidRPr="00E20D43">
        <w:t>e.</w:t>
      </w:r>
      <w:r w:rsidRPr="00E20D43">
        <w:tab/>
        <w:t>Asked another student to help you understand course material [</w:t>
      </w:r>
      <w:proofErr w:type="spellStart"/>
      <w:r w:rsidRPr="00E20D43">
        <w:t>CLaskhelp</w:t>
      </w:r>
      <w:proofErr w:type="spellEnd"/>
      <w:r w:rsidRPr="00E20D43">
        <w:t>]</w:t>
      </w:r>
    </w:p>
    <w:p w14:paraId="6E9690FC" w14:textId="77777777" w:rsidR="00072603" w:rsidRPr="00E20D43" w:rsidRDefault="00506134" w:rsidP="00142D41">
      <w:pPr>
        <w:pStyle w:val="ITEM"/>
      </w:pPr>
      <w:r w:rsidRPr="00E20D43">
        <w:t>f.</w:t>
      </w:r>
      <w:r w:rsidRPr="00E20D43">
        <w:tab/>
        <w:t>Explained course material to one or more students [</w:t>
      </w:r>
      <w:proofErr w:type="spellStart"/>
      <w:r w:rsidRPr="00E20D43">
        <w:t>CLexplain</w:t>
      </w:r>
      <w:proofErr w:type="spellEnd"/>
      <w:r w:rsidRPr="00E20D43">
        <w:t>]</w:t>
      </w:r>
    </w:p>
    <w:p w14:paraId="2144FACD" w14:textId="77777777" w:rsidR="00072603" w:rsidRPr="00E20D43" w:rsidRDefault="00506134" w:rsidP="00142D41">
      <w:pPr>
        <w:pStyle w:val="ITEM"/>
      </w:pPr>
      <w:r w:rsidRPr="00E20D43">
        <w:t>g.</w:t>
      </w:r>
      <w:r w:rsidRPr="00E20D43">
        <w:tab/>
        <w:t>Prepared for exams by discussing or working through course material with other students [</w:t>
      </w:r>
      <w:proofErr w:type="spellStart"/>
      <w:r w:rsidRPr="00E20D43">
        <w:t>CLstudy</w:t>
      </w:r>
      <w:proofErr w:type="spellEnd"/>
      <w:r w:rsidRPr="00E20D43">
        <w:t>]</w:t>
      </w:r>
    </w:p>
    <w:p w14:paraId="6E5649A2" w14:textId="77777777" w:rsidR="00072603" w:rsidRPr="00E20D43" w:rsidRDefault="00506134" w:rsidP="00142D41">
      <w:pPr>
        <w:pStyle w:val="ITEM"/>
      </w:pPr>
      <w:r w:rsidRPr="00E20D43">
        <w:t>h.</w:t>
      </w:r>
      <w:r w:rsidRPr="00E20D43">
        <w:tab/>
        <w:t>Worked with other students on course projects or assignments [</w:t>
      </w:r>
      <w:proofErr w:type="spellStart"/>
      <w:r w:rsidRPr="00E20D43">
        <w:t>CLproject</w:t>
      </w:r>
      <w:proofErr w:type="spellEnd"/>
      <w:r w:rsidRPr="00E20D43">
        <w:t>]</w:t>
      </w:r>
    </w:p>
    <w:p w14:paraId="7F53D0C5" w14:textId="358417C3" w:rsidR="00072603" w:rsidRDefault="00506134" w:rsidP="00142D41">
      <w:pPr>
        <w:pStyle w:val="ITEM"/>
      </w:pPr>
      <w:proofErr w:type="spellStart"/>
      <w:r w:rsidRPr="00E20D43">
        <w:t>i</w:t>
      </w:r>
      <w:proofErr w:type="spellEnd"/>
      <w:r w:rsidRPr="00E20D43">
        <w:t>.</w:t>
      </w:r>
      <w:r w:rsidRPr="00E20D43">
        <w:tab/>
        <w:t>Given a course presentation [present]</w:t>
      </w:r>
    </w:p>
    <w:p w14:paraId="2790593A" w14:textId="77777777" w:rsidR="00EE4462" w:rsidRPr="00EE4462" w:rsidRDefault="00EE4462" w:rsidP="00EE4462">
      <w:pPr>
        <w:pStyle w:val="SPACER"/>
      </w:pPr>
    </w:p>
    <w:p w14:paraId="4D7D1EC2" w14:textId="08110FDE" w:rsidR="00072603" w:rsidRPr="00E20D43" w:rsidRDefault="00506134" w:rsidP="006B3761">
      <w:pPr>
        <w:pStyle w:val="RECODEitem"/>
      </w:pPr>
      <w:r w:rsidRPr="00E20D43">
        <w:t>[</w:t>
      </w:r>
      <w:r w:rsidR="007A1D6A">
        <w:t>RECODED</w:t>
      </w:r>
      <w:r w:rsidRPr="00E20D43">
        <w:t>] Come to class without completing readings or assignments –reverse coded [</w:t>
      </w:r>
      <w:proofErr w:type="spellStart"/>
      <w:r w:rsidRPr="00E20D43">
        <w:t>unprepared</w:t>
      </w:r>
      <w:r w:rsidR="00AF1425">
        <w:t>r</w:t>
      </w:r>
      <w:proofErr w:type="spellEnd"/>
      <w:r w:rsidRPr="00E20D43">
        <w:t>]</w:t>
      </w:r>
    </w:p>
    <w:p w14:paraId="5411E8CB" w14:textId="3ADDD519" w:rsidR="00072603" w:rsidRPr="00E20D43" w:rsidRDefault="001E3974" w:rsidP="001E3974">
      <w:pPr>
        <w:pStyle w:val="RECODEitemvalues"/>
      </w:pPr>
      <w:r>
        <w:tab/>
        <w:t>Values</w:t>
      </w:r>
      <w:r w:rsidR="00506134" w:rsidRPr="00E20D43">
        <w:t>: Very often=1, Often=2, Sometimes=3, Never=4</w:t>
      </w:r>
    </w:p>
    <w:p w14:paraId="4E1C984D" w14:textId="77777777" w:rsidR="00072603" w:rsidRPr="00E20D43" w:rsidRDefault="00072603" w:rsidP="005A6CD5">
      <w:pPr>
        <w:pStyle w:val="SPACER"/>
      </w:pPr>
    </w:p>
    <w:p w14:paraId="3A0B92AC" w14:textId="77777777" w:rsidR="00072603" w:rsidRDefault="00506134" w:rsidP="00B82017">
      <w:pPr>
        <w:pStyle w:val="Heading1"/>
      </w:pPr>
      <w:r>
        <w:t>2.</w:t>
      </w:r>
      <w:r>
        <w:tab/>
        <w:t>During the current school year, about how often have you done the following?</w:t>
      </w:r>
    </w:p>
    <w:p w14:paraId="69069C03" w14:textId="77777777" w:rsidR="00072603" w:rsidRDefault="00506134" w:rsidP="00E20D43">
      <w:pPr>
        <w:pStyle w:val="RESPONSE"/>
      </w:pPr>
      <w:r>
        <w:t>Response options: Very often=4, Often=3, Sometimes=2, Never=1</w:t>
      </w:r>
    </w:p>
    <w:p w14:paraId="3D9BFC87" w14:textId="77777777" w:rsidR="00072603" w:rsidRDefault="00506134" w:rsidP="00142D41">
      <w:pPr>
        <w:pStyle w:val="ITEM"/>
      </w:pPr>
      <w:r>
        <w:t>a.</w:t>
      </w:r>
      <w:r>
        <w:tab/>
        <w:t>Combined ideas from different courses when completing assignments [</w:t>
      </w:r>
      <w:proofErr w:type="spellStart"/>
      <w:r>
        <w:t>RIintegrate</w:t>
      </w:r>
      <w:proofErr w:type="spellEnd"/>
      <w:r>
        <w:t>]</w:t>
      </w:r>
    </w:p>
    <w:p w14:paraId="24338DED" w14:textId="77777777" w:rsidR="00072603" w:rsidRDefault="00506134" w:rsidP="00142D41">
      <w:pPr>
        <w:pStyle w:val="ITEM"/>
      </w:pPr>
      <w:r>
        <w:t>b.</w:t>
      </w:r>
      <w:r>
        <w:tab/>
        <w:t>Connected your learning to societal problems or issues [</w:t>
      </w:r>
      <w:proofErr w:type="spellStart"/>
      <w:r>
        <w:t>RIsocietal</w:t>
      </w:r>
      <w:proofErr w:type="spellEnd"/>
      <w:r>
        <w:t>]</w:t>
      </w:r>
    </w:p>
    <w:p w14:paraId="68D8907E" w14:textId="77777777" w:rsidR="00072603" w:rsidRDefault="00506134" w:rsidP="00142D41">
      <w:pPr>
        <w:pStyle w:val="ITEM"/>
      </w:pPr>
      <w:r>
        <w:t>c.</w:t>
      </w:r>
      <w:r>
        <w:tab/>
        <w:t>Included diverse perspectives (political, religious, racial/ethnic, gender, etc.) in course discussions or assignments [</w:t>
      </w:r>
      <w:proofErr w:type="spellStart"/>
      <w:r>
        <w:t>RIdiverse</w:t>
      </w:r>
      <w:proofErr w:type="spellEnd"/>
      <w:r>
        <w:t>]</w:t>
      </w:r>
    </w:p>
    <w:p w14:paraId="572C11FB" w14:textId="77777777" w:rsidR="00072603" w:rsidRDefault="00506134" w:rsidP="00142D41">
      <w:pPr>
        <w:pStyle w:val="ITEM"/>
      </w:pPr>
      <w:r>
        <w:t>d.</w:t>
      </w:r>
      <w:r>
        <w:tab/>
        <w:t>Examined the strengths and weaknesses of your own views on a topic or issue [</w:t>
      </w:r>
      <w:proofErr w:type="spellStart"/>
      <w:r>
        <w:t>RIownview</w:t>
      </w:r>
      <w:proofErr w:type="spellEnd"/>
      <w:r>
        <w:t>]</w:t>
      </w:r>
    </w:p>
    <w:p w14:paraId="50BAACB7" w14:textId="77777777" w:rsidR="00072603" w:rsidRDefault="00506134" w:rsidP="00142D41">
      <w:pPr>
        <w:pStyle w:val="ITEM"/>
      </w:pPr>
      <w:r>
        <w:t>e.</w:t>
      </w:r>
      <w:r>
        <w:tab/>
        <w:t>Tried to better understand someone else's views by imagining how an issue looks from their perspective [</w:t>
      </w:r>
      <w:proofErr w:type="spellStart"/>
      <w:r>
        <w:t>RIperspect</w:t>
      </w:r>
      <w:proofErr w:type="spellEnd"/>
      <w:r>
        <w:t>]</w:t>
      </w:r>
    </w:p>
    <w:p w14:paraId="2480BCDA" w14:textId="77777777" w:rsidR="00072603" w:rsidRDefault="00506134" w:rsidP="00142D41">
      <w:pPr>
        <w:pStyle w:val="ITEM"/>
      </w:pPr>
      <w:r>
        <w:t>f.</w:t>
      </w:r>
      <w:r>
        <w:tab/>
        <w:t>Learned something that changed the way you understand an issue or concept [</w:t>
      </w:r>
      <w:proofErr w:type="spellStart"/>
      <w:r>
        <w:t>RInewview</w:t>
      </w:r>
      <w:proofErr w:type="spellEnd"/>
      <w:r>
        <w:t>]</w:t>
      </w:r>
    </w:p>
    <w:p w14:paraId="79D9BEE6" w14:textId="77777777" w:rsidR="00072603" w:rsidRDefault="00506134" w:rsidP="00142D41">
      <w:pPr>
        <w:pStyle w:val="ITEM"/>
      </w:pPr>
      <w:r>
        <w:t>g.</w:t>
      </w:r>
      <w:r>
        <w:tab/>
        <w:t>Connected ideas from your courses to your prior experiences and knowledge [</w:t>
      </w:r>
      <w:proofErr w:type="spellStart"/>
      <w:r>
        <w:t>RIconnect</w:t>
      </w:r>
      <w:proofErr w:type="spellEnd"/>
      <w:r>
        <w:t>]</w:t>
      </w:r>
    </w:p>
    <w:p w14:paraId="317D773D" w14:textId="77777777" w:rsidR="00072603" w:rsidRPr="002A6100" w:rsidRDefault="00072603" w:rsidP="00AA0689">
      <w:pPr>
        <w:pStyle w:val="SPACER"/>
      </w:pPr>
    </w:p>
    <w:p w14:paraId="35543867" w14:textId="77777777" w:rsidR="00072603" w:rsidRDefault="00506134" w:rsidP="00B82017">
      <w:pPr>
        <w:pStyle w:val="Heading1"/>
      </w:pPr>
      <w:r>
        <w:t>3.</w:t>
      </w:r>
      <w:r>
        <w:tab/>
        <w:t>During the current school year, about how often have you done the following?</w:t>
      </w:r>
    </w:p>
    <w:p w14:paraId="7B0487B4" w14:textId="77777777" w:rsidR="00072603" w:rsidRDefault="00506134" w:rsidP="00E20D43">
      <w:pPr>
        <w:pStyle w:val="RESPONSE"/>
      </w:pPr>
      <w:r>
        <w:t>Response options: Very often=4, Often=3, Sometimes=2, Never=1</w:t>
      </w:r>
    </w:p>
    <w:p w14:paraId="77D6FEBF" w14:textId="77777777" w:rsidR="00072603" w:rsidRDefault="00506134" w:rsidP="00142D41">
      <w:pPr>
        <w:pStyle w:val="ITEM"/>
      </w:pPr>
      <w:r>
        <w:t>a.</w:t>
      </w:r>
      <w:r>
        <w:tab/>
        <w:t>Talked about career plans with a faculty member [</w:t>
      </w:r>
      <w:proofErr w:type="spellStart"/>
      <w:r>
        <w:t>SFcareer</w:t>
      </w:r>
      <w:proofErr w:type="spellEnd"/>
      <w:r>
        <w:t>]</w:t>
      </w:r>
    </w:p>
    <w:p w14:paraId="0DF7D70E" w14:textId="77777777" w:rsidR="00072603" w:rsidRDefault="00506134" w:rsidP="00142D41">
      <w:pPr>
        <w:pStyle w:val="ITEM"/>
      </w:pPr>
      <w:r>
        <w:t>b.</w:t>
      </w:r>
      <w:r>
        <w:tab/>
        <w:t>Worked with a faculty member on activities other than coursework (committees, student groups, etc.) [</w:t>
      </w:r>
      <w:proofErr w:type="spellStart"/>
      <w:r>
        <w:t>SFotherwork</w:t>
      </w:r>
      <w:proofErr w:type="spellEnd"/>
      <w:r>
        <w:t>]</w:t>
      </w:r>
    </w:p>
    <w:p w14:paraId="7801FCB0" w14:textId="77777777" w:rsidR="00072603" w:rsidRDefault="00506134" w:rsidP="00142D41">
      <w:pPr>
        <w:pStyle w:val="ITEM"/>
      </w:pPr>
      <w:r>
        <w:t>c.</w:t>
      </w:r>
      <w:r>
        <w:tab/>
        <w:t>Discussed course topics, ideas, or concepts with a faculty member outside of class [</w:t>
      </w:r>
      <w:proofErr w:type="spellStart"/>
      <w:r>
        <w:t>SFdiscuss</w:t>
      </w:r>
      <w:proofErr w:type="spellEnd"/>
      <w:r>
        <w:t>]</w:t>
      </w:r>
    </w:p>
    <w:p w14:paraId="7F47EC83" w14:textId="77777777" w:rsidR="00072603" w:rsidRDefault="00506134" w:rsidP="00142D41">
      <w:pPr>
        <w:pStyle w:val="ITEM"/>
      </w:pPr>
      <w:r>
        <w:t>d.</w:t>
      </w:r>
      <w:r>
        <w:tab/>
        <w:t>Discussed your academic performance with a faculty member [</w:t>
      </w:r>
      <w:proofErr w:type="spellStart"/>
      <w:r>
        <w:t>SFperform</w:t>
      </w:r>
      <w:proofErr w:type="spellEnd"/>
      <w:r>
        <w:t>]</w:t>
      </w:r>
    </w:p>
    <w:p w14:paraId="0549521B" w14:textId="77777777" w:rsidR="00072603" w:rsidRDefault="00072603" w:rsidP="00AA0689">
      <w:pPr>
        <w:pStyle w:val="SPACER"/>
      </w:pPr>
    </w:p>
    <w:p w14:paraId="68DF9AAA" w14:textId="77777777" w:rsidR="00072603" w:rsidRDefault="00506134" w:rsidP="00B82017">
      <w:pPr>
        <w:pStyle w:val="Heading1"/>
      </w:pPr>
      <w:r>
        <w:t>4.</w:t>
      </w:r>
      <w:r>
        <w:tab/>
        <w:t>During the current school year, how much has your coursework emphasized the following?</w:t>
      </w:r>
    </w:p>
    <w:p w14:paraId="653D6930" w14:textId="77777777" w:rsidR="00072603" w:rsidRDefault="00506134" w:rsidP="00E20D43">
      <w:pPr>
        <w:pStyle w:val="RESPONSE"/>
      </w:pPr>
      <w:r>
        <w:t>Response options: Very much=4, Quite a bit=3, Some=2, Very little=1</w:t>
      </w:r>
    </w:p>
    <w:p w14:paraId="7FF932D2" w14:textId="77777777" w:rsidR="00072603" w:rsidRDefault="00506134" w:rsidP="00142D41">
      <w:pPr>
        <w:pStyle w:val="ITEM"/>
      </w:pPr>
      <w:r>
        <w:t>a.</w:t>
      </w:r>
      <w:r>
        <w:tab/>
        <w:t>Memorizing course material [memorize]</w:t>
      </w:r>
    </w:p>
    <w:p w14:paraId="161FA112" w14:textId="77777777" w:rsidR="00072603" w:rsidRDefault="00506134" w:rsidP="00142D41">
      <w:pPr>
        <w:pStyle w:val="ITEM"/>
      </w:pPr>
      <w:r>
        <w:t>b.</w:t>
      </w:r>
      <w:r>
        <w:tab/>
        <w:t>Applying facts, theories, or methods to practical problems or new situations [</w:t>
      </w:r>
      <w:proofErr w:type="spellStart"/>
      <w:r>
        <w:t>HOapply</w:t>
      </w:r>
      <w:proofErr w:type="spellEnd"/>
      <w:r>
        <w:t>]</w:t>
      </w:r>
    </w:p>
    <w:p w14:paraId="5672EFE7" w14:textId="77777777" w:rsidR="00072603" w:rsidRDefault="00506134" w:rsidP="00142D41">
      <w:pPr>
        <w:pStyle w:val="ITEM"/>
      </w:pPr>
      <w:r>
        <w:t>c.</w:t>
      </w:r>
      <w:r>
        <w:tab/>
        <w:t>Analyzing an idea, experience, or line of reasoning in depth by examining its parts [</w:t>
      </w:r>
      <w:proofErr w:type="spellStart"/>
      <w:r>
        <w:t>HOanalyze</w:t>
      </w:r>
      <w:proofErr w:type="spellEnd"/>
      <w:r>
        <w:t>]</w:t>
      </w:r>
    </w:p>
    <w:p w14:paraId="126A4BE2" w14:textId="5B9AF814" w:rsidR="00072603" w:rsidRDefault="00506134" w:rsidP="00142D41">
      <w:pPr>
        <w:pStyle w:val="ITEM"/>
      </w:pPr>
      <w:r>
        <w:t>d.</w:t>
      </w:r>
      <w:r>
        <w:tab/>
        <w:t>Evaluating a point of view, decision, or information source [</w:t>
      </w:r>
      <w:proofErr w:type="spellStart"/>
      <w:r>
        <w:t>HOeva</w:t>
      </w:r>
      <w:r w:rsidR="00F9607C">
        <w:t>lu</w:t>
      </w:r>
      <w:r>
        <w:t>ate</w:t>
      </w:r>
      <w:proofErr w:type="spellEnd"/>
      <w:r>
        <w:t>]</w:t>
      </w:r>
    </w:p>
    <w:p w14:paraId="12EDE436" w14:textId="77777777" w:rsidR="00072603" w:rsidRDefault="00506134" w:rsidP="00142D41">
      <w:pPr>
        <w:pStyle w:val="ITEM"/>
      </w:pPr>
      <w:r>
        <w:t>e.</w:t>
      </w:r>
      <w:r>
        <w:tab/>
        <w:t>Forming a new idea or understanding from various pieces of information [</w:t>
      </w:r>
      <w:proofErr w:type="spellStart"/>
      <w:r>
        <w:t>HOform</w:t>
      </w:r>
      <w:proofErr w:type="spellEnd"/>
      <w:r>
        <w:t>]</w:t>
      </w:r>
    </w:p>
    <w:p w14:paraId="4B58AD8E" w14:textId="0CAE3CA3" w:rsidR="00BF2EFF" w:rsidRDefault="00BF2EFF">
      <w:pPr>
        <w:rPr>
          <w:rFonts w:ascii="Calibri" w:hAnsi="Calibri"/>
          <w:sz w:val="18"/>
        </w:rPr>
      </w:pPr>
      <w:r>
        <w:br w:type="page"/>
      </w:r>
    </w:p>
    <w:p w14:paraId="2406F46F" w14:textId="77777777" w:rsidR="00072603" w:rsidRDefault="00506134" w:rsidP="00B82017">
      <w:pPr>
        <w:pStyle w:val="Heading1"/>
      </w:pPr>
      <w:r>
        <w:lastRenderedPageBreak/>
        <w:t>5.</w:t>
      </w:r>
      <w:r>
        <w:tab/>
        <w:t>During the current school year, to what extent have your instructors done the following?</w:t>
      </w:r>
    </w:p>
    <w:p w14:paraId="39DC039E" w14:textId="77777777" w:rsidR="00072603" w:rsidRDefault="00506134" w:rsidP="00E20D43">
      <w:pPr>
        <w:pStyle w:val="RESPONSE"/>
      </w:pPr>
      <w:r>
        <w:t>Response options: Very much=4, Quite a bit=3, Some=2, Very little=1</w:t>
      </w:r>
    </w:p>
    <w:p w14:paraId="48838E34" w14:textId="77777777" w:rsidR="00072603" w:rsidRDefault="00506134" w:rsidP="00142D41">
      <w:pPr>
        <w:pStyle w:val="ITEM"/>
      </w:pPr>
      <w:r>
        <w:t>a.</w:t>
      </w:r>
      <w:r>
        <w:tab/>
        <w:t>Clearly explained course goals and requirements [</w:t>
      </w:r>
      <w:proofErr w:type="spellStart"/>
      <w:r>
        <w:t>ETgoals</w:t>
      </w:r>
      <w:proofErr w:type="spellEnd"/>
      <w:r>
        <w:t>]</w:t>
      </w:r>
    </w:p>
    <w:p w14:paraId="79F33781" w14:textId="77777777" w:rsidR="00072603" w:rsidRDefault="00506134" w:rsidP="00142D41">
      <w:pPr>
        <w:pStyle w:val="ITEM"/>
      </w:pPr>
      <w:r>
        <w:t>b.</w:t>
      </w:r>
      <w:r>
        <w:tab/>
        <w:t>Taught course sessions in an organized way [</w:t>
      </w:r>
      <w:proofErr w:type="spellStart"/>
      <w:r>
        <w:t>ETorganize</w:t>
      </w:r>
      <w:proofErr w:type="spellEnd"/>
      <w:r>
        <w:t>]</w:t>
      </w:r>
    </w:p>
    <w:p w14:paraId="02A54F2C" w14:textId="77777777" w:rsidR="00072603" w:rsidRDefault="00506134" w:rsidP="00142D41">
      <w:pPr>
        <w:pStyle w:val="ITEM"/>
      </w:pPr>
      <w:r>
        <w:t>c.</w:t>
      </w:r>
      <w:r>
        <w:tab/>
        <w:t>Used examples or illustrations to explain difficult points [</w:t>
      </w:r>
      <w:proofErr w:type="spellStart"/>
      <w:r>
        <w:t>ETexample</w:t>
      </w:r>
      <w:proofErr w:type="spellEnd"/>
      <w:r>
        <w:t>]</w:t>
      </w:r>
    </w:p>
    <w:p w14:paraId="1ADAEF7A" w14:textId="77777777" w:rsidR="00072603" w:rsidRDefault="00506134" w:rsidP="00142D41">
      <w:pPr>
        <w:pStyle w:val="ITEM"/>
      </w:pPr>
      <w:r>
        <w:t>d.</w:t>
      </w:r>
      <w:r>
        <w:tab/>
        <w:t>Provided feedback on a draft or work in progress [</w:t>
      </w:r>
      <w:proofErr w:type="spellStart"/>
      <w:r>
        <w:t>ETdraftfb</w:t>
      </w:r>
      <w:proofErr w:type="spellEnd"/>
      <w:r>
        <w:t>]</w:t>
      </w:r>
    </w:p>
    <w:p w14:paraId="5C21E068" w14:textId="77777777" w:rsidR="00072603" w:rsidRDefault="00506134" w:rsidP="00142D41">
      <w:pPr>
        <w:pStyle w:val="ITEM"/>
      </w:pPr>
      <w:r>
        <w:t>e.</w:t>
      </w:r>
      <w:r>
        <w:tab/>
        <w:t>Provided prompt and detailed feedback on tests or completed assignments [</w:t>
      </w:r>
      <w:proofErr w:type="spellStart"/>
      <w:r>
        <w:t>ETfeedback</w:t>
      </w:r>
      <w:proofErr w:type="spellEnd"/>
      <w:r>
        <w:t>]</w:t>
      </w:r>
    </w:p>
    <w:p w14:paraId="1AAAD265" w14:textId="77777777" w:rsidR="00072603" w:rsidRDefault="00072603" w:rsidP="00AA0689">
      <w:pPr>
        <w:pStyle w:val="SPACER"/>
      </w:pPr>
    </w:p>
    <w:p w14:paraId="265633A7" w14:textId="77777777" w:rsidR="00072603" w:rsidRDefault="00506134" w:rsidP="00B82017">
      <w:pPr>
        <w:pStyle w:val="Heading1"/>
      </w:pPr>
      <w:r>
        <w:t>6.</w:t>
      </w:r>
      <w:r>
        <w:tab/>
        <w:t>During the current school year, about how often have you done the following?</w:t>
      </w:r>
    </w:p>
    <w:p w14:paraId="540841AB" w14:textId="77777777" w:rsidR="00072603" w:rsidRDefault="00506134" w:rsidP="00E20D43">
      <w:pPr>
        <w:pStyle w:val="RESPONSE"/>
      </w:pPr>
      <w:r>
        <w:t>Response options: Very often=4, Often=3, Sometimes=2, Never=1</w:t>
      </w:r>
    </w:p>
    <w:p w14:paraId="5BCC1935" w14:textId="77777777" w:rsidR="00072603" w:rsidRDefault="00506134" w:rsidP="00142D41">
      <w:pPr>
        <w:pStyle w:val="ITEM"/>
      </w:pPr>
      <w:r>
        <w:t>a.</w:t>
      </w:r>
      <w:r>
        <w:tab/>
        <w:t>Reached conclusions based on your own analysis of numerical information (numbers, graphs, statistics, etc.) [</w:t>
      </w:r>
      <w:proofErr w:type="spellStart"/>
      <w:r>
        <w:t>QRconclude</w:t>
      </w:r>
      <w:proofErr w:type="spellEnd"/>
      <w:r>
        <w:t>]</w:t>
      </w:r>
    </w:p>
    <w:p w14:paraId="3FEFE929" w14:textId="77777777" w:rsidR="00072603" w:rsidRDefault="00506134" w:rsidP="00142D41">
      <w:pPr>
        <w:pStyle w:val="ITEM"/>
      </w:pPr>
      <w:r>
        <w:t>b.</w:t>
      </w:r>
      <w:r>
        <w:tab/>
        <w:t>Used numerical information to examine a real-world problem or issue (unemployment, climate change, public health, etc.) [</w:t>
      </w:r>
      <w:proofErr w:type="spellStart"/>
      <w:r>
        <w:t>QRproblem</w:t>
      </w:r>
      <w:proofErr w:type="spellEnd"/>
      <w:r>
        <w:t>]</w:t>
      </w:r>
    </w:p>
    <w:p w14:paraId="71D09ABD" w14:textId="77777777" w:rsidR="00072603" w:rsidRDefault="00506134" w:rsidP="00142D41">
      <w:pPr>
        <w:pStyle w:val="ITEM"/>
      </w:pPr>
      <w:r>
        <w:t>c.</w:t>
      </w:r>
      <w:r>
        <w:tab/>
        <w:t>Evaluated what others have concluded from numerical information [</w:t>
      </w:r>
      <w:proofErr w:type="spellStart"/>
      <w:r>
        <w:t>QRevaluate</w:t>
      </w:r>
      <w:proofErr w:type="spellEnd"/>
      <w:r>
        <w:t>]</w:t>
      </w:r>
    </w:p>
    <w:p w14:paraId="6ACD447C" w14:textId="77777777" w:rsidR="00072603" w:rsidRDefault="00072603" w:rsidP="00AA0689">
      <w:pPr>
        <w:pStyle w:val="SPACER"/>
      </w:pPr>
    </w:p>
    <w:p w14:paraId="475F75C2" w14:textId="447304EA" w:rsidR="00072603" w:rsidRDefault="00506134" w:rsidP="00B82017">
      <w:pPr>
        <w:pStyle w:val="Heading1"/>
      </w:pPr>
      <w:r>
        <w:t>7.</w:t>
      </w:r>
      <w:r>
        <w:tab/>
        <w:t>During the current school year, about how many papers, reports, or other writing tasks of the following lengths have you been assigned? (Include those not yet completed.)</w:t>
      </w:r>
    </w:p>
    <w:p w14:paraId="34355E8E" w14:textId="77777777" w:rsidR="00072603" w:rsidRDefault="00506134" w:rsidP="00E20D43">
      <w:pPr>
        <w:pStyle w:val="RESPONSE"/>
      </w:pPr>
      <w:r>
        <w:t>Response options: None=1, 1-2=2, 3-5=3, 6-10=4, 11-15=5, 16-20=6, More than 20 papers=7</w:t>
      </w:r>
    </w:p>
    <w:p w14:paraId="7E794792" w14:textId="77777777" w:rsidR="00072603" w:rsidRDefault="00506134" w:rsidP="00142D41">
      <w:pPr>
        <w:pStyle w:val="ITEM"/>
      </w:pPr>
      <w:r>
        <w:t>a.</w:t>
      </w:r>
      <w:r>
        <w:tab/>
        <w:t>Up to 5 pages [</w:t>
      </w:r>
      <w:proofErr w:type="spellStart"/>
      <w:r>
        <w:t>wrshort</w:t>
      </w:r>
      <w:proofErr w:type="spellEnd"/>
      <w:r>
        <w:t>]</w:t>
      </w:r>
    </w:p>
    <w:p w14:paraId="0DBBB204" w14:textId="5DB9EB1F" w:rsidR="00072603" w:rsidRDefault="00506134" w:rsidP="00142D41">
      <w:pPr>
        <w:pStyle w:val="ITEM"/>
      </w:pPr>
      <w:r>
        <w:t>b.</w:t>
      </w:r>
      <w:r>
        <w:tab/>
        <w:t>Between 6 and 10 pages [</w:t>
      </w:r>
      <w:proofErr w:type="spellStart"/>
      <w:r>
        <w:t>wrmed</w:t>
      </w:r>
      <w:proofErr w:type="spellEnd"/>
      <w:r>
        <w:t>]</w:t>
      </w:r>
    </w:p>
    <w:p w14:paraId="0FC86923" w14:textId="602CB4CA" w:rsidR="00072603" w:rsidRDefault="00506134" w:rsidP="00142D41">
      <w:pPr>
        <w:pStyle w:val="ITEM"/>
      </w:pPr>
      <w:r>
        <w:t>c.</w:t>
      </w:r>
      <w:r>
        <w:tab/>
        <w:t>11 pages or more [</w:t>
      </w:r>
      <w:proofErr w:type="spellStart"/>
      <w:r>
        <w:t>wrlong</w:t>
      </w:r>
      <w:proofErr w:type="spellEnd"/>
      <w:r>
        <w:t>]</w:t>
      </w:r>
    </w:p>
    <w:p w14:paraId="2E20A5C4" w14:textId="77777777" w:rsidR="00EE4462" w:rsidRPr="00EE4462" w:rsidRDefault="00EE4462" w:rsidP="00EE4462">
      <w:pPr>
        <w:pStyle w:val="SPACER"/>
      </w:pPr>
    </w:p>
    <w:p w14:paraId="73F520AE" w14:textId="76B33154" w:rsidR="004628F4" w:rsidRDefault="00506134" w:rsidP="006B3761">
      <w:pPr>
        <w:pStyle w:val="RECODEitem"/>
      </w:pPr>
      <w:r>
        <w:t>[</w:t>
      </w:r>
      <w:r w:rsidR="004628F4">
        <w:t>RECODED</w:t>
      </w:r>
      <w:r>
        <w:t xml:space="preserve">] </w:t>
      </w:r>
      <w:r w:rsidR="00516BDD">
        <w:t xml:space="preserve">The following items were </w:t>
      </w:r>
      <w:r w:rsidR="004628F4">
        <w:t xml:space="preserve">recoded </w:t>
      </w:r>
      <w:r>
        <w:t xml:space="preserve">from </w:t>
      </w:r>
      <w:r w:rsidR="00E20D43">
        <w:t xml:space="preserve">items </w:t>
      </w:r>
      <w:r>
        <w:t>7</w:t>
      </w:r>
      <w:r w:rsidR="00E20D43">
        <w:t>a to 7c</w:t>
      </w:r>
      <w:r>
        <w:t xml:space="preserve"> using the midpoints of response ranges and an estimate for </w:t>
      </w:r>
      <w:r w:rsidR="008C1C6A">
        <w:t xml:space="preserve">the </w:t>
      </w:r>
      <w:r>
        <w:t>unbounded</w:t>
      </w:r>
      <w:r w:rsidR="008C1C6A">
        <w:t xml:space="preserve"> option</w:t>
      </w:r>
      <w:r>
        <w:t>.</w:t>
      </w:r>
      <w:r w:rsidR="00CF65CF" w:rsidRPr="00CF65CF">
        <w:t xml:space="preserve"> </w:t>
      </w:r>
      <w:r w:rsidR="004628F4">
        <w:t xml:space="preserve">Recoded </w:t>
      </w:r>
      <w:r w:rsidR="00CF65CF">
        <w:t>values represent</w:t>
      </w:r>
      <w:r w:rsidR="004628F4">
        <w:t xml:space="preserve"> the</w:t>
      </w:r>
      <w:r w:rsidR="00CF65CF">
        <w:t xml:space="preserve"> number of papers</w:t>
      </w:r>
      <w:r w:rsidR="004628F4">
        <w:t>,</w:t>
      </w:r>
      <w:r w:rsidR="00CF65CF">
        <w:t xml:space="preserve"> reports</w:t>
      </w:r>
      <w:r w:rsidR="004628F4">
        <w:t>, or other writing tasks</w:t>
      </w:r>
      <w:r w:rsidR="00CF65CF">
        <w:t xml:space="preserve">: </w:t>
      </w:r>
    </w:p>
    <w:p w14:paraId="16762894" w14:textId="4B8F5656" w:rsidR="00072603" w:rsidRDefault="001E3974" w:rsidP="00580FA2">
      <w:pPr>
        <w:pStyle w:val="RECODEitemvalues"/>
      </w:pPr>
      <w:r>
        <w:tab/>
        <w:t>V</w:t>
      </w:r>
      <w:r w:rsidR="00580FA2">
        <w:t xml:space="preserve">alues: </w:t>
      </w:r>
      <w:r w:rsidR="00CF65CF">
        <w:t>None</w:t>
      </w:r>
      <w:r w:rsidR="004628F4">
        <w:t>=0.0</w:t>
      </w:r>
      <w:r w:rsidR="00CF65CF">
        <w:t>, 1-2</w:t>
      </w:r>
      <w:r w:rsidR="004628F4">
        <w:t>=1.5</w:t>
      </w:r>
      <w:r w:rsidR="00CF65CF">
        <w:t>, 3-5</w:t>
      </w:r>
      <w:r w:rsidR="004628F4">
        <w:t>=4.0</w:t>
      </w:r>
      <w:r w:rsidR="00CF65CF">
        <w:t>, 6-10</w:t>
      </w:r>
      <w:r w:rsidR="004628F4">
        <w:t>=8.0</w:t>
      </w:r>
      <w:r w:rsidR="00CF65CF">
        <w:t>, 11-15</w:t>
      </w:r>
      <w:r w:rsidR="004628F4">
        <w:t>=13.0</w:t>
      </w:r>
      <w:r w:rsidR="00CF65CF">
        <w:t>, 16-20</w:t>
      </w:r>
      <w:r w:rsidR="004628F4">
        <w:t>=18.0</w:t>
      </w:r>
      <w:r w:rsidR="00CF65CF">
        <w:t>, More than 20 papers</w:t>
      </w:r>
      <w:r w:rsidR="004628F4">
        <w:t>=23.0</w:t>
      </w:r>
    </w:p>
    <w:p w14:paraId="59DF291B" w14:textId="76029076" w:rsidR="006B3761" w:rsidRDefault="001E3974" w:rsidP="006B3761">
      <w:pPr>
        <w:pStyle w:val="RECODEitem"/>
      </w:pPr>
      <w:r>
        <w:tab/>
      </w:r>
      <w:r w:rsidR="00516BDD">
        <w:t xml:space="preserve">- </w:t>
      </w:r>
      <w:r w:rsidR="00506134">
        <w:t>Up to 5 pages [</w:t>
      </w:r>
      <w:proofErr w:type="spellStart"/>
      <w:r w:rsidR="00506134">
        <w:t>wrshortnum</w:t>
      </w:r>
      <w:proofErr w:type="spellEnd"/>
      <w:r w:rsidR="00506134">
        <w:t>]</w:t>
      </w:r>
    </w:p>
    <w:p w14:paraId="68A14195" w14:textId="0081FBB5" w:rsidR="006B3761" w:rsidRDefault="001E3974" w:rsidP="006B3761">
      <w:pPr>
        <w:pStyle w:val="RECODEitem"/>
      </w:pPr>
      <w:r>
        <w:tab/>
      </w:r>
      <w:r w:rsidR="00516BDD">
        <w:t xml:space="preserve">- </w:t>
      </w:r>
      <w:r w:rsidR="00506134">
        <w:t>Between 6 and 10 pages [</w:t>
      </w:r>
      <w:proofErr w:type="spellStart"/>
      <w:r w:rsidR="00506134">
        <w:t>wrmednum</w:t>
      </w:r>
      <w:proofErr w:type="spellEnd"/>
      <w:r w:rsidR="00506134">
        <w:t>]</w:t>
      </w:r>
    </w:p>
    <w:p w14:paraId="7FAD06F8" w14:textId="7FF228FF" w:rsidR="008C1C6A" w:rsidRDefault="001E3974" w:rsidP="006B3761">
      <w:pPr>
        <w:pStyle w:val="RECODEitem"/>
      </w:pPr>
      <w:r>
        <w:tab/>
      </w:r>
      <w:r w:rsidR="00516BDD">
        <w:t xml:space="preserve">- </w:t>
      </w:r>
      <w:r w:rsidR="00506134">
        <w:t>11 pages or more [</w:t>
      </w:r>
      <w:proofErr w:type="spellStart"/>
      <w:r w:rsidR="00506134">
        <w:t>wrlongnum</w:t>
      </w:r>
      <w:proofErr w:type="spellEnd"/>
      <w:r w:rsidR="00506134">
        <w:t>]</w:t>
      </w:r>
    </w:p>
    <w:p w14:paraId="4DF7C05B" w14:textId="6B714F4F" w:rsidR="006B3761" w:rsidRDefault="006B3761" w:rsidP="006B3761">
      <w:pPr>
        <w:pStyle w:val="RECODEitem"/>
      </w:pPr>
    </w:p>
    <w:p w14:paraId="32B20BBD" w14:textId="74FC766B" w:rsidR="00072603" w:rsidRDefault="004628F4" w:rsidP="006B3761">
      <w:pPr>
        <w:pStyle w:val="RECODEitem"/>
      </w:pPr>
      <w:r>
        <w:t>[DERIVED]</w:t>
      </w:r>
      <w:r w:rsidR="00516BDD">
        <w:t xml:space="preserve"> </w:t>
      </w:r>
      <w:r w:rsidR="00FD24B4">
        <w:t>Estimated pages of assigned writing, r</w:t>
      </w:r>
      <w:r w:rsidR="00506134">
        <w:t xml:space="preserve">ecoded and summed by NSSE from </w:t>
      </w:r>
      <w:proofErr w:type="spellStart"/>
      <w:r w:rsidR="00506134">
        <w:t>wrshort</w:t>
      </w:r>
      <w:proofErr w:type="spellEnd"/>
      <w:r w:rsidR="00506134">
        <w:t xml:space="preserve">, </w:t>
      </w:r>
      <w:proofErr w:type="spellStart"/>
      <w:r w:rsidR="00506134">
        <w:t>wrmed</w:t>
      </w:r>
      <w:proofErr w:type="spellEnd"/>
      <w:r w:rsidR="00506134">
        <w:t xml:space="preserve">, and </w:t>
      </w:r>
      <w:proofErr w:type="spellStart"/>
      <w:r w:rsidR="00506134">
        <w:t>wrlong</w:t>
      </w:r>
      <w:proofErr w:type="spellEnd"/>
      <w:r w:rsidR="00506134">
        <w:t xml:space="preserve"> using the midpoints of response ranges and an estimate for unbounded options [</w:t>
      </w:r>
      <w:proofErr w:type="spellStart"/>
      <w:r w:rsidR="00506134">
        <w:t>wrpages</w:t>
      </w:r>
      <w:proofErr w:type="spellEnd"/>
      <w:r w:rsidR="00506134">
        <w:t>]</w:t>
      </w:r>
    </w:p>
    <w:p w14:paraId="73791FBC" w14:textId="77777777" w:rsidR="00072603" w:rsidRDefault="00072603" w:rsidP="00AA0689">
      <w:pPr>
        <w:pStyle w:val="SPACER"/>
      </w:pPr>
    </w:p>
    <w:p w14:paraId="08C3537B" w14:textId="77777777" w:rsidR="00072603" w:rsidRDefault="00506134" w:rsidP="00B82017">
      <w:pPr>
        <w:pStyle w:val="Heading1"/>
      </w:pPr>
      <w:r>
        <w:t>8.</w:t>
      </w:r>
      <w:r>
        <w:tab/>
        <w:t>During the current school year, about how often have you had discussions with people from the following groups?</w:t>
      </w:r>
    </w:p>
    <w:p w14:paraId="4866439D" w14:textId="77777777" w:rsidR="00072603" w:rsidRDefault="00506134" w:rsidP="00E20D43">
      <w:pPr>
        <w:pStyle w:val="RESPONSE"/>
      </w:pPr>
      <w:r>
        <w:t>Response options: Very often=4, Often=3, Sometimes=2, Never=1</w:t>
      </w:r>
    </w:p>
    <w:p w14:paraId="163CC524" w14:textId="77777777" w:rsidR="00072603" w:rsidRDefault="00506134" w:rsidP="00142D41">
      <w:pPr>
        <w:pStyle w:val="ITEM"/>
      </w:pPr>
      <w:r>
        <w:t>a.</w:t>
      </w:r>
      <w:r>
        <w:tab/>
        <w:t>People of a race or ethnicity other than your own [</w:t>
      </w:r>
      <w:proofErr w:type="spellStart"/>
      <w:r>
        <w:t>DDrace</w:t>
      </w:r>
      <w:proofErr w:type="spellEnd"/>
      <w:r>
        <w:t>]</w:t>
      </w:r>
    </w:p>
    <w:p w14:paraId="3463A728" w14:textId="77777777" w:rsidR="00072603" w:rsidRDefault="00506134" w:rsidP="00142D41">
      <w:pPr>
        <w:pStyle w:val="ITEM"/>
      </w:pPr>
      <w:r>
        <w:t>b.</w:t>
      </w:r>
      <w:r>
        <w:tab/>
        <w:t>People from an economic background other than your own [</w:t>
      </w:r>
      <w:proofErr w:type="spellStart"/>
      <w:r>
        <w:t>DDeconomic</w:t>
      </w:r>
      <w:proofErr w:type="spellEnd"/>
      <w:r>
        <w:t>]</w:t>
      </w:r>
    </w:p>
    <w:p w14:paraId="6E108265" w14:textId="77777777" w:rsidR="00072603" w:rsidRDefault="00506134" w:rsidP="00142D41">
      <w:pPr>
        <w:pStyle w:val="ITEM"/>
      </w:pPr>
      <w:r>
        <w:t>c.</w:t>
      </w:r>
      <w:r>
        <w:tab/>
        <w:t>People with religious beliefs other than your own [</w:t>
      </w:r>
      <w:proofErr w:type="spellStart"/>
      <w:r>
        <w:t>DDreligion</w:t>
      </w:r>
      <w:proofErr w:type="spellEnd"/>
      <w:r>
        <w:t>]</w:t>
      </w:r>
    </w:p>
    <w:p w14:paraId="0A6746DE" w14:textId="77777777" w:rsidR="00072603" w:rsidRDefault="00506134" w:rsidP="00142D41">
      <w:pPr>
        <w:pStyle w:val="ITEM"/>
      </w:pPr>
      <w:r>
        <w:t>d.</w:t>
      </w:r>
      <w:r>
        <w:tab/>
        <w:t>People with political views other than your own [</w:t>
      </w:r>
      <w:proofErr w:type="spellStart"/>
      <w:r>
        <w:t>DDpolitical</w:t>
      </w:r>
      <w:proofErr w:type="spellEnd"/>
      <w:r>
        <w:t>]</w:t>
      </w:r>
    </w:p>
    <w:p w14:paraId="371674F6" w14:textId="77777777" w:rsidR="00072603" w:rsidRDefault="00072603" w:rsidP="00AA0689">
      <w:pPr>
        <w:pStyle w:val="SPACER"/>
      </w:pPr>
    </w:p>
    <w:p w14:paraId="7391D1B0" w14:textId="77777777" w:rsidR="00072603" w:rsidRDefault="00506134" w:rsidP="00B82017">
      <w:pPr>
        <w:pStyle w:val="Heading1"/>
      </w:pPr>
      <w:r>
        <w:t>9.</w:t>
      </w:r>
      <w:r>
        <w:tab/>
        <w:t>During the current school year, about how often have you done the following?</w:t>
      </w:r>
    </w:p>
    <w:p w14:paraId="3C26425A" w14:textId="77777777" w:rsidR="00072603" w:rsidRDefault="00506134" w:rsidP="00E20D43">
      <w:pPr>
        <w:pStyle w:val="RESPONSE"/>
      </w:pPr>
      <w:r>
        <w:t>Response options: Very often=4, Often=3, Sometimes=2, Never=1</w:t>
      </w:r>
    </w:p>
    <w:p w14:paraId="22CC4273" w14:textId="77777777" w:rsidR="00072603" w:rsidRDefault="00506134" w:rsidP="00142D41">
      <w:pPr>
        <w:pStyle w:val="ITEM"/>
      </w:pPr>
      <w:r>
        <w:t>a.</w:t>
      </w:r>
      <w:r>
        <w:tab/>
        <w:t>Identified key information from reading assignments [</w:t>
      </w:r>
      <w:proofErr w:type="spellStart"/>
      <w:r>
        <w:t>LSreading</w:t>
      </w:r>
      <w:proofErr w:type="spellEnd"/>
      <w:r>
        <w:t>]</w:t>
      </w:r>
    </w:p>
    <w:p w14:paraId="111E01C2" w14:textId="77777777" w:rsidR="00072603" w:rsidRDefault="00506134" w:rsidP="00142D41">
      <w:pPr>
        <w:pStyle w:val="ITEM"/>
      </w:pPr>
      <w:r>
        <w:t>b.</w:t>
      </w:r>
      <w:r>
        <w:tab/>
        <w:t>Reviewed your notes after class [</w:t>
      </w:r>
      <w:proofErr w:type="spellStart"/>
      <w:r>
        <w:t>LSnotes</w:t>
      </w:r>
      <w:proofErr w:type="spellEnd"/>
      <w:r>
        <w:t>]</w:t>
      </w:r>
    </w:p>
    <w:p w14:paraId="473629FF" w14:textId="3F2DF820" w:rsidR="00072603" w:rsidRDefault="00506134" w:rsidP="00142D41">
      <w:pPr>
        <w:pStyle w:val="ITEM"/>
      </w:pPr>
      <w:r>
        <w:t>c.</w:t>
      </w:r>
      <w:r>
        <w:tab/>
        <w:t>Summarized what you learned in class or from course materials [</w:t>
      </w:r>
      <w:proofErr w:type="spellStart"/>
      <w:r>
        <w:t>LSsummary</w:t>
      </w:r>
      <w:proofErr w:type="spellEnd"/>
      <w:r>
        <w:t>]</w:t>
      </w:r>
    </w:p>
    <w:p w14:paraId="6194A9C2" w14:textId="77777777" w:rsidR="00DE0123" w:rsidRPr="00DE0123" w:rsidRDefault="00DE0123" w:rsidP="00AA0689">
      <w:pPr>
        <w:pStyle w:val="SPACER"/>
      </w:pPr>
    </w:p>
    <w:p w14:paraId="0D0B042D" w14:textId="77777777" w:rsidR="00072603" w:rsidRDefault="00506134" w:rsidP="00B82017">
      <w:pPr>
        <w:pStyle w:val="Heading1"/>
      </w:pPr>
      <w:r>
        <w:t>10.</w:t>
      </w:r>
      <w:r>
        <w:tab/>
        <w:t>During the current school year, to what extent have your courses challenged you to do your best work? [challenge]</w:t>
      </w:r>
    </w:p>
    <w:p w14:paraId="7AABFD6C" w14:textId="1F889BC7" w:rsidR="00BF2EFF" w:rsidRDefault="00506134" w:rsidP="00E20D43">
      <w:pPr>
        <w:pStyle w:val="RESPONSE"/>
      </w:pPr>
      <w:r>
        <w:t>Response options: Not at all=1 to Very much=7</w:t>
      </w:r>
    </w:p>
    <w:p w14:paraId="56CCEF11" w14:textId="77777777" w:rsidR="00BF2EFF" w:rsidRDefault="00BF2EFF">
      <w:pPr>
        <w:rPr>
          <w:i/>
          <w:sz w:val="18"/>
          <w:szCs w:val="22"/>
        </w:rPr>
      </w:pPr>
      <w:r>
        <w:br w:type="page"/>
      </w:r>
    </w:p>
    <w:p w14:paraId="578A122D" w14:textId="77777777" w:rsidR="00072603" w:rsidRDefault="00506134" w:rsidP="00B82017">
      <w:pPr>
        <w:pStyle w:val="Heading1"/>
      </w:pPr>
      <w:r>
        <w:lastRenderedPageBreak/>
        <w:t>11.</w:t>
      </w:r>
      <w:r>
        <w:tab/>
        <w:t>Which of the following have you done or do you plan to do before you graduate?</w:t>
      </w:r>
    </w:p>
    <w:p w14:paraId="66E82076" w14:textId="77777777" w:rsidR="00072603" w:rsidRDefault="00506134" w:rsidP="00E20D43">
      <w:pPr>
        <w:pStyle w:val="RESPONSE"/>
      </w:pPr>
      <w:r>
        <w:t xml:space="preserve">Response options: Done or in progress=4, Plan to do=3, Do not plan to do=2, Have not decided=1 </w:t>
      </w:r>
    </w:p>
    <w:p w14:paraId="72324015" w14:textId="77777777" w:rsidR="00072603" w:rsidRDefault="00506134" w:rsidP="00142D41">
      <w:pPr>
        <w:pStyle w:val="ITEM"/>
      </w:pPr>
      <w:r>
        <w:t>a.</w:t>
      </w:r>
      <w:r>
        <w:tab/>
        <w:t>Participate in an internship, co-op, field experience, student teaching, or clinical placement [intern]</w:t>
      </w:r>
    </w:p>
    <w:p w14:paraId="0CD15114" w14:textId="77777777" w:rsidR="00072603" w:rsidRDefault="00506134" w:rsidP="00142D41">
      <w:pPr>
        <w:pStyle w:val="ITEM"/>
      </w:pPr>
      <w:r>
        <w:t>b.</w:t>
      </w:r>
      <w:r>
        <w:tab/>
        <w:t>Hold a formal leadership role in a student organization or group [leader]</w:t>
      </w:r>
    </w:p>
    <w:p w14:paraId="4F2BEE24" w14:textId="4CCF7E7D" w:rsidR="00072603" w:rsidRDefault="00506134" w:rsidP="00142D41">
      <w:pPr>
        <w:pStyle w:val="ITEM"/>
      </w:pPr>
      <w:r>
        <w:t>c.</w:t>
      </w:r>
      <w:r>
        <w:tab/>
        <w:t>Participate in a learning community or some other formal program where groups of students take two or more classes together [</w:t>
      </w:r>
      <w:proofErr w:type="spellStart"/>
      <w:r>
        <w:t>learncom</w:t>
      </w:r>
      <w:proofErr w:type="spellEnd"/>
      <w:r>
        <w:t>]</w:t>
      </w:r>
    </w:p>
    <w:p w14:paraId="635BAC60" w14:textId="4F345C13" w:rsidR="00072603" w:rsidRDefault="00506134" w:rsidP="00142D41">
      <w:pPr>
        <w:pStyle w:val="ITEM"/>
      </w:pPr>
      <w:r>
        <w:t>d.</w:t>
      </w:r>
      <w:r>
        <w:tab/>
        <w:t>Participate in a study abroad program [</w:t>
      </w:r>
      <w:r w:rsidR="00CF65CF">
        <w:t>abroad</w:t>
      </w:r>
      <w:r>
        <w:t>]</w:t>
      </w:r>
    </w:p>
    <w:p w14:paraId="4EF0BBC9" w14:textId="77777777" w:rsidR="00072603" w:rsidRDefault="00506134" w:rsidP="00142D41">
      <w:pPr>
        <w:pStyle w:val="ITEM"/>
      </w:pPr>
      <w:r>
        <w:t>e.</w:t>
      </w:r>
      <w:r>
        <w:tab/>
        <w:t>Work with a faculty member on a research project [research]</w:t>
      </w:r>
    </w:p>
    <w:p w14:paraId="0460F0DB" w14:textId="77777777" w:rsidR="00072603" w:rsidRDefault="00506134" w:rsidP="00142D41">
      <w:pPr>
        <w:pStyle w:val="ITEM"/>
      </w:pPr>
      <w:r>
        <w:t>f.</w:t>
      </w:r>
      <w:r>
        <w:tab/>
        <w:t>Complete a culminating senior experience (capstone course, senior project or thesis, comprehensive exam, portfolio, etc.) [capstone]</w:t>
      </w:r>
    </w:p>
    <w:p w14:paraId="1604A514" w14:textId="77777777" w:rsidR="00072603" w:rsidRDefault="00072603" w:rsidP="00AA0689">
      <w:pPr>
        <w:pStyle w:val="SPACER"/>
      </w:pPr>
    </w:p>
    <w:p w14:paraId="4B3DA77D" w14:textId="77777777" w:rsidR="00072603" w:rsidRDefault="00506134" w:rsidP="00B82017">
      <w:pPr>
        <w:pStyle w:val="Heading1"/>
      </w:pPr>
      <w:r>
        <w:t>12. About how many of your courses at this institution have included a community-based project (service-learning)? [</w:t>
      </w:r>
      <w:proofErr w:type="spellStart"/>
      <w:r>
        <w:t>servcourse</w:t>
      </w:r>
      <w:proofErr w:type="spellEnd"/>
      <w:r>
        <w:t>]</w:t>
      </w:r>
    </w:p>
    <w:p w14:paraId="174F3B3B" w14:textId="7183D4FE" w:rsidR="00072603" w:rsidRDefault="00506134" w:rsidP="00E20D43">
      <w:pPr>
        <w:pStyle w:val="RESPONSE"/>
      </w:pPr>
      <w:r>
        <w:t>Response options: All=4, Most=3, Some=2, None=1</w:t>
      </w:r>
    </w:p>
    <w:p w14:paraId="698F00EB" w14:textId="77777777" w:rsidR="00EE4462" w:rsidRDefault="00EE4462" w:rsidP="00EE4462">
      <w:pPr>
        <w:pStyle w:val="SPACER"/>
      </w:pPr>
    </w:p>
    <w:p w14:paraId="74AAED36" w14:textId="7A130165" w:rsidR="008C1C6A" w:rsidRDefault="00506134" w:rsidP="006B3761">
      <w:pPr>
        <w:pStyle w:val="RECODEitem"/>
      </w:pPr>
      <w:r>
        <w:t>[</w:t>
      </w:r>
      <w:r w:rsidR="00D5669E">
        <w:t>DERIVED</w:t>
      </w:r>
      <w:r>
        <w:t>]</w:t>
      </w:r>
      <w:r>
        <w:rPr>
          <w:b/>
        </w:rPr>
        <w:t xml:space="preserve"> </w:t>
      </w:r>
      <w:r w:rsidR="008C1C6A">
        <w:t xml:space="preserve">Sum </w:t>
      </w:r>
      <w:r>
        <w:t xml:space="preserve">of high-impact practices </w:t>
      </w:r>
      <w:r w:rsidR="008C1C6A">
        <w:t xml:space="preserve">for first-year students </w:t>
      </w:r>
      <w:r>
        <w:t>marked 'Done or in progress</w:t>
      </w:r>
      <w:r w:rsidR="00BA3DF2">
        <w:t xml:space="preserve">' </w:t>
      </w:r>
      <w:r w:rsidR="008C1C6A">
        <w:t xml:space="preserve">for </w:t>
      </w:r>
      <w:proofErr w:type="spellStart"/>
      <w:r w:rsidR="008C1C6A">
        <w:t>learncom</w:t>
      </w:r>
      <w:proofErr w:type="spellEnd"/>
      <w:r w:rsidR="008C1C6A">
        <w:t xml:space="preserve"> or</w:t>
      </w:r>
      <w:r w:rsidR="008C1C6A" w:rsidDel="008C1C6A">
        <w:t xml:space="preserve"> </w:t>
      </w:r>
      <w:r w:rsidR="008C1C6A">
        <w:t>r</w:t>
      </w:r>
      <w:r w:rsidR="00BA3DF2">
        <w:t xml:space="preserve">esearch or 'All, </w:t>
      </w:r>
      <w:r>
        <w:t xml:space="preserve">Most, or Some' </w:t>
      </w:r>
      <w:r w:rsidR="008C1C6A">
        <w:t xml:space="preserve">for </w:t>
      </w:r>
      <w:proofErr w:type="spellStart"/>
      <w:r>
        <w:t>servcourse</w:t>
      </w:r>
      <w:proofErr w:type="spellEnd"/>
      <w:r w:rsidR="008C1C6A">
        <w:t xml:space="preserve"> [</w:t>
      </w:r>
      <w:proofErr w:type="spellStart"/>
      <w:r w:rsidR="008C1C6A">
        <w:t>HIPsumFY</w:t>
      </w:r>
      <w:proofErr w:type="spellEnd"/>
      <w:r w:rsidR="008C1C6A">
        <w:t>]</w:t>
      </w:r>
    </w:p>
    <w:p w14:paraId="5D1FC8EB" w14:textId="5DE439D5" w:rsidR="008C1C6A" w:rsidRDefault="008C1C6A" w:rsidP="006B3761">
      <w:pPr>
        <w:pStyle w:val="RECODEitem"/>
      </w:pPr>
      <w:r>
        <w:t>[DERIVED]</w:t>
      </w:r>
      <w:r>
        <w:rPr>
          <w:b/>
        </w:rPr>
        <w:t xml:space="preserve"> </w:t>
      </w:r>
      <w:r>
        <w:t xml:space="preserve">Sum of high-impact practices for seniors marked 'Done or in progress' for </w:t>
      </w:r>
      <w:proofErr w:type="spellStart"/>
      <w:r>
        <w:t>learncom</w:t>
      </w:r>
      <w:proofErr w:type="spellEnd"/>
      <w:r>
        <w:t xml:space="preserve">, research, intern, abroad, or capstone, or 'All, Most, or Some' for </w:t>
      </w:r>
      <w:proofErr w:type="spellStart"/>
      <w:r>
        <w:t>servcourse</w:t>
      </w:r>
      <w:proofErr w:type="spellEnd"/>
      <w:r>
        <w:t xml:space="preserve"> [</w:t>
      </w:r>
      <w:proofErr w:type="spellStart"/>
      <w:r>
        <w:t>HIPsumSR</w:t>
      </w:r>
      <w:proofErr w:type="spellEnd"/>
      <w:r>
        <w:t>]</w:t>
      </w:r>
    </w:p>
    <w:p w14:paraId="6FDC6E09" w14:textId="77777777" w:rsidR="00072603" w:rsidRDefault="00072603" w:rsidP="008C1C6A">
      <w:pPr>
        <w:pStyle w:val="SPACER"/>
      </w:pPr>
    </w:p>
    <w:p w14:paraId="76764102" w14:textId="77777777" w:rsidR="00072603" w:rsidRDefault="00506134" w:rsidP="00B82017">
      <w:pPr>
        <w:pStyle w:val="Heading1"/>
      </w:pPr>
      <w:r>
        <w:t>13.</w:t>
      </w:r>
      <w:r>
        <w:tab/>
        <w:t>Indicate the quality of your interactions with the following people at your institution.</w:t>
      </w:r>
    </w:p>
    <w:p w14:paraId="31A8DFBD" w14:textId="77777777" w:rsidR="00072603" w:rsidRDefault="00506134" w:rsidP="00E20D43">
      <w:pPr>
        <w:pStyle w:val="RESPONSE"/>
      </w:pPr>
      <w:r>
        <w:t>Response options: Poor=1 to Excellent=7</w:t>
      </w:r>
    </w:p>
    <w:p w14:paraId="369C32CC" w14:textId="77777777" w:rsidR="00072603" w:rsidRDefault="00506134" w:rsidP="00142D41">
      <w:pPr>
        <w:pStyle w:val="ITEM"/>
      </w:pPr>
      <w:r>
        <w:t>a.</w:t>
      </w:r>
      <w:r>
        <w:tab/>
        <w:t>Students [</w:t>
      </w:r>
      <w:proofErr w:type="spellStart"/>
      <w:r>
        <w:t>QIstudent</w:t>
      </w:r>
      <w:proofErr w:type="spellEnd"/>
      <w:r>
        <w:t>]</w:t>
      </w:r>
    </w:p>
    <w:p w14:paraId="21558D7C" w14:textId="77777777" w:rsidR="00072603" w:rsidRDefault="00506134" w:rsidP="00142D41">
      <w:pPr>
        <w:pStyle w:val="ITEM"/>
      </w:pPr>
      <w:r>
        <w:t>b.</w:t>
      </w:r>
      <w:r>
        <w:tab/>
        <w:t>Academic advisors [</w:t>
      </w:r>
      <w:proofErr w:type="spellStart"/>
      <w:r>
        <w:t>QIadvisor</w:t>
      </w:r>
      <w:proofErr w:type="spellEnd"/>
      <w:r>
        <w:t>]</w:t>
      </w:r>
    </w:p>
    <w:p w14:paraId="6A218B90" w14:textId="77777777" w:rsidR="00072603" w:rsidRDefault="00506134" w:rsidP="00142D41">
      <w:pPr>
        <w:pStyle w:val="ITEM"/>
      </w:pPr>
      <w:r>
        <w:t>c.</w:t>
      </w:r>
      <w:r>
        <w:tab/>
        <w:t>Faculty [</w:t>
      </w:r>
      <w:proofErr w:type="spellStart"/>
      <w:r>
        <w:t>QIfaculty</w:t>
      </w:r>
      <w:proofErr w:type="spellEnd"/>
      <w:r>
        <w:t>]</w:t>
      </w:r>
    </w:p>
    <w:p w14:paraId="23F3F206" w14:textId="77777777" w:rsidR="00072603" w:rsidRDefault="00506134" w:rsidP="00142D41">
      <w:pPr>
        <w:pStyle w:val="ITEM"/>
      </w:pPr>
      <w:r>
        <w:t>d.</w:t>
      </w:r>
      <w:r>
        <w:tab/>
        <w:t>Student services staff (career services, student activities, housing, etc.) [</w:t>
      </w:r>
      <w:proofErr w:type="spellStart"/>
      <w:r>
        <w:t>QIstaff</w:t>
      </w:r>
      <w:proofErr w:type="spellEnd"/>
      <w:r>
        <w:t>]</w:t>
      </w:r>
    </w:p>
    <w:p w14:paraId="59696E63" w14:textId="4BC6FA1B" w:rsidR="00072603" w:rsidRDefault="00506134" w:rsidP="00142D41">
      <w:pPr>
        <w:pStyle w:val="ITEM"/>
      </w:pPr>
      <w:r>
        <w:t>e.</w:t>
      </w:r>
      <w:r>
        <w:tab/>
        <w:t>Other administrative staff and offices (registrar, financial aid, etc.) [</w:t>
      </w:r>
      <w:proofErr w:type="spellStart"/>
      <w:r>
        <w:t>QIadmin</w:t>
      </w:r>
      <w:proofErr w:type="spellEnd"/>
      <w:r>
        <w:t>]</w:t>
      </w:r>
    </w:p>
    <w:p w14:paraId="2B75C5A9" w14:textId="77777777" w:rsidR="00EE4462" w:rsidRPr="00EE4462" w:rsidRDefault="00EE4462" w:rsidP="00EE4462">
      <w:pPr>
        <w:pStyle w:val="SPACER"/>
      </w:pPr>
    </w:p>
    <w:p w14:paraId="47E3D9D8" w14:textId="60EC051A" w:rsidR="00B01952" w:rsidRDefault="00506134" w:rsidP="006B3761">
      <w:pPr>
        <w:pStyle w:val="RECODEitem"/>
      </w:pPr>
      <w:r>
        <w:t>[</w:t>
      </w:r>
      <w:r w:rsidR="007A1D6A">
        <w:t>RECODED</w:t>
      </w:r>
      <w:r>
        <w:t>] To accommodate SAS users, recodes of question 13 are included in the data file to include "Not applicable" as a valid response.</w:t>
      </w:r>
    </w:p>
    <w:p w14:paraId="188A6831" w14:textId="4AC7952B" w:rsidR="008F2332" w:rsidRDefault="001E3974" w:rsidP="00580FA2">
      <w:pPr>
        <w:pStyle w:val="RECODEitemvalues"/>
      </w:pPr>
      <w:r>
        <w:tab/>
        <w:t>V</w:t>
      </w:r>
      <w:r w:rsidR="008F2332">
        <w:t>alues: Poor=1 to Excellent=7, Not Applicable=9</w:t>
      </w:r>
    </w:p>
    <w:p w14:paraId="699B2EF6" w14:textId="7170121B" w:rsidR="006B3761" w:rsidRDefault="001E3974" w:rsidP="006B3761">
      <w:pPr>
        <w:pStyle w:val="RECODEitem"/>
      </w:pPr>
      <w:r>
        <w:tab/>
      </w:r>
      <w:r w:rsidR="00B01952">
        <w:t xml:space="preserve">- </w:t>
      </w:r>
      <w:r w:rsidR="00506134">
        <w:t>Students [</w:t>
      </w:r>
      <w:proofErr w:type="spellStart"/>
      <w:r w:rsidR="00506134">
        <w:t>QIstudentR</w:t>
      </w:r>
      <w:proofErr w:type="spellEnd"/>
      <w:r w:rsidR="00506134">
        <w:t>]</w:t>
      </w:r>
      <w:r w:rsidR="00B01952" w:rsidRPr="00B01952">
        <w:t xml:space="preserve"> </w:t>
      </w:r>
    </w:p>
    <w:p w14:paraId="7C0F9641" w14:textId="331E108C" w:rsidR="006B3761" w:rsidRDefault="001E3974" w:rsidP="006B3761">
      <w:pPr>
        <w:pStyle w:val="RECODEitem"/>
      </w:pPr>
      <w:r>
        <w:tab/>
      </w:r>
      <w:r w:rsidR="00B01952">
        <w:t xml:space="preserve">- </w:t>
      </w:r>
      <w:r w:rsidR="00506134">
        <w:t>Academic advisors [</w:t>
      </w:r>
      <w:proofErr w:type="spellStart"/>
      <w:r w:rsidR="00506134">
        <w:t>QIadvisorR</w:t>
      </w:r>
      <w:proofErr w:type="spellEnd"/>
      <w:r w:rsidR="00506134">
        <w:t>]</w:t>
      </w:r>
      <w:r w:rsidR="00B01952" w:rsidRPr="00B01952">
        <w:t xml:space="preserve"> </w:t>
      </w:r>
    </w:p>
    <w:p w14:paraId="38D68AE5" w14:textId="3DCA95ED" w:rsidR="006B3761" w:rsidRDefault="001E3974" w:rsidP="006B3761">
      <w:pPr>
        <w:pStyle w:val="RECODEitem"/>
      </w:pPr>
      <w:r>
        <w:tab/>
      </w:r>
      <w:r w:rsidR="00B01952">
        <w:t xml:space="preserve">- </w:t>
      </w:r>
      <w:r w:rsidR="00506134">
        <w:t>Faculty [</w:t>
      </w:r>
      <w:proofErr w:type="spellStart"/>
      <w:r w:rsidR="00506134">
        <w:t>QIfacultyR</w:t>
      </w:r>
      <w:proofErr w:type="spellEnd"/>
      <w:r w:rsidR="00506134">
        <w:t>]</w:t>
      </w:r>
      <w:r w:rsidR="00B01952" w:rsidRPr="00B01952">
        <w:t xml:space="preserve"> </w:t>
      </w:r>
    </w:p>
    <w:p w14:paraId="69514081" w14:textId="6A277D45" w:rsidR="006B3761" w:rsidRDefault="001E3974" w:rsidP="006B3761">
      <w:pPr>
        <w:pStyle w:val="RECODEitem"/>
      </w:pPr>
      <w:r>
        <w:tab/>
      </w:r>
      <w:r w:rsidR="00B01952">
        <w:t xml:space="preserve">- </w:t>
      </w:r>
      <w:r w:rsidR="00506134">
        <w:t>Student services staff (career services, student activities, housing, etc.) [</w:t>
      </w:r>
      <w:proofErr w:type="spellStart"/>
      <w:r w:rsidR="00506134">
        <w:t>QIstaffR</w:t>
      </w:r>
      <w:proofErr w:type="spellEnd"/>
      <w:r w:rsidR="00506134">
        <w:t>]</w:t>
      </w:r>
      <w:r w:rsidR="00B01952" w:rsidRPr="00B01952">
        <w:t xml:space="preserve"> </w:t>
      </w:r>
    </w:p>
    <w:p w14:paraId="68C4339E" w14:textId="2933D1DE" w:rsidR="00072603" w:rsidRDefault="001E3974" w:rsidP="006B3761">
      <w:pPr>
        <w:pStyle w:val="RECODEitem"/>
      </w:pPr>
      <w:r>
        <w:tab/>
      </w:r>
      <w:r w:rsidR="00B01952">
        <w:t xml:space="preserve">- </w:t>
      </w:r>
      <w:r w:rsidR="00506134">
        <w:t>Other administrative staff and offices (registrar, financial aid, etc.) [</w:t>
      </w:r>
      <w:proofErr w:type="spellStart"/>
      <w:r w:rsidR="00506134">
        <w:t>QIadminR</w:t>
      </w:r>
      <w:proofErr w:type="spellEnd"/>
      <w:r w:rsidR="00506134">
        <w:t>]</w:t>
      </w:r>
    </w:p>
    <w:p w14:paraId="49FD2E3B" w14:textId="77777777" w:rsidR="00072603" w:rsidRDefault="00072603" w:rsidP="00AA0689">
      <w:pPr>
        <w:pStyle w:val="SPACER"/>
      </w:pPr>
    </w:p>
    <w:p w14:paraId="10E3749D" w14:textId="77777777" w:rsidR="00072603" w:rsidRDefault="00506134" w:rsidP="00B82017">
      <w:pPr>
        <w:pStyle w:val="Heading1"/>
      </w:pPr>
      <w:r>
        <w:t>14.</w:t>
      </w:r>
      <w:r>
        <w:tab/>
        <w:t xml:space="preserve">How much does your institution emphasize the following? </w:t>
      </w:r>
    </w:p>
    <w:p w14:paraId="00FD6316" w14:textId="77777777" w:rsidR="00072603" w:rsidRDefault="00506134" w:rsidP="00E20D43">
      <w:pPr>
        <w:pStyle w:val="RESPONSE"/>
      </w:pPr>
      <w:r>
        <w:t>Response options: Very much=4, Quite a bit=3, Some=2, Very little=1</w:t>
      </w:r>
    </w:p>
    <w:p w14:paraId="13CEF160" w14:textId="526EA43E" w:rsidR="00072603" w:rsidRDefault="00506134" w:rsidP="00142D41">
      <w:pPr>
        <w:pStyle w:val="ITEM"/>
      </w:pPr>
      <w:r>
        <w:t>a.</w:t>
      </w:r>
      <w:r>
        <w:tab/>
        <w:t>Spending significant amounts of time studying and on academic work [</w:t>
      </w:r>
      <w:proofErr w:type="spellStart"/>
      <w:r>
        <w:t>empstudy</w:t>
      </w:r>
      <w:proofErr w:type="spellEnd"/>
      <w:r>
        <w:t>]</w:t>
      </w:r>
    </w:p>
    <w:p w14:paraId="050EB411" w14:textId="77777777" w:rsidR="00072603" w:rsidRDefault="00506134" w:rsidP="00142D41">
      <w:pPr>
        <w:pStyle w:val="ITEM"/>
      </w:pPr>
      <w:r>
        <w:t>b.</w:t>
      </w:r>
      <w:r>
        <w:tab/>
        <w:t>Providing support to help students succeed academically [</w:t>
      </w:r>
      <w:proofErr w:type="spellStart"/>
      <w:r>
        <w:t>SEacademic</w:t>
      </w:r>
      <w:proofErr w:type="spellEnd"/>
      <w:r>
        <w:t>]</w:t>
      </w:r>
    </w:p>
    <w:p w14:paraId="201E9408" w14:textId="77777777" w:rsidR="00072603" w:rsidRDefault="00506134" w:rsidP="00142D41">
      <w:pPr>
        <w:pStyle w:val="ITEM"/>
      </w:pPr>
      <w:r>
        <w:t>c.</w:t>
      </w:r>
      <w:r>
        <w:tab/>
        <w:t>Using learning support services (tutoring services, writing center, etc.) [</w:t>
      </w:r>
      <w:proofErr w:type="spellStart"/>
      <w:r>
        <w:t>SElearnsup</w:t>
      </w:r>
      <w:proofErr w:type="spellEnd"/>
      <w:r>
        <w:t>]</w:t>
      </w:r>
    </w:p>
    <w:p w14:paraId="5021BA4E" w14:textId="77777777" w:rsidR="00072603" w:rsidRDefault="00506134" w:rsidP="00142D41">
      <w:pPr>
        <w:pStyle w:val="ITEM"/>
      </w:pPr>
      <w:r>
        <w:t>d.</w:t>
      </w:r>
      <w:r>
        <w:tab/>
        <w:t>Encouraging contact among students from different backgrounds (social, racial/ethnic, religious, etc.) [</w:t>
      </w:r>
      <w:proofErr w:type="spellStart"/>
      <w:r>
        <w:t>SEdiverse</w:t>
      </w:r>
      <w:proofErr w:type="spellEnd"/>
      <w:r>
        <w:t>]</w:t>
      </w:r>
    </w:p>
    <w:p w14:paraId="38F517CB" w14:textId="77777777" w:rsidR="00072603" w:rsidRDefault="00506134" w:rsidP="00142D41">
      <w:pPr>
        <w:pStyle w:val="ITEM"/>
      </w:pPr>
      <w:r>
        <w:t>e.</w:t>
      </w:r>
      <w:r>
        <w:tab/>
        <w:t>Providing opportunities to be involved socially [</w:t>
      </w:r>
      <w:proofErr w:type="spellStart"/>
      <w:r>
        <w:t>SEsocial</w:t>
      </w:r>
      <w:proofErr w:type="spellEnd"/>
      <w:r>
        <w:t>]</w:t>
      </w:r>
    </w:p>
    <w:p w14:paraId="2D9E93A0" w14:textId="77777777" w:rsidR="00072603" w:rsidRDefault="00506134" w:rsidP="00142D41">
      <w:pPr>
        <w:pStyle w:val="ITEM"/>
      </w:pPr>
      <w:r>
        <w:t>f.</w:t>
      </w:r>
      <w:r>
        <w:tab/>
        <w:t>Providing support for your overall well-being (recreation, health care, counseling, etc.) [</w:t>
      </w:r>
      <w:proofErr w:type="spellStart"/>
      <w:r>
        <w:t>SEwellness</w:t>
      </w:r>
      <w:proofErr w:type="spellEnd"/>
      <w:r>
        <w:t>]</w:t>
      </w:r>
    </w:p>
    <w:p w14:paraId="3792228A" w14:textId="77777777" w:rsidR="00072603" w:rsidRDefault="00506134" w:rsidP="00142D41">
      <w:pPr>
        <w:pStyle w:val="ITEM"/>
      </w:pPr>
      <w:r>
        <w:t>g.</w:t>
      </w:r>
      <w:r>
        <w:tab/>
        <w:t>Helping you manage your non-academic responsibilities (work, family, etc.) [</w:t>
      </w:r>
      <w:proofErr w:type="spellStart"/>
      <w:r>
        <w:t>SEnonacad</w:t>
      </w:r>
      <w:proofErr w:type="spellEnd"/>
      <w:r>
        <w:t>]</w:t>
      </w:r>
    </w:p>
    <w:p w14:paraId="7C43D18F" w14:textId="77777777" w:rsidR="00072603" w:rsidRDefault="00506134" w:rsidP="00142D41">
      <w:pPr>
        <w:pStyle w:val="ITEM"/>
      </w:pPr>
      <w:r>
        <w:t>h.</w:t>
      </w:r>
      <w:r>
        <w:tab/>
        <w:t>Attending campus activities and events (performing arts, athletic events, etc.) [</w:t>
      </w:r>
      <w:proofErr w:type="spellStart"/>
      <w:r>
        <w:t>SEactivities</w:t>
      </w:r>
      <w:proofErr w:type="spellEnd"/>
      <w:r>
        <w:t>]</w:t>
      </w:r>
    </w:p>
    <w:p w14:paraId="50CB5B73" w14:textId="2E68429F" w:rsidR="00BF2EFF" w:rsidRDefault="00506134" w:rsidP="00142D41">
      <w:pPr>
        <w:pStyle w:val="ITEM"/>
      </w:pPr>
      <w:proofErr w:type="spellStart"/>
      <w:r>
        <w:t>i</w:t>
      </w:r>
      <w:proofErr w:type="spellEnd"/>
      <w:r>
        <w:t>.</w:t>
      </w:r>
      <w:r>
        <w:tab/>
        <w:t>Attending events that address important social, economic, or political issues [</w:t>
      </w:r>
      <w:proofErr w:type="spellStart"/>
      <w:r>
        <w:t>SEevents</w:t>
      </w:r>
      <w:proofErr w:type="spellEnd"/>
      <w:r>
        <w:t>]</w:t>
      </w:r>
    </w:p>
    <w:p w14:paraId="70D0910C" w14:textId="77777777" w:rsidR="00BF2EFF" w:rsidRDefault="00BF2EFF">
      <w:pPr>
        <w:rPr>
          <w:rFonts w:ascii="Calibri" w:hAnsi="Calibri"/>
        </w:rPr>
      </w:pPr>
      <w:r>
        <w:br w:type="page"/>
      </w:r>
    </w:p>
    <w:p w14:paraId="39F92610" w14:textId="77777777" w:rsidR="00072603" w:rsidRDefault="00506134" w:rsidP="00B82017">
      <w:pPr>
        <w:pStyle w:val="Heading1"/>
      </w:pPr>
      <w:r>
        <w:lastRenderedPageBreak/>
        <w:t>15.</w:t>
      </w:r>
      <w:r>
        <w:tab/>
        <w:t>About how many hours do you spend in a typical 7-day week doing the following?</w:t>
      </w:r>
    </w:p>
    <w:p w14:paraId="26361838" w14:textId="77777777" w:rsidR="00072603" w:rsidRDefault="00506134" w:rsidP="00E20D43">
      <w:pPr>
        <w:pStyle w:val="RESPONSE"/>
      </w:pPr>
      <w:r>
        <w:t xml:space="preserve">Response options: 0=1, 1-5=2, 6-10=3, 11-15=4, 16-20=5, 21-25=6, 26-30=7, More than 30 (Hours per </w:t>
      </w:r>
      <w:proofErr w:type="gramStart"/>
      <w:r>
        <w:t>week)=</w:t>
      </w:r>
      <w:proofErr w:type="gramEnd"/>
      <w:r>
        <w:t>8</w:t>
      </w:r>
    </w:p>
    <w:p w14:paraId="6DBAE293" w14:textId="02EBB15F" w:rsidR="00072603" w:rsidRPr="00486286" w:rsidRDefault="00486286" w:rsidP="00142D41">
      <w:pPr>
        <w:pStyle w:val="ITEM"/>
      </w:pPr>
      <w:r>
        <w:t>a.</w:t>
      </w:r>
      <w:r>
        <w:tab/>
      </w:r>
      <w:r w:rsidR="00506134" w:rsidRPr="00486286">
        <w:t>Preparing for class (studying, reading, writing, doing homework or lab work, analyzing data, rehearsing, and other academic activities) [</w:t>
      </w:r>
      <w:proofErr w:type="spellStart"/>
      <w:r w:rsidR="00506134" w:rsidRPr="00486286">
        <w:t>tmprep</w:t>
      </w:r>
      <w:proofErr w:type="spellEnd"/>
      <w:r w:rsidR="00506134" w:rsidRPr="00486286">
        <w:t>]</w:t>
      </w:r>
    </w:p>
    <w:p w14:paraId="35932474" w14:textId="0DE8D7E9" w:rsidR="00072603" w:rsidRPr="00486286" w:rsidRDefault="00486286" w:rsidP="00142D41">
      <w:pPr>
        <w:pStyle w:val="ITEM"/>
      </w:pPr>
      <w:r>
        <w:t>b.</w:t>
      </w:r>
      <w:r>
        <w:tab/>
      </w:r>
      <w:r w:rsidR="00506134" w:rsidRPr="00486286">
        <w:t>Participating in co-curricular activities (organizations, campus publications, student government, fraternity or sorority, intercollegiate or intramural sports, etc.) [</w:t>
      </w:r>
      <w:proofErr w:type="spellStart"/>
      <w:r w:rsidR="00506134" w:rsidRPr="00486286">
        <w:t>tm</w:t>
      </w:r>
      <w:r w:rsidR="00F9607C">
        <w:t>c</w:t>
      </w:r>
      <w:r w:rsidR="00506134" w:rsidRPr="00486286">
        <w:t>ocurr</w:t>
      </w:r>
      <w:proofErr w:type="spellEnd"/>
      <w:r w:rsidR="00506134" w:rsidRPr="00486286">
        <w:t>]</w:t>
      </w:r>
    </w:p>
    <w:p w14:paraId="68EA4424" w14:textId="5D1B6C65" w:rsidR="00072603" w:rsidRPr="00486286" w:rsidRDefault="00486286" w:rsidP="00142D41">
      <w:pPr>
        <w:pStyle w:val="ITEM"/>
      </w:pPr>
      <w:r>
        <w:t>c.</w:t>
      </w:r>
      <w:r>
        <w:tab/>
      </w:r>
      <w:r w:rsidR="00506134" w:rsidRPr="00486286">
        <w:t>Working for pay on campus [</w:t>
      </w:r>
      <w:proofErr w:type="spellStart"/>
      <w:r w:rsidR="00506134" w:rsidRPr="00486286">
        <w:t>tmworkon</w:t>
      </w:r>
      <w:proofErr w:type="spellEnd"/>
      <w:r w:rsidR="00506134" w:rsidRPr="00486286">
        <w:t>]</w:t>
      </w:r>
    </w:p>
    <w:p w14:paraId="7E44F649" w14:textId="38AFBE97" w:rsidR="00072603" w:rsidRPr="00486286" w:rsidRDefault="00486286" w:rsidP="00142D41">
      <w:pPr>
        <w:pStyle w:val="ITEM"/>
      </w:pPr>
      <w:r>
        <w:t>d.</w:t>
      </w:r>
      <w:r>
        <w:tab/>
      </w:r>
      <w:r w:rsidR="00506134" w:rsidRPr="00486286">
        <w:t>Working for pay off campus [</w:t>
      </w:r>
      <w:proofErr w:type="spellStart"/>
      <w:r w:rsidR="00506134" w:rsidRPr="00486286">
        <w:t>tmworkof</w:t>
      </w:r>
      <w:r w:rsidR="00F9607C">
        <w:t>f</w:t>
      </w:r>
      <w:proofErr w:type="spellEnd"/>
      <w:r w:rsidR="00506134" w:rsidRPr="00486286">
        <w:t>]</w:t>
      </w:r>
    </w:p>
    <w:p w14:paraId="36A94D39" w14:textId="0C1D781F" w:rsidR="00072603" w:rsidRPr="00486286" w:rsidRDefault="00486286" w:rsidP="00142D41">
      <w:pPr>
        <w:pStyle w:val="ITEM"/>
      </w:pPr>
      <w:r>
        <w:t>e.</w:t>
      </w:r>
      <w:r>
        <w:tab/>
      </w:r>
      <w:r w:rsidR="00506134" w:rsidRPr="00486286">
        <w:t>Doing community service or volunteer work [</w:t>
      </w:r>
      <w:proofErr w:type="spellStart"/>
      <w:r w:rsidR="00506134" w:rsidRPr="00486286">
        <w:t>tmservice</w:t>
      </w:r>
      <w:proofErr w:type="spellEnd"/>
      <w:r w:rsidR="00506134" w:rsidRPr="00486286">
        <w:t>]</w:t>
      </w:r>
    </w:p>
    <w:p w14:paraId="1804638B" w14:textId="5086513A" w:rsidR="00072603" w:rsidRPr="00486286" w:rsidRDefault="00486286" w:rsidP="00142D41">
      <w:pPr>
        <w:pStyle w:val="ITEM"/>
      </w:pPr>
      <w:r>
        <w:t>f.</w:t>
      </w:r>
      <w:r>
        <w:tab/>
      </w:r>
      <w:r w:rsidR="00506134" w:rsidRPr="00486286">
        <w:t>Relaxing and socializing (time with friends, video games, TV or videos, keeping up with friends online, etc.) [</w:t>
      </w:r>
      <w:proofErr w:type="spellStart"/>
      <w:r w:rsidR="00506134" w:rsidRPr="00486286">
        <w:t>tmrelax</w:t>
      </w:r>
      <w:proofErr w:type="spellEnd"/>
      <w:r w:rsidR="00506134" w:rsidRPr="00486286">
        <w:t>]</w:t>
      </w:r>
    </w:p>
    <w:p w14:paraId="7B6B8B2F" w14:textId="791D1C28" w:rsidR="00072603" w:rsidRPr="00486286" w:rsidRDefault="00486286" w:rsidP="00142D41">
      <w:pPr>
        <w:pStyle w:val="ITEM"/>
      </w:pPr>
      <w:r>
        <w:t>g.</w:t>
      </w:r>
      <w:r>
        <w:tab/>
      </w:r>
      <w:r w:rsidR="00506134" w:rsidRPr="00486286">
        <w:t>Providing care for dependents (children, parents, etc.) [</w:t>
      </w:r>
      <w:proofErr w:type="spellStart"/>
      <w:r w:rsidR="00506134" w:rsidRPr="00486286">
        <w:t>tmcare</w:t>
      </w:r>
      <w:proofErr w:type="spellEnd"/>
      <w:r w:rsidR="00506134" w:rsidRPr="00486286">
        <w:t>]</w:t>
      </w:r>
    </w:p>
    <w:p w14:paraId="71440684" w14:textId="110ED44C" w:rsidR="00697411" w:rsidRPr="00697411" w:rsidRDefault="00486286" w:rsidP="00142D41">
      <w:pPr>
        <w:pStyle w:val="ITEM"/>
      </w:pPr>
      <w:r>
        <w:t>h.</w:t>
      </w:r>
      <w:r>
        <w:tab/>
      </w:r>
      <w:r w:rsidR="00506134" w:rsidRPr="00486286">
        <w:t>Commuting to campus (driving, walking, etc.) [</w:t>
      </w:r>
      <w:proofErr w:type="spellStart"/>
      <w:r w:rsidR="00506134" w:rsidRPr="00486286">
        <w:t>tmcommut</w:t>
      </w:r>
      <w:r w:rsidR="00506134" w:rsidRPr="00697411">
        <w:t>e</w:t>
      </w:r>
      <w:proofErr w:type="spellEnd"/>
      <w:r w:rsidR="00506134" w:rsidRPr="00697411">
        <w:t>]</w:t>
      </w:r>
    </w:p>
    <w:p w14:paraId="6AC4A844" w14:textId="77777777" w:rsidR="006B3761" w:rsidRDefault="006B3761" w:rsidP="006B3761">
      <w:pPr>
        <w:pStyle w:val="SPACER"/>
      </w:pPr>
    </w:p>
    <w:p w14:paraId="752CFD95" w14:textId="5378588E" w:rsidR="006B3761" w:rsidRDefault="00506134" w:rsidP="006B3761">
      <w:pPr>
        <w:pStyle w:val="RECODEitem"/>
      </w:pPr>
      <w:r>
        <w:t>[</w:t>
      </w:r>
      <w:r w:rsidR="006B3761">
        <w:t>RECODED</w:t>
      </w:r>
      <w:r>
        <w:t xml:space="preserve">] </w:t>
      </w:r>
      <w:r w:rsidR="006B3761">
        <w:t>I</w:t>
      </w:r>
      <w:r>
        <w:t>tems 15a</w:t>
      </w:r>
      <w:r w:rsidR="00F44864">
        <w:t xml:space="preserve"> to 15</w:t>
      </w:r>
      <w:r>
        <w:t>h</w:t>
      </w:r>
      <w:r w:rsidR="006B3761">
        <w:t xml:space="preserve"> were recoded</w:t>
      </w:r>
      <w:r>
        <w:t xml:space="preserve"> using the midpoints of response ranges and an estimate for </w:t>
      </w:r>
      <w:r w:rsidR="006B3761">
        <w:t xml:space="preserve">the </w:t>
      </w:r>
      <w:r>
        <w:t>unbounded option.</w:t>
      </w:r>
      <w:r w:rsidRPr="00486286">
        <w:rPr>
          <w:iCs/>
        </w:rPr>
        <w:t xml:space="preserve"> </w:t>
      </w:r>
      <w:r w:rsidR="005B0C20">
        <w:t>Recoded values represent the number of hours per week.</w:t>
      </w:r>
    </w:p>
    <w:p w14:paraId="787C8DC6" w14:textId="288DC8E4" w:rsidR="006B3761" w:rsidRDefault="001E3974" w:rsidP="00580FA2">
      <w:pPr>
        <w:pStyle w:val="RECODEitemvalues"/>
      </w:pPr>
      <w:r>
        <w:tab/>
        <w:t>V</w:t>
      </w:r>
      <w:r w:rsidR="006B3761">
        <w:t xml:space="preserve">alues: 0 </w:t>
      </w:r>
      <w:proofErr w:type="spellStart"/>
      <w:r w:rsidR="006B3761">
        <w:t>hrs</w:t>
      </w:r>
      <w:proofErr w:type="spellEnd"/>
      <w:r w:rsidR="006B3761">
        <w:t xml:space="preserve">=0, 1-5 </w:t>
      </w:r>
      <w:proofErr w:type="spellStart"/>
      <w:r w:rsidR="006B3761">
        <w:t>hrs</w:t>
      </w:r>
      <w:proofErr w:type="spellEnd"/>
      <w:r w:rsidR="006B3761">
        <w:t xml:space="preserve">=3, 6-10 </w:t>
      </w:r>
      <w:proofErr w:type="spellStart"/>
      <w:r w:rsidR="006B3761">
        <w:t>hrs</w:t>
      </w:r>
      <w:proofErr w:type="spellEnd"/>
      <w:r w:rsidR="006B3761">
        <w:t xml:space="preserve">=8, 11-15 </w:t>
      </w:r>
      <w:proofErr w:type="spellStart"/>
      <w:r w:rsidR="006B3761">
        <w:t>hrs</w:t>
      </w:r>
      <w:proofErr w:type="spellEnd"/>
      <w:r w:rsidR="006B3761">
        <w:t xml:space="preserve">=13, 16-20 </w:t>
      </w:r>
      <w:proofErr w:type="spellStart"/>
      <w:r w:rsidR="006B3761">
        <w:t>hrs</w:t>
      </w:r>
      <w:proofErr w:type="spellEnd"/>
      <w:r w:rsidR="006B3761">
        <w:t xml:space="preserve">=18, 21-25 </w:t>
      </w:r>
      <w:proofErr w:type="spellStart"/>
      <w:r w:rsidR="006B3761">
        <w:t>hrs</w:t>
      </w:r>
      <w:proofErr w:type="spellEnd"/>
      <w:r w:rsidR="006B3761">
        <w:t xml:space="preserve">=23, 26-30 </w:t>
      </w:r>
      <w:proofErr w:type="spellStart"/>
      <w:r w:rsidR="006B3761">
        <w:t>hrs</w:t>
      </w:r>
      <w:proofErr w:type="spellEnd"/>
      <w:r w:rsidR="006B3761">
        <w:t xml:space="preserve">=28, More than 30 </w:t>
      </w:r>
      <w:proofErr w:type="spellStart"/>
      <w:r w:rsidR="006B3761">
        <w:t>hrs</w:t>
      </w:r>
      <w:proofErr w:type="spellEnd"/>
      <w:r w:rsidR="006B3761">
        <w:t>=33</w:t>
      </w:r>
    </w:p>
    <w:p w14:paraId="57ACFF75" w14:textId="615884A2" w:rsidR="006B3761" w:rsidRDefault="001E3974" w:rsidP="006B3761">
      <w:pPr>
        <w:pStyle w:val="RECODEitem"/>
      </w:pPr>
      <w:r>
        <w:tab/>
      </w:r>
      <w:r w:rsidR="00486286">
        <w:t xml:space="preserve">- </w:t>
      </w:r>
      <w:r w:rsidR="00506134">
        <w:t>Preparing for class (studying, reading, writing, doing homework or lab work, analyzing data, rehearsing, and other academic activities) [</w:t>
      </w:r>
      <w:proofErr w:type="spellStart"/>
      <w:r w:rsidR="00506134">
        <w:t>tmprephrs</w:t>
      </w:r>
      <w:proofErr w:type="spellEnd"/>
      <w:r w:rsidR="00506134">
        <w:t>]</w:t>
      </w:r>
    </w:p>
    <w:p w14:paraId="2F85B5CC" w14:textId="421D7085" w:rsidR="006B3761" w:rsidRDefault="001E3974" w:rsidP="006B3761">
      <w:pPr>
        <w:pStyle w:val="RECODEitem"/>
      </w:pPr>
      <w:r>
        <w:tab/>
      </w:r>
      <w:r w:rsidR="00486286">
        <w:t xml:space="preserve">- </w:t>
      </w:r>
      <w:r w:rsidR="00506134">
        <w:t>Participating in co-curricular activities (organizations, campus publications, student government, fraternity or sorority, intercollegiate or intramural sports, etc.) [</w:t>
      </w:r>
      <w:proofErr w:type="spellStart"/>
      <w:r w:rsidR="00506134">
        <w:t>tm</w:t>
      </w:r>
      <w:r w:rsidR="00F9607C">
        <w:t>c</w:t>
      </w:r>
      <w:r w:rsidR="00506134">
        <w:t>ocurrhrs</w:t>
      </w:r>
      <w:proofErr w:type="spellEnd"/>
      <w:r w:rsidR="00506134">
        <w:t>]</w:t>
      </w:r>
    </w:p>
    <w:p w14:paraId="46301BC3" w14:textId="07DD2F31" w:rsidR="006B3761" w:rsidRDefault="001E3974" w:rsidP="006B3761">
      <w:pPr>
        <w:pStyle w:val="RECODEitem"/>
      </w:pPr>
      <w:r>
        <w:tab/>
      </w:r>
      <w:r w:rsidR="00486286">
        <w:t xml:space="preserve">- </w:t>
      </w:r>
      <w:r w:rsidR="00506134">
        <w:t xml:space="preserve">Working for pay </w:t>
      </w:r>
      <w:r w:rsidR="00506134">
        <w:rPr>
          <w:b/>
        </w:rPr>
        <w:t>on campus</w:t>
      </w:r>
      <w:r w:rsidR="00506134">
        <w:t xml:space="preserve"> [</w:t>
      </w:r>
      <w:proofErr w:type="spellStart"/>
      <w:r w:rsidR="00506134">
        <w:t>tmworkonhrs</w:t>
      </w:r>
      <w:proofErr w:type="spellEnd"/>
      <w:r w:rsidR="00506134">
        <w:t>]</w:t>
      </w:r>
    </w:p>
    <w:p w14:paraId="6465D2CB" w14:textId="7327E96E" w:rsidR="006B3761" w:rsidRDefault="001E3974" w:rsidP="006B3761">
      <w:pPr>
        <w:pStyle w:val="RECODEitem"/>
      </w:pPr>
      <w:r>
        <w:tab/>
      </w:r>
      <w:r w:rsidR="00486286">
        <w:t xml:space="preserve">- </w:t>
      </w:r>
      <w:r w:rsidR="00506134">
        <w:t xml:space="preserve">Working for pay </w:t>
      </w:r>
      <w:r w:rsidR="00506134">
        <w:rPr>
          <w:b/>
        </w:rPr>
        <w:t>off campus</w:t>
      </w:r>
      <w:r w:rsidR="00506134">
        <w:t xml:space="preserve"> [</w:t>
      </w:r>
      <w:proofErr w:type="spellStart"/>
      <w:r w:rsidR="00506134">
        <w:t>tmworko</w:t>
      </w:r>
      <w:r w:rsidR="00F9607C">
        <w:t>f</w:t>
      </w:r>
      <w:r w:rsidR="00506134">
        <w:t>fhrs</w:t>
      </w:r>
      <w:proofErr w:type="spellEnd"/>
      <w:r w:rsidR="00506134">
        <w:t>]</w:t>
      </w:r>
    </w:p>
    <w:p w14:paraId="7DB6C410" w14:textId="0B30752B" w:rsidR="006B3761" w:rsidRDefault="001E3974" w:rsidP="006B3761">
      <w:pPr>
        <w:pStyle w:val="RECODEitem"/>
      </w:pPr>
      <w:r>
        <w:tab/>
      </w:r>
      <w:r w:rsidR="00486286">
        <w:t xml:space="preserve">- </w:t>
      </w:r>
      <w:r w:rsidR="00506134">
        <w:t>Doing community service or volunteer work [</w:t>
      </w:r>
      <w:proofErr w:type="spellStart"/>
      <w:r w:rsidR="00506134">
        <w:t>tmservicehrs</w:t>
      </w:r>
      <w:proofErr w:type="spellEnd"/>
      <w:r w:rsidR="00506134">
        <w:t>]</w:t>
      </w:r>
    </w:p>
    <w:p w14:paraId="30AB66BF" w14:textId="216050BB" w:rsidR="006B3761" w:rsidRDefault="001E3974" w:rsidP="006B3761">
      <w:pPr>
        <w:pStyle w:val="RECODEitem"/>
      </w:pPr>
      <w:r>
        <w:tab/>
      </w:r>
      <w:r w:rsidR="00486286">
        <w:t xml:space="preserve">- </w:t>
      </w:r>
      <w:r w:rsidR="00506134">
        <w:t>Relaxing and socializing (time with friends, video games, TV or videos, keeping up with friends online, etc.) [</w:t>
      </w:r>
      <w:proofErr w:type="spellStart"/>
      <w:r w:rsidR="00506134">
        <w:t>tmrelaxhrs</w:t>
      </w:r>
      <w:proofErr w:type="spellEnd"/>
      <w:r w:rsidR="00506134">
        <w:t>]</w:t>
      </w:r>
    </w:p>
    <w:p w14:paraId="6324434F" w14:textId="095675E8" w:rsidR="006B3761" w:rsidRDefault="001E3974" w:rsidP="006B3761">
      <w:pPr>
        <w:pStyle w:val="RECODEitem"/>
      </w:pPr>
      <w:r>
        <w:tab/>
      </w:r>
      <w:r w:rsidR="00486286">
        <w:t xml:space="preserve">- </w:t>
      </w:r>
      <w:r w:rsidR="00506134">
        <w:t>Providing care for dependents (children, parents, etc.) [</w:t>
      </w:r>
      <w:proofErr w:type="spellStart"/>
      <w:r w:rsidR="00506134">
        <w:t>tmcarehrs</w:t>
      </w:r>
      <w:proofErr w:type="spellEnd"/>
      <w:r w:rsidR="00506134">
        <w:t>]</w:t>
      </w:r>
    </w:p>
    <w:p w14:paraId="40908B57" w14:textId="7D96C227" w:rsidR="006B3761" w:rsidRDefault="001E3974" w:rsidP="006B3761">
      <w:pPr>
        <w:pStyle w:val="RECODEitem"/>
      </w:pPr>
      <w:r>
        <w:tab/>
      </w:r>
      <w:r w:rsidR="00486286">
        <w:t xml:space="preserve">- </w:t>
      </w:r>
      <w:r w:rsidR="00506134">
        <w:t>Commuting to campus (driving, walking, etc.) [</w:t>
      </w:r>
      <w:proofErr w:type="spellStart"/>
      <w:r w:rsidR="00506134">
        <w:t>tmcommutehrs</w:t>
      </w:r>
      <w:proofErr w:type="spellEnd"/>
      <w:r w:rsidR="00506134">
        <w:t>]</w:t>
      </w:r>
    </w:p>
    <w:p w14:paraId="0E63969F" w14:textId="37D01F29" w:rsidR="006B3761" w:rsidRDefault="006B3761" w:rsidP="006B3761">
      <w:pPr>
        <w:pStyle w:val="RECODEitem"/>
      </w:pPr>
    </w:p>
    <w:p w14:paraId="11D7857F" w14:textId="4AEA0EEF" w:rsidR="00072603" w:rsidRDefault="006B3761" w:rsidP="006B3761">
      <w:pPr>
        <w:pStyle w:val="RECODEitem"/>
      </w:pPr>
      <w:r>
        <w:t>[DERIVED]</w:t>
      </w:r>
      <w:r w:rsidR="00486286">
        <w:t xml:space="preserve"> </w:t>
      </w:r>
      <w:r w:rsidR="00506134">
        <w:t>Estimated number of h</w:t>
      </w:r>
      <w:r>
        <w:t>ours</w:t>
      </w:r>
      <w:r w:rsidR="00506134">
        <w:t xml:space="preserve"> working for pay recoded and summed by NSSE from </w:t>
      </w:r>
      <w:proofErr w:type="spellStart"/>
      <w:r w:rsidR="00506134">
        <w:t>tmworkonhrs</w:t>
      </w:r>
      <w:proofErr w:type="spellEnd"/>
      <w:r w:rsidR="00506134">
        <w:t xml:space="preserve"> and </w:t>
      </w:r>
      <w:proofErr w:type="spellStart"/>
      <w:r w:rsidR="00506134">
        <w:t>tmworkoffhrs</w:t>
      </w:r>
      <w:proofErr w:type="spellEnd"/>
      <w:r w:rsidR="00506134">
        <w:t xml:space="preserve"> using the response range midpoints and an estimate for unbounded options [</w:t>
      </w:r>
      <w:proofErr w:type="spellStart"/>
      <w:r w:rsidR="00506134">
        <w:t>tmworkhrs</w:t>
      </w:r>
      <w:proofErr w:type="spellEnd"/>
      <w:r w:rsidR="00506134">
        <w:t>]</w:t>
      </w:r>
    </w:p>
    <w:p w14:paraId="142920C5" w14:textId="77777777" w:rsidR="00072603" w:rsidRDefault="00072603" w:rsidP="00AA0689">
      <w:pPr>
        <w:pStyle w:val="SPACER"/>
      </w:pPr>
    </w:p>
    <w:p w14:paraId="08DAF1EC" w14:textId="77777777" w:rsidR="00072603" w:rsidRDefault="00506134" w:rsidP="00B82017">
      <w:pPr>
        <w:pStyle w:val="Heading1"/>
      </w:pPr>
      <w:r>
        <w:t>16.</w:t>
      </w:r>
      <w:r>
        <w:tab/>
        <w:t xml:space="preserve">Of the time you spend preparing for class in a typical 7-day week, about how much is on </w:t>
      </w:r>
      <w:r>
        <w:rPr>
          <w:i/>
        </w:rPr>
        <w:t>assigned reading</w:t>
      </w:r>
      <w:r>
        <w:t>? [reading]</w:t>
      </w:r>
    </w:p>
    <w:p w14:paraId="527FA1BB" w14:textId="52748017" w:rsidR="00072603" w:rsidRDefault="00506134" w:rsidP="00E20D43">
      <w:pPr>
        <w:pStyle w:val="RESPONSE"/>
      </w:pPr>
      <w:r>
        <w:t xml:space="preserve">Response options: Very little=1, Some=2, About half=3, Most=4, Almost all=5 </w:t>
      </w:r>
    </w:p>
    <w:p w14:paraId="5A62C90C" w14:textId="77777777" w:rsidR="005B0C20" w:rsidRDefault="005B0C20" w:rsidP="005B0C20">
      <w:pPr>
        <w:pStyle w:val="SPACER"/>
      </w:pPr>
    </w:p>
    <w:p w14:paraId="176F25A6" w14:textId="35B2B6DA" w:rsidR="005B0C20" w:rsidRDefault="00506134" w:rsidP="006B3761">
      <w:pPr>
        <w:pStyle w:val="RECODEitem"/>
      </w:pPr>
      <w:r>
        <w:t xml:space="preserve">[DERIVED] Estimated number of hours reading calculated by multiplying </w:t>
      </w:r>
      <w:proofErr w:type="spellStart"/>
      <w:r>
        <w:t>tmprephrs</w:t>
      </w:r>
      <w:proofErr w:type="spellEnd"/>
      <w:r>
        <w:t xml:space="preserve"> by a proportion of reading (Very little=.10; Some=.25; About half=.50; Most=.75; Almost all=.90) [</w:t>
      </w:r>
      <w:proofErr w:type="spellStart"/>
      <w:r>
        <w:t>tmreadinghrs</w:t>
      </w:r>
      <w:proofErr w:type="spellEnd"/>
      <w:r>
        <w:t>]</w:t>
      </w:r>
    </w:p>
    <w:p w14:paraId="1AF9012D" w14:textId="5DAEDC4F" w:rsidR="005B0C20" w:rsidRDefault="005B0C20" w:rsidP="006B3761">
      <w:pPr>
        <w:pStyle w:val="RECODEitem"/>
      </w:pPr>
    </w:p>
    <w:p w14:paraId="7C73BD20" w14:textId="137FA49A" w:rsidR="00072603" w:rsidRDefault="005B0C20" w:rsidP="006B3761">
      <w:pPr>
        <w:pStyle w:val="RECODEitem"/>
        <w:rPr>
          <w:b/>
          <w:i/>
          <w:szCs w:val="18"/>
        </w:rPr>
      </w:pPr>
      <w:r>
        <w:t>[RECODED] Collapsed</w:t>
      </w:r>
      <w:r w:rsidR="00506134">
        <w:t xml:space="preserve"> recode of </w:t>
      </w:r>
      <w:proofErr w:type="spellStart"/>
      <w:r w:rsidR="00506134">
        <w:t>tmreadinghrs</w:t>
      </w:r>
      <w:proofErr w:type="spellEnd"/>
      <w:r w:rsidR="00506134" w:rsidRPr="005B0C20">
        <w:rPr>
          <w:iCs/>
        </w:rPr>
        <w:t xml:space="preserve"> </w:t>
      </w:r>
      <w:r w:rsidR="00506134">
        <w:t>[</w:t>
      </w:r>
      <w:proofErr w:type="spellStart"/>
      <w:r w:rsidR="00506134">
        <w:t>tmreadinghrscol</w:t>
      </w:r>
      <w:proofErr w:type="spellEnd"/>
      <w:r w:rsidR="00506134">
        <w:t>]</w:t>
      </w:r>
    </w:p>
    <w:p w14:paraId="7F2B5D99" w14:textId="2E35172E" w:rsidR="00072603" w:rsidRDefault="00580FA2" w:rsidP="00580FA2">
      <w:pPr>
        <w:pStyle w:val="RECODEitemvalues"/>
        <w:rPr>
          <w:b/>
        </w:rPr>
      </w:pPr>
      <w:r>
        <w:tab/>
      </w:r>
      <w:r w:rsidR="001E3974">
        <w:t>Values</w:t>
      </w:r>
      <w:r w:rsidR="00506134">
        <w:t xml:space="preserve">: 0 </w:t>
      </w:r>
      <w:proofErr w:type="spellStart"/>
      <w:r w:rsidR="00506134">
        <w:t>hrs</w:t>
      </w:r>
      <w:proofErr w:type="spellEnd"/>
      <w:r w:rsidR="00506134">
        <w:t xml:space="preserve">=1; More than zero, up to 5 </w:t>
      </w:r>
      <w:proofErr w:type="spellStart"/>
      <w:r w:rsidR="00506134">
        <w:t>hrs</w:t>
      </w:r>
      <w:proofErr w:type="spellEnd"/>
      <w:r w:rsidR="00506134">
        <w:t xml:space="preserve">=2; More than 5, up to 10 </w:t>
      </w:r>
      <w:proofErr w:type="spellStart"/>
      <w:r w:rsidR="00506134">
        <w:t>hrs</w:t>
      </w:r>
      <w:proofErr w:type="spellEnd"/>
      <w:r w:rsidR="00506134">
        <w:t xml:space="preserve">=3; More than 10, up to 15 </w:t>
      </w:r>
      <w:proofErr w:type="spellStart"/>
      <w:r w:rsidR="00506134">
        <w:t>hrs</w:t>
      </w:r>
      <w:proofErr w:type="spellEnd"/>
      <w:r w:rsidR="00506134">
        <w:t xml:space="preserve">=4; More than 15, up to 20 </w:t>
      </w:r>
      <w:proofErr w:type="spellStart"/>
      <w:r w:rsidR="00506134">
        <w:t>hrs</w:t>
      </w:r>
      <w:proofErr w:type="spellEnd"/>
      <w:r w:rsidR="00506134">
        <w:t xml:space="preserve">=5; More than 20, up to 25 </w:t>
      </w:r>
      <w:proofErr w:type="spellStart"/>
      <w:r w:rsidR="00506134">
        <w:t>hrs</w:t>
      </w:r>
      <w:proofErr w:type="spellEnd"/>
      <w:r w:rsidR="00506134">
        <w:t xml:space="preserve">=6; More than 25 </w:t>
      </w:r>
      <w:proofErr w:type="spellStart"/>
      <w:r w:rsidR="00506134">
        <w:t>hrs</w:t>
      </w:r>
      <w:proofErr w:type="spellEnd"/>
      <w:r w:rsidR="00506134">
        <w:t xml:space="preserve">=7 </w:t>
      </w:r>
    </w:p>
    <w:p w14:paraId="3DB2A2DB" w14:textId="77777777" w:rsidR="00072603" w:rsidRDefault="00072603" w:rsidP="00B36984">
      <w:pPr>
        <w:pStyle w:val="SPACER"/>
      </w:pPr>
    </w:p>
    <w:p w14:paraId="091E712C" w14:textId="77777777" w:rsidR="00072603" w:rsidRDefault="00506134" w:rsidP="00B82017">
      <w:pPr>
        <w:pStyle w:val="Heading1"/>
      </w:pPr>
      <w:r>
        <w:t>17.</w:t>
      </w:r>
      <w:r>
        <w:tab/>
        <w:t>How much has your experience at this institution contributed to your knowledge, skills, and personal development in the following areas?</w:t>
      </w:r>
    </w:p>
    <w:p w14:paraId="6FE84EA4" w14:textId="77777777" w:rsidR="00072603" w:rsidRDefault="00506134" w:rsidP="00E20D43">
      <w:pPr>
        <w:pStyle w:val="RESPONSE"/>
      </w:pPr>
      <w:r>
        <w:t>Response options: Very much=4, Quite a bit=3, Some=2, Very little=1</w:t>
      </w:r>
    </w:p>
    <w:p w14:paraId="3E1DE97B" w14:textId="77777777" w:rsidR="00072603" w:rsidRDefault="00506134" w:rsidP="00142D41">
      <w:pPr>
        <w:pStyle w:val="ITEM"/>
      </w:pPr>
      <w:r>
        <w:t>a.</w:t>
      </w:r>
      <w:r>
        <w:tab/>
        <w:t>Writing clearly and effectively [</w:t>
      </w:r>
      <w:proofErr w:type="spellStart"/>
      <w:r>
        <w:t>pgwrite</w:t>
      </w:r>
      <w:proofErr w:type="spellEnd"/>
      <w:r>
        <w:t>]</w:t>
      </w:r>
    </w:p>
    <w:p w14:paraId="1C92EFEC" w14:textId="77777777" w:rsidR="00072603" w:rsidRDefault="00506134" w:rsidP="00142D41">
      <w:pPr>
        <w:pStyle w:val="ITEM"/>
      </w:pPr>
      <w:r>
        <w:t>b.</w:t>
      </w:r>
      <w:r>
        <w:tab/>
        <w:t>Speaking clearly and effectively [</w:t>
      </w:r>
      <w:proofErr w:type="spellStart"/>
      <w:r>
        <w:t>pgspeak</w:t>
      </w:r>
      <w:proofErr w:type="spellEnd"/>
      <w:r>
        <w:t>]</w:t>
      </w:r>
    </w:p>
    <w:p w14:paraId="4C0AFB36" w14:textId="77777777" w:rsidR="00072603" w:rsidRDefault="00506134" w:rsidP="00142D41">
      <w:pPr>
        <w:pStyle w:val="ITEM"/>
      </w:pPr>
      <w:r>
        <w:t>c.</w:t>
      </w:r>
      <w:r>
        <w:tab/>
        <w:t>Thinking critically and analytically [</w:t>
      </w:r>
      <w:proofErr w:type="spellStart"/>
      <w:r>
        <w:t>pgthink</w:t>
      </w:r>
      <w:proofErr w:type="spellEnd"/>
      <w:r>
        <w:t>]</w:t>
      </w:r>
    </w:p>
    <w:p w14:paraId="5C543596" w14:textId="77777777" w:rsidR="00072603" w:rsidRDefault="00506134" w:rsidP="00142D41">
      <w:pPr>
        <w:pStyle w:val="ITEM"/>
      </w:pPr>
      <w:r>
        <w:t>d.</w:t>
      </w:r>
      <w:r>
        <w:tab/>
        <w:t>Analyzing numerical and statistical information [</w:t>
      </w:r>
      <w:proofErr w:type="spellStart"/>
      <w:r>
        <w:t>pganalyze</w:t>
      </w:r>
      <w:proofErr w:type="spellEnd"/>
      <w:r>
        <w:t>]</w:t>
      </w:r>
    </w:p>
    <w:p w14:paraId="259895B5" w14:textId="77777777" w:rsidR="00072603" w:rsidRDefault="00506134" w:rsidP="00142D41">
      <w:pPr>
        <w:pStyle w:val="ITEM"/>
      </w:pPr>
      <w:r>
        <w:t>e.</w:t>
      </w:r>
      <w:r>
        <w:tab/>
        <w:t>Acquiring job- or work-related knowledge and skills [</w:t>
      </w:r>
      <w:proofErr w:type="spellStart"/>
      <w:r>
        <w:t>pgwork</w:t>
      </w:r>
      <w:proofErr w:type="spellEnd"/>
      <w:r>
        <w:t>]</w:t>
      </w:r>
    </w:p>
    <w:p w14:paraId="69B40EE7" w14:textId="77777777" w:rsidR="00072603" w:rsidRDefault="00506134" w:rsidP="00142D41">
      <w:pPr>
        <w:pStyle w:val="ITEM"/>
      </w:pPr>
      <w:r>
        <w:t>f.</w:t>
      </w:r>
      <w:r>
        <w:tab/>
        <w:t>Working effectively with others [</w:t>
      </w:r>
      <w:proofErr w:type="spellStart"/>
      <w:r>
        <w:t>pgothers</w:t>
      </w:r>
      <w:proofErr w:type="spellEnd"/>
      <w:r>
        <w:t>]</w:t>
      </w:r>
    </w:p>
    <w:p w14:paraId="3BAC9F11" w14:textId="77777777" w:rsidR="00072603" w:rsidRDefault="00506134" w:rsidP="00142D41">
      <w:pPr>
        <w:pStyle w:val="ITEM"/>
      </w:pPr>
      <w:r>
        <w:t>g.</w:t>
      </w:r>
      <w:r>
        <w:tab/>
        <w:t>Developing or clarifying a personal code of values and ethics [</w:t>
      </w:r>
      <w:proofErr w:type="spellStart"/>
      <w:r>
        <w:t>pgvalues</w:t>
      </w:r>
      <w:proofErr w:type="spellEnd"/>
      <w:r>
        <w:t>]</w:t>
      </w:r>
    </w:p>
    <w:p w14:paraId="685F1F46" w14:textId="77777777" w:rsidR="00072603" w:rsidRDefault="00506134" w:rsidP="00142D41">
      <w:pPr>
        <w:pStyle w:val="ITEM"/>
      </w:pPr>
      <w:r>
        <w:t>h.</w:t>
      </w:r>
      <w:r>
        <w:tab/>
        <w:t>Understanding people of other backgrounds (economic, racial/ethnic, political, religious, nationality, etc.) [</w:t>
      </w:r>
      <w:proofErr w:type="spellStart"/>
      <w:r>
        <w:t>pgdiverse</w:t>
      </w:r>
      <w:proofErr w:type="spellEnd"/>
      <w:r>
        <w:t>]</w:t>
      </w:r>
    </w:p>
    <w:p w14:paraId="243FA0F0" w14:textId="77777777" w:rsidR="00072603" w:rsidRDefault="00506134" w:rsidP="00142D41">
      <w:pPr>
        <w:pStyle w:val="ITEM"/>
      </w:pPr>
      <w:proofErr w:type="spellStart"/>
      <w:r>
        <w:t>i</w:t>
      </w:r>
      <w:proofErr w:type="spellEnd"/>
      <w:r>
        <w:t>.</w:t>
      </w:r>
      <w:r>
        <w:tab/>
        <w:t>Solving complex real-world problems [</w:t>
      </w:r>
      <w:proofErr w:type="spellStart"/>
      <w:r>
        <w:t>pgprobsolve</w:t>
      </w:r>
      <w:proofErr w:type="spellEnd"/>
      <w:r>
        <w:t>]</w:t>
      </w:r>
    </w:p>
    <w:p w14:paraId="380DEF3B" w14:textId="740D5819" w:rsidR="00BA727B" w:rsidRDefault="00506134" w:rsidP="00142D41">
      <w:pPr>
        <w:pStyle w:val="ITEM"/>
      </w:pPr>
      <w:r>
        <w:t>j.</w:t>
      </w:r>
      <w:r>
        <w:tab/>
        <w:t>Being an informed and active citizen [</w:t>
      </w:r>
      <w:proofErr w:type="spellStart"/>
      <w:r>
        <w:t>pgcitizen</w:t>
      </w:r>
      <w:proofErr w:type="spellEnd"/>
      <w:r>
        <w:t>]</w:t>
      </w:r>
    </w:p>
    <w:p w14:paraId="3EF9B2A4" w14:textId="77777777" w:rsidR="00BA727B" w:rsidRDefault="00BA727B">
      <w:pPr>
        <w:rPr>
          <w:rFonts w:ascii="Calibri" w:hAnsi="Calibri"/>
        </w:rPr>
      </w:pPr>
      <w:r>
        <w:br w:type="page"/>
      </w:r>
    </w:p>
    <w:p w14:paraId="445808FE" w14:textId="77777777" w:rsidR="00072603" w:rsidRDefault="00506134" w:rsidP="00B82017">
      <w:pPr>
        <w:pStyle w:val="Heading1"/>
      </w:pPr>
      <w:r>
        <w:lastRenderedPageBreak/>
        <w:t>18.</w:t>
      </w:r>
      <w:r>
        <w:tab/>
        <w:t>How would you evaluate your entire educational experience at this institution? [</w:t>
      </w:r>
      <w:proofErr w:type="spellStart"/>
      <w:r>
        <w:t>evalexp</w:t>
      </w:r>
      <w:proofErr w:type="spellEnd"/>
      <w:r>
        <w:t>]</w:t>
      </w:r>
    </w:p>
    <w:p w14:paraId="005DE3E0" w14:textId="77777777" w:rsidR="00072603" w:rsidRDefault="00506134" w:rsidP="00E20D43">
      <w:pPr>
        <w:pStyle w:val="RESPONSE"/>
      </w:pPr>
      <w:r>
        <w:t>Response options: Excellent=4, Good=3, Fair=2, Poor=1</w:t>
      </w:r>
    </w:p>
    <w:p w14:paraId="2CFBB58F" w14:textId="77777777" w:rsidR="00072603" w:rsidRDefault="00072603" w:rsidP="00AA0689">
      <w:pPr>
        <w:pStyle w:val="SPACER"/>
      </w:pPr>
    </w:p>
    <w:p w14:paraId="4F70F6BB" w14:textId="77777777" w:rsidR="00072603" w:rsidRDefault="00506134" w:rsidP="00B82017">
      <w:pPr>
        <w:pStyle w:val="Heading1"/>
      </w:pPr>
      <w:r>
        <w:t>19.</w:t>
      </w:r>
      <w:r>
        <w:tab/>
        <w:t xml:space="preserve">If you could start over again, would you go to the </w:t>
      </w:r>
      <w:r>
        <w:rPr>
          <w:i/>
        </w:rPr>
        <w:t>same institution</w:t>
      </w:r>
      <w:r>
        <w:t xml:space="preserve"> you are now attending? [</w:t>
      </w:r>
      <w:proofErr w:type="spellStart"/>
      <w:r>
        <w:t>sameinst</w:t>
      </w:r>
      <w:proofErr w:type="spellEnd"/>
      <w:r>
        <w:t>]</w:t>
      </w:r>
    </w:p>
    <w:p w14:paraId="3BB64C9C" w14:textId="77777777" w:rsidR="00072603" w:rsidRDefault="00506134" w:rsidP="00E20D43">
      <w:pPr>
        <w:pStyle w:val="RESPONSE"/>
      </w:pPr>
      <w:r>
        <w:t>Response options: Definitely yes=4, Probably yes=3, Probably no=2, Definitely no=1</w:t>
      </w:r>
    </w:p>
    <w:p w14:paraId="5BA5CCFE" w14:textId="77777777" w:rsidR="00072603" w:rsidRDefault="00072603" w:rsidP="003E555A">
      <w:pPr>
        <w:pStyle w:val="SPACER"/>
      </w:pPr>
    </w:p>
    <w:p w14:paraId="11779E0C" w14:textId="53753AAD" w:rsidR="00F53D63" w:rsidRDefault="00506134" w:rsidP="00B82017">
      <w:pPr>
        <w:pStyle w:val="Heading1"/>
      </w:pPr>
      <w:r>
        <w:t>20.</w:t>
      </w:r>
      <w:r>
        <w:tab/>
        <w:t xml:space="preserve">Do you intend to return to this institution next year? </w:t>
      </w:r>
      <w:r w:rsidR="00F53D63">
        <w:t>[</w:t>
      </w:r>
      <w:proofErr w:type="spellStart"/>
      <w:r w:rsidR="00F53D63">
        <w:t>return</w:t>
      </w:r>
      <w:r w:rsidR="00AF1425">
        <w:t>exp</w:t>
      </w:r>
      <w:proofErr w:type="spellEnd"/>
      <w:r w:rsidR="00F53D63">
        <w:t>]</w:t>
      </w:r>
    </w:p>
    <w:p w14:paraId="2037289E" w14:textId="77777777" w:rsidR="00072603" w:rsidRDefault="00506134" w:rsidP="00E20D43">
      <w:pPr>
        <w:pStyle w:val="RESPONSE"/>
      </w:pPr>
      <w:r>
        <w:t>Response options: Yes=1, No=0, Not sure=9</w:t>
      </w:r>
    </w:p>
    <w:p w14:paraId="1822AE42" w14:textId="62602AE2" w:rsidR="00F53D63" w:rsidRPr="00060535" w:rsidRDefault="00F53D63" w:rsidP="00060535">
      <w:pPr>
        <w:pStyle w:val="Note"/>
      </w:pPr>
      <w:r w:rsidRPr="00060535">
        <w:t xml:space="preserve">Note: Only non-seniors receive this question. </w:t>
      </w:r>
    </w:p>
    <w:p w14:paraId="7F1DFA68" w14:textId="77777777" w:rsidR="00072603" w:rsidRDefault="00072603" w:rsidP="003E555A">
      <w:pPr>
        <w:pStyle w:val="SPACER"/>
      </w:pPr>
    </w:p>
    <w:p w14:paraId="35FD68D0" w14:textId="76F3015F" w:rsidR="00F53D63" w:rsidRDefault="00506134" w:rsidP="00B82017">
      <w:pPr>
        <w:pStyle w:val="Heading1"/>
      </w:pPr>
      <w:r>
        <w:t xml:space="preserve">21a. How many majors do you plan to complete? (Do not count minors.) </w:t>
      </w:r>
      <w:r w:rsidR="00E4344B">
        <w:t>[</w:t>
      </w:r>
      <w:proofErr w:type="spellStart"/>
      <w:r w:rsidR="00E4344B">
        <w:t>MAJnum</w:t>
      </w:r>
      <w:proofErr w:type="spellEnd"/>
      <w:r w:rsidR="00E4344B">
        <w:t>]</w:t>
      </w:r>
    </w:p>
    <w:p w14:paraId="282D078A" w14:textId="77777777" w:rsidR="00072603" w:rsidRDefault="00506134" w:rsidP="00E20D43">
      <w:pPr>
        <w:pStyle w:val="RESPONSE"/>
      </w:pPr>
      <w:r>
        <w:t>Response options: One=1, More than one=2</w:t>
      </w:r>
    </w:p>
    <w:p w14:paraId="6286F3BA" w14:textId="77777777" w:rsidR="00072603" w:rsidRDefault="00072603" w:rsidP="00AA0689">
      <w:pPr>
        <w:pStyle w:val="SPACER"/>
      </w:pPr>
    </w:p>
    <w:p w14:paraId="234DF108" w14:textId="77777777" w:rsidR="0086569C" w:rsidRDefault="00506134" w:rsidP="00710B5E">
      <w:pPr>
        <w:pStyle w:val="Heading1"/>
        <w:ind w:left="702"/>
      </w:pPr>
      <w:r>
        <w:t>21b.</w:t>
      </w:r>
      <w:r>
        <w:tab/>
        <w:t>Please enter your major or expected major</w:t>
      </w:r>
      <w:r w:rsidR="00F53D63">
        <w:t>:</w:t>
      </w:r>
      <w:r w:rsidR="00E05D9F">
        <w:t xml:space="preserve"> </w:t>
      </w:r>
    </w:p>
    <w:p w14:paraId="08090D8C" w14:textId="77777777" w:rsidR="00710B5E" w:rsidRDefault="00710B5E" w:rsidP="00710B5E">
      <w:pPr>
        <w:pStyle w:val="Heading1"/>
        <w:ind w:left="1152" w:hanging="288"/>
      </w:pPr>
      <w:r>
        <w:t>- Major [</w:t>
      </w:r>
      <w:proofErr w:type="spellStart"/>
      <w:r>
        <w:t>MAJfirst</w:t>
      </w:r>
      <w:proofErr w:type="spellEnd"/>
      <w:r>
        <w:t>]</w:t>
      </w:r>
    </w:p>
    <w:p w14:paraId="5E595EDE" w14:textId="581CC56C" w:rsidR="00710B5E" w:rsidRDefault="00710B5E" w:rsidP="00710B5E">
      <w:pPr>
        <w:pStyle w:val="RESPONSE"/>
        <w:ind w:left="1584"/>
      </w:pPr>
      <w:r>
        <w:t>Response options: Text box plus drop-down list of majors (see Appendix) from NSSE’s lookup table.</w:t>
      </w:r>
    </w:p>
    <w:p w14:paraId="3AA2779C" w14:textId="35490E79" w:rsidR="0089331C" w:rsidRDefault="00E85C32" w:rsidP="005918EE">
      <w:pPr>
        <w:ind w:left="1440" w:firstLine="144"/>
      </w:pPr>
      <w:r>
        <w:t>-</w:t>
      </w:r>
      <w:r w:rsidR="00710B5E">
        <w:t xml:space="preserve"> </w:t>
      </w:r>
      <w:r>
        <w:t>OR</w:t>
      </w:r>
      <w:r w:rsidR="00710B5E">
        <w:t xml:space="preserve"> </w:t>
      </w:r>
      <w:r>
        <w:t>-</w:t>
      </w:r>
    </w:p>
    <w:p w14:paraId="596CD1A9" w14:textId="44556852" w:rsidR="00E05D9F" w:rsidRDefault="00506134" w:rsidP="00710B5E">
      <w:pPr>
        <w:pStyle w:val="Heading1"/>
        <w:ind w:left="1152" w:hanging="288"/>
      </w:pPr>
      <w:r>
        <w:t>Please enter up to two majors or expected majors (do not enter minors)</w:t>
      </w:r>
      <w:r w:rsidR="00556F6B">
        <w:t>:</w:t>
      </w:r>
    </w:p>
    <w:p w14:paraId="6B7DF50E" w14:textId="77777777" w:rsidR="0086569C" w:rsidRDefault="0086569C" w:rsidP="00710B5E">
      <w:pPr>
        <w:pStyle w:val="Heading1"/>
        <w:ind w:left="1152" w:hanging="288"/>
      </w:pPr>
      <w:r>
        <w:t>- Major [</w:t>
      </w:r>
      <w:proofErr w:type="spellStart"/>
      <w:r>
        <w:t>MAJfirst</w:t>
      </w:r>
      <w:proofErr w:type="spellEnd"/>
      <w:r>
        <w:t>]</w:t>
      </w:r>
    </w:p>
    <w:p w14:paraId="43118567" w14:textId="62CEA1B7" w:rsidR="00E97241" w:rsidRDefault="00E97241" w:rsidP="00710B5E">
      <w:pPr>
        <w:pStyle w:val="RESPONSE"/>
        <w:ind w:left="1584"/>
      </w:pPr>
      <w:r>
        <w:t>Response option</w:t>
      </w:r>
      <w:r w:rsidR="00DB4089">
        <w:t>s</w:t>
      </w:r>
      <w:r>
        <w:t>: Text box plus drop-down list of majors (see Appendix) from NSSE’s lookup table.</w:t>
      </w:r>
    </w:p>
    <w:p w14:paraId="522F6F69" w14:textId="30135F09" w:rsidR="00777BFB" w:rsidRDefault="00777BFB" w:rsidP="00710B5E">
      <w:pPr>
        <w:pStyle w:val="Heading1"/>
        <w:ind w:left="1152" w:hanging="288"/>
      </w:pPr>
      <w:r>
        <w:t>- Second Major [</w:t>
      </w:r>
      <w:proofErr w:type="spellStart"/>
      <w:r>
        <w:t>MAJsecond</w:t>
      </w:r>
      <w:proofErr w:type="spellEnd"/>
      <w:r>
        <w:t>]</w:t>
      </w:r>
    </w:p>
    <w:p w14:paraId="4A633938" w14:textId="2C1ECF62" w:rsidR="00F53D63" w:rsidRDefault="00F53D63" w:rsidP="00710B5E">
      <w:pPr>
        <w:pStyle w:val="RESPONSE"/>
        <w:ind w:left="1584"/>
      </w:pPr>
      <w:r>
        <w:t>Response option</w:t>
      </w:r>
      <w:r w:rsidR="00DB4089">
        <w:t>s</w:t>
      </w:r>
      <w:r>
        <w:t xml:space="preserve">: </w:t>
      </w:r>
      <w:r w:rsidR="00556F6B">
        <w:t>Text box</w:t>
      </w:r>
      <w:r w:rsidR="00CE3292">
        <w:t xml:space="preserve"> plus drop-down list of majors (see Appendix) from NSSE’s lookup table.</w:t>
      </w:r>
    </w:p>
    <w:p w14:paraId="398F7DE9" w14:textId="3965A852" w:rsidR="00072603" w:rsidRDefault="00506134" w:rsidP="00710B5E">
      <w:pPr>
        <w:pStyle w:val="Note"/>
        <w:ind w:left="1584"/>
      </w:pPr>
      <w:r>
        <w:t xml:space="preserve">Note: </w:t>
      </w:r>
      <w:r w:rsidR="00E97241">
        <w:t>Item wording and s</w:t>
      </w:r>
      <w:r w:rsidR="00A139F5">
        <w:t xml:space="preserve">econd major </w:t>
      </w:r>
      <w:r w:rsidR="00E97241">
        <w:t>depend on</w:t>
      </w:r>
      <w:r>
        <w:t xml:space="preserve"> </w:t>
      </w:r>
      <w:r w:rsidR="00E97241">
        <w:t xml:space="preserve">the </w:t>
      </w:r>
      <w:r>
        <w:t>respondent</w:t>
      </w:r>
      <w:r w:rsidR="00E97241">
        <w:t xml:space="preserve">’s selection </w:t>
      </w:r>
      <w:r>
        <w:t>on item 21a.</w:t>
      </w:r>
    </w:p>
    <w:p w14:paraId="23464F7B" w14:textId="77777777" w:rsidR="0086569C" w:rsidRDefault="0086569C" w:rsidP="00434724">
      <w:pPr>
        <w:pStyle w:val="Note"/>
        <w:ind w:left="1152"/>
      </w:pPr>
    </w:p>
    <w:p w14:paraId="7A88AC32" w14:textId="77777777" w:rsidR="0086569C" w:rsidRDefault="0086569C" w:rsidP="00710B5E">
      <w:pPr>
        <w:pStyle w:val="Heading1"/>
        <w:ind w:left="702"/>
      </w:pPr>
      <w:r>
        <w:t>21c. Major [</w:t>
      </w:r>
      <w:proofErr w:type="spellStart"/>
      <w:r>
        <w:t>MAJfirstcode</w:t>
      </w:r>
      <w:proofErr w:type="spellEnd"/>
      <w:r>
        <w:t>]</w:t>
      </w:r>
    </w:p>
    <w:p w14:paraId="7662E70B" w14:textId="3506BDA4" w:rsidR="00E97241" w:rsidRDefault="00E97241" w:rsidP="00710B5E">
      <w:pPr>
        <w:pStyle w:val="RESPONSE"/>
        <w:ind w:left="1584"/>
      </w:pPr>
      <w:r>
        <w:t>Response option</w:t>
      </w:r>
      <w:r w:rsidR="00DB4089">
        <w:t>s</w:t>
      </w:r>
      <w:r>
        <w:t>: List</w:t>
      </w:r>
      <w:r w:rsidR="004E1126">
        <w:t xml:space="preserve"> of</w:t>
      </w:r>
      <w:r>
        <w:t xml:space="preserve"> </w:t>
      </w:r>
      <w:r w:rsidR="004E1126">
        <w:t xml:space="preserve">NSSE major categories and majors </w:t>
      </w:r>
      <w:r>
        <w:t>(see Appendix).</w:t>
      </w:r>
    </w:p>
    <w:p w14:paraId="6842EEFA" w14:textId="209D0178" w:rsidR="0086569C" w:rsidRDefault="0086569C" w:rsidP="00710B5E">
      <w:pPr>
        <w:pStyle w:val="Note"/>
        <w:ind w:left="2016"/>
      </w:pPr>
      <w:r>
        <w:t>Note</w:t>
      </w:r>
      <w:r w:rsidR="00E97241">
        <w:t>: I</w:t>
      </w:r>
      <w:r>
        <w:t xml:space="preserve">tem </w:t>
      </w:r>
      <w:r w:rsidR="000151D8">
        <w:t xml:space="preserve">only </w:t>
      </w:r>
      <w:r>
        <w:t xml:space="preserve">given if the student's response on </w:t>
      </w:r>
      <w:proofErr w:type="spellStart"/>
      <w:r>
        <w:t>MAJfirst</w:t>
      </w:r>
      <w:proofErr w:type="spellEnd"/>
      <w:r>
        <w:t xml:space="preserve"> was unrecognizable by NSSE's lookup table or if </w:t>
      </w:r>
      <w:proofErr w:type="spellStart"/>
      <w:r w:rsidR="00A139F5">
        <w:t>MAJfirst</w:t>
      </w:r>
      <w:proofErr w:type="spellEnd"/>
      <w:r>
        <w:t xml:space="preserve"> was skipped. </w:t>
      </w:r>
    </w:p>
    <w:p w14:paraId="2E1EDD23" w14:textId="424E2DB6" w:rsidR="00E05D9F" w:rsidRDefault="00506134" w:rsidP="00710B5E">
      <w:pPr>
        <w:pStyle w:val="Heading1"/>
        <w:ind w:left="1152" w:hanging="288"/>
      </w:pPr>
      <w:r>
        <w:t xml:space="preserve">Second </w:t>
      </w:r>
      <w:r w:rsidR="00556F6B">
        <w:t>M</w:t>
      </w:r>
      <w:r>
        <w:t>ajor</w:t>
      </w:r>
      <w:r w:rsidR="00E05D9F">
        <w:t xml:space="preserve"> [</w:t>
      </w:r>
      <w:proofErr w:type="spellStart"/>
      <w:r w:rsidR="00E05D9F">
        <w:t>MAJsecondcode</w:t>
      </w:r>
      <w:proofErr w:type="spellEnd"/>
      <w:r w:rsidR="00E05D9F">
        <w:t>]</w:t>
      </w:r>
      <w:r w:rsidR="00E05D9F" w:rsidDel="00E05D9F">
        <w:t xml:space="preserve"> </w:t>
      </w:r>
    </w:p>
    <w:p w14:paraId="25E4077E" w14:textId="5EA60AA7" w:rsidR="009735F8" w:rsidRDefault="00E97241" w:rsidP="00710B5E">
      <w:pPr>
        <w:pStyle w:val="RESPONSE"/>
        <w:ind w:left="1584"/>
      </w:pPr>
      <w:r>
        <w:t>Response option</w:t>
      </w:r>
      <w:r w:rsidR="00DB4089">
        <w:t>s</w:t>
      </w:r>
      <w:r>
        <w:t xml:space="preserve">: </w:t>
      </w:r>
      <w:r w:rsidR="00DB4089">
        <w:t>L</w:t>
      </w:r>
      <w:r>
        <w:t xml:space="preserve">ist of </w:t>
      </w:r>
      <w:r w:rsidR="004E1126">
        <w:t xml:space="preserve">NSSE </w:t>
      </w:r>
      <w:r>
        <w:t>major</w:t>
      </w:r>
      <w:r w:rsidR="004E1126">
        <w:t xml:space="preserve"> categories and majors</w:t>
      </w:r>
      <w:r>
        <w:t xml:space="preserve"> (see Appendix). </w:t>
      </w:r>
    </w:p>
    <w:p w14:paraId="293ADAED" w14:textId="5211B2A9" w:rsidR="00A139F5" w:rsidRDefault="00A139F5" w:rsidP="00710B5E">
      <w:pPr>
        <w:pStyle w:val="RESPONSE"/>
        <w:ind w:left="1584"/>
      </w:pPr>
      <w:r>
        <w:t>Additional value: Student did not receive this item=-9</w:t>
      </w:r>
    </w:p>
    <w:p w14:paraId="54FE3227" w14:textId="0BFFDB5C" w:rsidR="00072603" w:rsidRDefault="00506134" w:rsidP="00710B5E">
      <w:pPr>
        <w:pStyle w:val="Note"/>
        <w:ind w:left="2016"/>
      </w:pPr>
      <w:r>
        <w:t>Note</w:t>
      </w:r>
      <w:r w:rsidR="00E97241">
        <w:t>: I</w:t>
      </w:r>
      <w:r>
        <w:t xml:space="preserve">tem </w:t>
      </w:r>
      <w:r w:rsidR="000151D8">
        <w:t xml:space="preserve">only </w:t>
      </w:r>
      <w:r>
        <w:t xml:space="preserve">given if the student's response on </w:t>
      </w:r>
      <w:proofErr w:type="spellStart"/>
      <w:r>
        <w:t>MAJsecond</w:t>
      </w:r>
      <w:proofErr w:type="spellEnd"/>
      <w:r>
        <w:t xml:space="preserve"> was unrecognizable by NSSE's lookup table or if item 21b was skipped. </w:t>
      </w:r>
    </w:p>
    <w:p w14:paraId="0EE565D5" w14:textId="77777777" w:rsidR="003E555A" w:rsidRPr="003E555A" w:rsidRDefault="003E555A" w:rsidP="003E555A">
      <w:pPr>
        <w:pStyle w:val="SPACER"/>
      </w:pPr>
    </w:p>
    <w:p w14:paraId="6D3E7953" w14:textId="22F38CD9" w:rsidR="00072603" w:rsidRDefault="00506134" w:rsidP="00E05D9F">
      <w:pPr>
        <w:pStyle w:val="RECODEitem"/>
      </w:pPr>
      <w:r>
        <w:t>[</w:t>
      </w:r>
      <w:r w:rsidR="007A1D6A">
        <w:t>RECODED</w:t>
      </w:r>
      <w:r>
        <w:t>]</w:t>
      </w:r>
      <w:r w:rsidR="00AE0121">
        <w:t xml:space="preserve"> </w:t>
      </w:r>
      <w:r w:rsidR="00E05D9F">
        <w:t>F</w:t>
      </w:r>
      <w:r>
        <w:t xml:space="preserve">lag for students who self-selected their major </w:t>
      </w:r>
      <w:r w:rsidR="009E2607">
        <w:t>(</w:t>
      </w:r>
      <w:r w:rsidR="000151D8">
        <w:t xml:space="preserve">or </w:t>
      </w:r>
      <w:r>
        <w:t>first major</w:t>
      </w:r>
      <w:r w:rsidR="009E2607">
        <w:t>)</w:t>
      </w:r>
      <w:r>
        <w:t xml:space="preserve"> from the full list</w:t>
      </w:r>
      <w:r w:rsidRPr="00E05D9F">
        <w:rPr>
          <w:iCs/>
        </w:rPr>
        <w:t xml:space="preserve"> </w:t>
      </w:r>
      <w:r w:rsidRPr="00E05D9F">
        <w:rPr>
          <w:iCs/>
          <w:szCs w:val="18"/>
        </w:rPr>
        <w:t>(see Appendix)</w:t>
      </w:r>
      <w:r w:rsidRPr="00E05D9F">
        <w:rPr>
          <w:iCs/>
        </w:rPr>
        <w:t xml:space="preserve"> </w:t>
      </w:r>
      <w:r>
        <w:t>[</w:t>
      </w:r>
      <w:proofErr w:type="spellStart"/>
      <w:r>
        <w:t>MAJFself</w:t>
      </w:r>
      <w:proofErr w:type="spellEnd"/>
      <w:r>
        <w:t>]</w:t>
      </w:r>
    </w:p>
    <w:p w14:paraId="10C15E04" w14:textId="7E82F20D" w:rsidR="00072603" w:rsidRDefault="001E3974" w:rsidP="00AE0121">
      <w:pPr>
        <w:pStyle w:val="RECODEitemvalues"/>
      </w:pPr>
      <w:r>
        <w:tab/>
        <w:t>Values</w:t>
      </w:r>
      <w:r w:rsidR="00506134">
        <w:t>: Did not self-select=0, Self-selected=1</w:t>
      </w:r>
    </w:p>
    <w:p w14:paraId="6540727A" w14:textId="746F350C" w:rsidR="00072603" w:rsidRDefault="00E05D9F" w:rsidP="006B3761">
      <w:pPr>
        <w:pStyle w:val="RECODEitem"/>
      </w:pPr>
      <w:r>
        <w:t>[RECODED] F</w:t>
      </w:r>
      <w:r w:rsidR="00506134">
        <w:t xml:space="preserve">lag for students who self-selected their second major from the full list </w:t>
      </w:r>
      <w:r w:rsidR="00506134" w:rsidRPr="00E05D9F">
        <w:rPr>
          <w:iCs/>
          <w:szCs w:val="18"/>
        </w:rPr>
        <w:t>(see Appendix)</w:t>
      </w:r>
      <w:r w:rsidR="00506134" w:rsidRPr="00E05D9F">
        <w:rPr>
          <w:iCs/>
        </w:rPr>
        <w:t xml:space="preserve"> </w:t>
      </w:r>
      <w:r w:rsidR="00506134">
        <w:t>[</w:t>
      </w:r>
      <w:proofErr w:type="spellStart"/>
      <w:r w:rsidR="00506134">
        <w:t>MAJSself</w:t>
      </w:r>
      <w:proofErr w:type="spellEnd"/>
      <w:r w:rsidR="00506134">
        <w:t>]</w:t>
      </w:r>
    </w:p>
    <w:p w14:paraId="7474A6E8" w14:textId="370FC154" w:rsidR="00072603" w:rsidRDefault="001E3974" w:rsidP="00E05D9F">
      <w:pPr>
        <w:pStyle w:val="RECODEitemvalues"/>
      </w:pPr>
      <w:r>
        <w:tab/>
        <w:t>Values</w:t>
      </w:r>
      <w:r w:rsidR="00506134">
        <w:t xml:space="preserve">: Did not self-select=0, Self-selected=1, Student did not receive question (coded as </w:t>
      </w:r>
      <w:proofErr w:type="gramStart"/>
      <w:r w:rsidR="00506134">
        <w:t>missing)=</w:t>
      </w:r>
      <w:proofErr w:type="gramEnd"/>
      <w:r w:rsidR="00506134">
        <w:t>-9</w:t>
      </w:r>
    </w:p>
    <w:p w14:paraId="7899891B" w14:textId="718F035A" w:rsidR="00072603" w:rsidRDefault="00E05D9F" w:rsidP="00E05D9F">
      <w:pPr>
        <w:pStyle w:val="RECODEitem"/>
      </w:pPr>
      <w:r>
        <w:t xml:space="preserve">[RECODED] </w:t>
      </w:r>
      <w:r w:rsidR="00506134">
        <w:t xml:space="preserve">Recoded </w:t>
      </w:r>
      <w:proofErr w:type="spellStart"/>
      <w:r w:rsidR="00506134">
        <w:t>MAJfirst</w:t>
      </w:r>
      <w:proofErr w:type="spellEnd"/>
      <w:r>
        <w:t xml:space="preserve"> and </w:t>
      </w:r>
      <w:proofErr w:type="spellStart"/>
      <w:r>
        <w:t>MAJsecond</w:t>
      </w:r>
      <w:proofErr w:type="spellEnd"/>
      <w:r w:rsidR="00506134">
        <w:t xml:space="preserve"> into one of eleven related-major categories [</w:t>
      </w:r>
      <w:proofErr w:type="spellStart"/>
      <w:r w:rsidR="00506134">
        <w:t>MAJfirstcol</w:t>
      </w:r>
      <w:proofErr w:type="spellEnd"/>
      <w:r w:rsidR="000151D8">
        <w:t xml:space="preserve">, </w:t>
      </w:r>
      <w:proofErr w:type="spellStart"/>
      <w:r>
        <w:t>MAJsecondcol</w:t>
      </w:r>
      <w:proofErr w:type="spellEnd"/>
      <w:r w:rsidR="00506134">
        <w:t>]</w:t>
      </w:r>
      <w:r>
        <w:t xml:space="preserve"> </w:t>
      </w:r>
    </w:p>
    <w:p w14:paraId="352DB8A9" w14:textId="695313DA" w:rsidR="00072603" w:rsidRDefault="001E3974" w:rsidP="00E05D9F">
      <w:pPr>
        <w:pStyle w:val="RECODEitemvalues"/>
      </w:pPr>
      <w:r>
        <w:tab/>
        <w:t>Values</w:t>
      </w:r>
      <w:r w:rsidR="00506134">
        <w:t xml:space="preserve">: Arts and Humanities=1; Biological Sciences, Agriculture, and Natural Resources=2; Physical Sciences, Mathematics, and Computer Science=3; Social Sciences=4; Business=5; Communications, Media, and Public Relations=6; Education=7; Engineering=8; Health Professions=9; Social Service Professions=10; All other=11; Undecided, undeclared=999; Student did not receive this question (coded as missing; applicable for </w:t>
      </w:r>
      <w:proofErr w:type="spellStart"/>
      <w:r w:rsidR="00506134">
        <w:t>MAJsecondcol</w:t>
      </w:r>
      <w:proofErr w:type="spellEnd"/>
      <w:r w:rsidR="00506134">
        <w:t xml:space="preserve"> only)=-9</w:t>
      </w:r>
      <w:r w:rsidR="000151D8">
        <w:t xml:space="preserve"> (See the list of NSSE major categories and majors in Appendix)</w:t>
      </w:r>
    </w:p>
    <w:p w14:paraId="3611FBF2" w14:textId="77777777" w:rsidR="00072603" w:rsidRDefault="00072603" w:rsidP="00AA0689">
      <w:pPr>
        <w:pStyle w:val="SPACER"/>
      </w:pPr>
    </w:p>
    <w:p w14:paraId="6AFB3081" w14:textId="77777777" w:rsidR="00072603" w:rsidRDefault="00506134" w:rsidP="00B82017">
      <w:pPr>
        <w:pStyle w:val="Heading1"/>
      </w:pPr>
      <w:r>
        <w:t>22.</w:t>
      </w:r>
      <w:r>
        <w:tab/>
        <w:t>What is your class level? [class]</w:t>
      </w:r>
    </w:p>
    <w:p w14:paraId="4180AA8B" w14:textId="77777777" w:rsidR="00072603" w:rsidRDefault="00506134" w:rsidP="00E20D43">
      <w:pPr>
        <w:pStyle w:val="RESPONSE"/>
      </w:pPr>
      <w:r>
        <w:t>Response options: Freshman/first-year=1, Sophomore=2, Junior=3, Senior=4, Unclassified=5</w:t>
      </w:r>
    </w:p>
    <w:p w14:paraId="001B5CB5" w14:textId="77777777" w:rsidR="00072603" w:rsidRDefault="00072603" w:rsidP="00AA0689">
      <w:pPr>
        <w:pStyle w:val="SPACER"/>
      </w:pPr>
    </w:p>
    <w:p w14:paraId="34C046CC" w14:textId="77777777" w:rsidR="00072603" w:rsidRDefault="00506134" w:rsidP="00B82017">
      <w:pPr>
        <w:pStyle w:val="Heading1"/>
      </w:pPr>
      <w:r>
        <w:t>23.</w:t>
      </w:r>
      <w:r>
        <w:tab/>
        <w:t>Thinking about this current academic term, are you a full-time student? [fulltime]</w:t>
      </w:r>
    </w:p>
    <w:p w14:paraId="4F68DF0B" w14:textId="77777777" w:rsidR="00072603" w:rsidRDefault="00506134" w:rsidP="00E20D43">
      <w:pPr>
        <w:pStyle w:val="RESPONSE"/>
      </w:pPr>
      <w:r>
        <w:t>Response options: Yes=1, No=0</w:t>
      </w:r>
    </w:p>
    <w:p w14:paraId="0541968C" w14:textId="77777777" w:rsidR="00072603" w:rsidRDefault="00072603" w:rsidP="00AA0689">
      <w:pPr>
        <w:pStyle w:val="SPACER"/>
      </w:pPr>
    </w:p>
    <w:p w14:paraId="40391B67" w14:textId="77777777" w:rsidR="00072603" w:rsidRDefault="00506134" w:rsidP="00B82017">
      <w:pPr>
        <w:pStyle w:val="Heading1"/>
      </w:pPr>
      <w:r>
        <w:t>24a. How many courses are you taking for credit this current academic term? [</w:t>
      </w:r>
      <w:proofErr w:type="spellStart"/>
      <w:r>
        <w:t>coursenum</w:t>
      </w:r>
      <w:proofErr w:type="spellEnd"/>
      <w:r>
        <w:t>]</w:t>
      </w:r>
    </w:p>
    <w:p w14:paraId="69DD0E24" w14:textId="77777777" w:rsidR="00072603" w:rsidRDefault="00506134" w:rsidP="00E20D43">
      <w:pPr>
        <w:pStyle w:val="RESPONSE"/>
      </w:pPr>
      <w:r>
        <w:t>Response options: 0=0, 1=1, 2=2, 3=3, 4=4, 5=5, 6=6, 7 or more=7</w:t>
      </w:r>
    </w:p>
    <w:p w14:paraId="60745F1B" w14:textId="77777777" w:rsidR="00072603" w:rsidRDefault="00072603" w:rsidP="00AA0689">
      <w:pPr>
        <w:pStyle w:val="SPACER"/>
      </w:pPr>
    </w:p>
    <w:p w14:paraId="6B717B74" w14:textId="7FEDA077" w:rsidR="00072603" w:rsidRDefault="00506134" w:rsidP="00B82017">
      <w:pPr>
        <w:pStyle w:val="Heading1"/>
      </w:pPr>
      <w:r>
        <w:t>24b.</w:t>
      </w:r>
      <w:r>
        <w:tab/>
        <w:t xml:space="preserve">Of these, how many are </w:t>
      </w:r>
      <w:r>
        <w:rPr>
          <w:i/>
        </w:rPr>
        <w:t>entirely online</w:t>
      </w:r>
      <w:r>
        <w:t>? [</w:t>
      </w:r>
      <w:proofErr w:type="spellStart"/>
      <w:r>
        <w:t>onlinenum</w:t>
      </w:r>
      <w:proofErr w:type="spellEnd"/>
      <w:r>
        <w:t>]</w:t>
      </w:r>
    </w:p>
    <w:p w14:paraId="7B99F983" w14:textId="11804EF5" w:rsidR="00072603" w:rsidRDefault="00506134" w:rsidP="00E20D43">
      <w:pPr>
        <w:pStyle w:val="RESPONSE"/>
      </w:pPr>
      <w:r>
        <w:t>Response options: 0=0, 1=1, 2=2, 3=3, 4=4, 5=5, 6=6, 7 or more=7</w:t>
      </w:r>
    </w:p>
    <w:p w14:paraId="0261D7C9" w14:textId="77777777" w:rsidR="003E555A" w:rsidRDefault="003E555A" w:rsidP="003E555A">
      <w:pPr>
        <w:pStyle w:val="SPACER"/>
      </w:pPr>
    </w:p>
    <w:p w14:paraId="5D0617D7" w14:textId="185DF490" w:rsidR="00072603" w:rsidRDefault="00506134" w:rsidP="006B3761">
      <w:pPr>
        <w:pStyle w:val="RECODEitem"/>
      </w:pPr>
      <w:r>
        <w:t>[</w:t>
      </w:r>
      <w:r w:rsidR="007A1D6A">
        <w:t>RECODED</w:t>
      </w:r>
      <w:r>
        <w:t>] Collapsed recode of courses taken online [</w:t>
      </w:r>
      <w:proofErr w:type="spellStart"/>
      <w:r>
        <w:t>onlinecrscol</w:t>
      </w:r>
      <w:proofErr w:type="spellEnd"/>
      <w:r>
        <w:t>]</w:t>
      </w:r>
    </w:p>
    <w:p w14:paraId="4DCD79AF" w14:textId="386D746C" w:rsidR="00072603" w:rsidRDefault="001E3974" w:rsidP="00580FA2">
      <w:pPr>
        <w:pStyle w:val="RECODEitemvalues"/>
      </w:pPr>
      <w:r>
        <w:tab/>
        <w:t>Values</w:t>
      </w:r>
      <w:r w:rsidR="00506134">
        <w:t>: No courses taken online=1, Some courses taken online=2, All courses taken online=3</w:t>
      </w:r>
    </w:p>
    <w:p w14:paraId="5EC1FB99" w14:textId="77777777" w:rsidR="00072603" w:rsidRDefault="00072603" w:rsidP="003E555A">
      <w:pPr>
        <w:pStyle w:val="SPACER"/>
      </w:pPr>
    </w:p>
    <w:p w14:paraId="52DE124B" w14:textId="77777777" w:rsidR="00072603" w:rsidRDefault="00506134" w:rsidP="00B82017">
      <w:pPr>
        <w:pStyle w:val="Heading1"/>
      </w:pPr>
      <w:r>
        <w:t>25.</w:t>
      </w:r>
      <w:r>
        <w:tab/>
        <w:t>What have most of your grades been up to now at this institution? [grades]</w:t>
      </w:r>
    </w:p>
    <w:p w14:paraId="2C70AECC" w14:textId="77777777" w:rsidR="00072603" w:rsidRDefault="00506134" w:rsidP="00E20D43">
      <w:pPr>
        <w:pStyle w:val="RESPONSE"/>
      </w:pPr>
      <w:r>
        <w:t>Response options: A=8, A-=7, B+=6, B=5, B-=4, C+=3, C=2, C- or lower=1</w:t>
      </w:r>
    </w:p>
    <w:p w14:paraId="79EEA2FF" w14:textId="77777777" w:rsidR="00072603" w:rsidRDefault="00072603" w:rsidP="003E555A">
      <w:pPr>
        <w:pStyle w:val="SPACER"/>
      </w:pPr>
    </w:p>
    <w:p w14:paraId="52EFF723" w14:textId="77777777" w:rsidR="00072603" w:rsidRDefault="00506134" w:rsidP="00B82017">
      <w:pPr>
        <w:pStyle w:val="Heading1"/>
      </w:pPr>
      <w:r>
        <w:lastRenderedPageBreak/>
        <w:t>26.</w:t>
      </w:r>
      <w:r>
        <w:tab/>
        <w:t>Did you begin college at this institution or elsewhere? [</w:t>
      </w:r>
      <w:proofErr w:type="spellStart"/>
      <w:r>
        <w:t>begincol</w:t>
      </w:r>
      <w:proofErr w:type="spellEnd"/>
      <w:r>
        <w:t>]</w:t>
      </w:r>
    </w:p>
    <w:p w14:paraId="5AE8E622" w14:textId="77777777" w:rsidR="00072603" w:rsidRDefault="00506134" w:rsidP="00E20D43">
      <w:pPr>
        <w:pStyle w:val="RESPONSE"/>
      </w:pPr>
      <w:r>
        <w:t>Response options: Started here=0, Started elsewhere=1</w:t>
      </w:r>
    </w:p>
    <w:p w14:paraId="33D1A030" w14:textId="77777777" w:rsidR="00072603" w:rsidRPr="003E555A" w:rsidRDefault="00072603" w:rsidP="003E555A">
      <w:pPr>
        <w:pStyle w:val="SPACER"/>
      </w:pPr>
    </w:p>
    <w:p w14:paraId="4A258F10" w14:textId="77777777" w:rsidR="00AA0689" w:rsidRDefault="00506134" w:rsidP="00B82017">
      <w:pPr>
        <w:pStyle w:val="Heading1"/>
      </w:pPr>
      <w:r>
        <w:t>27.</w:t>
      </w:r>
      <w:r>
        <w:tab/>
        <w:t xml:space="preserve">Since graduating from high school, which of the following types of schools have you attended </w:t>
      </w:r>
      <w:r>
        <w:rPr>
          <w:i/>
        </w:rPr>
        <w:t>other than</w:t>
      </w:r>
      <w:r>
        <w:t xml:space="preserve"> the one you are now attending? (Select all that apply.) </w:t>
      </w:r>
    </w:p>
    <w:p w14:paraId="39F7FFA9" w14:textId="77777777" w:rsidR="00072603" w:rsidRDefault="00506134" w:rsidP="00E20D43">
      <w:pPr>
        <w:pStyle w:val="RESPONSE"/>
      </w:pPr>
      <w:r>
        <w:t>Response options: Selected=1, Not selected=0</w:t>
      </w:r>
    </w:p>
    <w:p w14:paraId="7A17CB23" w14:textId="38F9A9BE" w:rsidR="00072603" w:rsidRPr="002559A4" w:rsidRDefault="00506134" w:rsidP="00E20D43">
      <w:pPr>
        <w:pStyle w:val="RESPONSE-SelectAll"/>
      </w:pPr>
      <w:r w:rsidRPr="002559A4">
        <w:t>Vocational or technical school [</w:t>
      </w:r>
      <w:proofErr w:type="spellStart"/>
      <w:r w:rsidRPr="002559A4">
        <w:t>attend_voc</w:t>
      </w:r>
      <w:r w:rsidR="00224F36">
        <w:t>_ca</w:t>
      </w:r>
      <w:proofErr w:type="spellEnd"/>
      <w:r w:rsidRPr="002559A4">
        <w:t>]</w:t>
      </w:r>
    </w:p>
    <w:p w14:paraId="7DD8E842" w14:textId="573CE3E3" w:rsidR="00072603" w:rsidRPr="002559A4" w:rsidRDefault="00506134" w:rsidP="00E20D43">
      <w:pPr>
        <w:pStyle w:val="RESPONSE-SelectAll"/>
      </w:pPr>
      <w:r w:rsidRPr="002559A4">
        <w:t>Community or junior college [</w:t>
      </w:r>
      <w:proofErr w:type="spellStart"/>
      <w:r w:rsidRPr="002559A4">
        <w:t>attend_com</w:t>
      </w:r>
      <w:r w:rsidR="00224F36">
        <w:t>_ca</w:t>
      </w:r>
      <w:proofErr w:type="spellEnd"/>
      <w:r w:rsidRPr="002559A4">
        <w:t>]</w:t>
      </w:r>
    </w:p>
    <w:p w14:paraId="05533792" w14:textId="1D740DE5" w:rsidR="00072603" w:rsidRDefault="00506134" w:rsidP="00E20D43">
      <w:pPr>
        <w:pStyle w:val="RESPONSE-SelectAll"/>
      </w:pPr>
      <w:r w:rsidRPr="002559A4">
        <w:t>4-year college or university other than this one [</w:t>
      </w:r>
      <w:proofErr w:type="spellStart"/>
      <w:r w:rsidRPr="002559A4">
        <w:t>attend_col</w:t>
      </w:r>
      <w:r w:rsidR="00224F36">
        <w:t>_ca</w:t>
      </w:r>
      <w:proofErr w:type="spellEnd"/>
      <w:r w:rsidRPr="002559A4">
        <w:t>]</w:t>
      </w:r>
    </w:p>
    <w:p w14:paraId="0845DB7E" w14:textId="702D12FF" w:rsidR="00224F36" w:rsidRDefault="00224F36" w:rsidP="00224F36">
      <w:pPr>
        <w:pStyle w:val="RESPONSE-SelectAll"/>
      </w:pPr>
      <w:r w:rsidRPr="00224F36">
        <w:t>CEGEP (general or pre-university program)</w:t>
      </w:r>
      <w:r>
        <w:t xml:space="preserve"> [</w:t>
      </w:r>
      <w:proofErr w:type="spellStart"/>
      <w:r>
        <w:t>attend_cegep_gen_ca</w:t>
      </w:r>
      <w:proofErr w:type="spellEnd"/>
      <w:r>
        <w:t>]</w:t>
      </w:r>
    </w:p>
    <w:p w14:paraId="0C3EADD0" w14:textId="0142C016" w:rsidR="00224F36" w:rsidRDefault="00224F36" w:rsidP="00224F36">
      <w:pPr>
        <w:pStyle w:val="RESPONSE-SelectAll"/>
      </w:pPr>
      <w:r w:rsidRPr="00224F36">
        <w:t>CEGEP (professional or technical program)</w:t>
      </w:r>
      <w:r>
        <w:t xml:space="preserve"> [</w:t>
      </w:r>
      <w:proofErr w:type="spellStart"/>
      <w:r>
        <w:t>attend_cegep_prof_ca</w:t>
      </w:r>
      <w:proofErr w:type="spellEnd"/>
      <w:r>
        <w:t>]</w:t>
      </w:r>
    </w:p>
    <w:p w14:paraId="78CFBA5F" w14:textId="6ABA3F95" w:rsidR="00224F36" w:rsidRPr="002559A4" w:rsidRDefault="00224F36" w:rsidP="00224F36">
      <w:pPr>
        <w:pStyle w:val="RESPONSE-SelectAll"/>
      </w:pPr>
      <w:r w:rsidRPr="00224F36">
        <w:t>Private training institution</w:t>
      </w:r>
      <w:r>
        <w:t xml:space="preserve"> [</w:t>
      </w:r>
      <w:proofErr w:type="spellStart"/>
      <w:r>
        <w:t>attend_private_ca</w:t>
      </w:r>
      <w:proofErr w:type="spellEnd"/>
      <w:r>
        <w:t>]</w:t>
      </w:r>
    </w:p>
    <w:p w14:paraId="64879ECC" w14:textId="49F73EC2" w:rsidR="00072603" w:rsidRPr="002559A4" w:rsidRDefault="00506134" w:rsidP="00E20D43">
      <w:pPr>
        <w:pStyle w:val="RESPONSE-SelectAll"/>
        <w:rPr>
          <w:szCs w:val="18"/>
        </w:rPr>
      </w:pPr>
      <w:r w:rsidRPr="002559A4">
        <w:t>None [</w:t>
      </w:r>
      <w:proofErr w:type="spellStart"/>
      <w:r w:rsidRPr="002559A4">
        <w:t>attend_none</w:t>
      </w:r>
      <w:r w:rsidR="00224F36">
        <w:t>_ca</w:t>
      </w:r>
      <w:proofErr w:type="spellEnd"/>
      <w:r w:rsidRPr="002559A4">
        <w:t xml:space="preserve">] </w:t>
      </w:r>
    </w:p>
    <w:p w14:paraId="41E3F23E" w14:textId="0D07946C" w:rsidR="00072603" w:rsidRPr="002559A4" w:rsidRDefault="00506134" w:rsidP="00E20D43">
      <w:pPr>
        <w:pStyle w:val="RESPONSE-SelectAll"/>
      </w:pPr>
      <w:r w:rsidRPr="002559A4">
        <w:t>Other [</w:t>
      </w:r>
      <w:proofErr w:type="spellStart"/>
      <w:r w:rsidRPr="002559A4">
        <w:t>attend_other</w:t>
      </w:r>
      <w:r w:rsidR="00224F36">
        <w:t>_ca</w:t>
      </w:r>
      <w:proofErr w:type="spellEnd"/>
      <w:r w:rsidRPr="002559A4">
        <w:t>]</w:t>
      </w:r>
    </w:p>
    <w:p w14:paraId="44908315" w14:textId="1FBC7F80" w:rsidR="00AA0689" w:rsidRDefault="00AA0689" w:rsidP="009E2607">
      <w:pPr>
        <w:pStyle w:val="Note"/>
      </w:pPr>
      <w:r>
        <w:t xml:space="preserve">Note: </w:t>
      </w:r>
      <w:r w:rsidR="00E97241">
        <w:t xml:space="preserve">The item </w:t>
      </w:r>
      <w:proofErr w:type="spellStart"/>
      <w:r>
        <w:t>attend_none</w:t>
      </w:r>
      <w:r w:rsidR="00224F36">
        <w:t>_ca</w:t>
      </w:r>
      <w:proofErr w:type="spellEnd"/>
      <w:r>
        <w:t xml:space="preserve"> was disabled if respondent selected "Started elsewhere" on item 26.</w:t>
      </w:r>
    </w:p>
    <w:p w14:paraId="60D11135" w14:textId="77777777" w:rsidR="00072603" w:rsidRDefault="00072603" w:rsidP="00AA0689">
      <w:pPr>
        <w:pStyle w:val="SPACER"/>
      </w:pPr>
    </w:p>
    <w:p w14:paraId="4F8E128B" w14:textId="77777777" w:rsidR="00072603" w:rsidRDefault="00506134" w:rsidP="00B82017">
      <w:pPr>
        <w:pStyle w:val="Heading1"/>
      </w:pPr>
      <w:r>
        <w:t>28.</w:t>
      </w:r>
      <w:r>
        <w:tab/>
        <w:t>What is the highest level of education you ever expect to complete? [</w:t>
      </w:r>
      <w:proofErr w:type="spellStart"/>
      <w:r>
        <w:t>edaspire</w:t>
      </w:r>
      <w:proofErr w:type="spellEnd"/>
      <w:r>
        <w:t>]</w:t>
      </w:r>
    </w:p>
    <w:p w14:paraId="186A34BE" w14:textId="77777777" w:rsidR="00072603" w:rsidRDefault="00506134" w:rsidP="00E20D43">
      <w:pPr>
        <w:pStyle w:val="RESPONSE"/>
      </w:pPr>
      <w:r>
        <w:t xml:space="preserve">Response options: Some college but less than a bachelor’s degree=1, Bachelor’s degree (B.A., B.S., </w:t>
      </w:r>
      <w:proofErr w:type="gramStart"/>
      <w:r>
        <w:t>etc.)=</w:t>
      </w:r>
      <w:proofErr w:type="gramEnd"/>
      <w:r>
        <w:t>2, Master’s degree (M.A., M.S., etc.)=3, Doctoral or professional degree (Ph.D., J.D., M.D., etc.)=4</w:t>
      </w:r>
    </w:p>
    <w:p w14:paraId="3D76131F" w14:textId="77777777" w:rsidR="00072603" w:rsidRDefault="00072603" w:rsidP="00AA0689">
      <w:pPr>
        <w:pStyle w:val="SPACER"/>
      </w:pPr>
    </w:p>
    <w:p w14:paraId="75C86BA4" w14:textId="6A057657" w:rsidR="00072603" w:rsidRDefault="00506134" w:rsidP="00B82017">
      <w:pPr>
        <w:pStyle w:val="Heading1"/>
      </w:pPr>
      <w:r>
        <w:t>29.</w:t>
      </w:r>
      <w:r>
        <w:tab/>
        <w:t>What is the highest level of education completed by either of your parents (or those who raised you)? [</w:t>
      </w:r>
      <w:proofErr w:type="spellStart"/>
      <w:r>
        <w:t>parented</w:t>
      </w:r>
      <w:r w:rsidR="00224F36">
        <w:t>_ca</w:t>
      </w:r>
      <w:proofErr w:type="spellEnd"/>
      <w:r>
        <w:t>]</w:t>
      </w:r>
    </w:p>
    <w:p w14:paraId="24D67B8D" w14:textId="16758832" w:rsidR="00072603" w:rsidRDefault="00506134" w:rsidP="00F06833">
      <w:pPr>
        <w:pStyle w:val="RESPONSE"/>
      </w:pPr>
      <w:r>
        <w:t xml:space="preserve">Response options: Did not finish high school=1, </w:t>
      </w:r>
      <w:r w:rsidR="00224F36">
        <w:t>Graduated from high school</w:t>
      </w:r>
      <w:r>
        <w:t xml:space="preserve">=2, </w:t>
      </w:r>
      <w:r w:rsidR="00224F36">
        <w:t>Some or completed college or CEGEP</w:t>
      </w:r>
      <w:r>
        <w:t xml:space="preserve">=3, </w:t>
      </w:r>
      <w:r w:rsidR="00224F36">
        <w:t>Attended university without earning degree</w:t>
      </w:r>
      <w:r>
        <w:t xml:space="preserve">=4, </w:t>
      </w:r>
      <w:r w:rsidR="00F06833">
        <w:t xml:space="preserve">Completed a bachelor’s degree (B.A., B.Sc., </w:t>
      </w:r>
      <w:proofErr w:type="gramStart"/>
      <w:r w:rsidR="00F06833">
        <w:t>etc.)</w:t>
      </w:r>
      <w:r>
        <w:t>=</w:t>
      </w:r>
      <w:proofErr w:type="gramEnd"/>
      <w:r>
        <w:t xml:space="preserve">5, </w:t>
      </w:r>
      <w:r w:rsidR="00F06833">
        <w:t>Completed a master’s degree (M.A., M.Sc., etc.)</w:t>
      </w:r>
      <w:r>
        <w:t xml:space="preserve">=6, </w:t>
      </w:r>
      <w:r w:rsidR="00F06833">
        <w:t>Completed a doctoral or professional degree (Ph.D., J.D., M.D., etc.)</w:t>
      </w:r>
      <w:r>
        <w:t>=7</w:t>
      </w:r>
    </w:p>
    <w:p w14:paraId="0D86AA78" w14:textId="77777777" w:rsidR="009E2607" w:rsidRDefault="009E2607" w:rsidP="009E2607">
      <w:pPr>
        <w:pStyle w:val="SPACER"/>
      </w:pPr>
    </w:p>
    <w:p w14:paraId="0658B91E" w14:textId="35D23121" w:rsidR="00072603" w:rsidRDefault="00506134" w:rsidP="006B3761">
      <w:pPr>
        <w:pStyle w:val="RECODEitem"/>
      </w:pPr>
      <w:r>
        <w:t>[</w:t>
      </w:r>
      <w:r w:rsidR="007A1D6A">
        <w:t>RECODED</w:t>
      </w:r>
      <w:r>
        <w:t>] First-generation status (neither parent or anyone who raised you holds a bachelor's degree) [</w:t>
      </w:r>
      <w:proofErr w:type="spellStart"/>
      <w:r>
        <w:t>firstgen</w:t>
      </w:r>
      <w:proofErr w:type="spellEnd"/>
      <w:r>
        <w:t>]</w:t>
      </w:r>
    </w:p>
    <w:p w14:paraId="14C2613C" w14:textId="6D383B8E" w:rsidR="00072603" w:rsidRDefault="001E3974" w:rsidP="00580FA2">
      <w:pPr>
        <w:pStyle w:val="RECODEitemvalues"/>
      </w:pPr>
      <w:r>
        <w:tab/>
        <w:t>Values</w:t>
      </w:r>
      <w:r w:rsidR="00506134">
        <w:t>: Not first-generation=0, First-generation=1</w:t>
      </w:r>
    </w:p>
    <w:p w14:paraId="0018EA28" w14:textId="77777777" w:rsidR="00072603" w:rsidRDefault="00072603" w:rsidP="00AA0689">
      <w:pPr>
        <w:pStyle w:val="SPACER"/>
      </w:pPr>
    </w:p>
    <w:p w14:paraId="56DBAC37" w14:textId="77777777" w:rsidR="00072603" w:rsidRPr="00E118C5" w:rsidRDefault="00506134" w:rsidP="00B82017">
      <w:pPr>
        <w:pStyle w:val="Heading1"/>
      </w:pPr>
      <w:r w:rsidRPr="00E118C5">
        <w:t>30.</w:t>
      </w:r>
      <w:r w:rsidRPr="00E118C5">
        <w:tab/>
        <w:t>What is your gender identity?</w:t>
      </w:r>
      <w:r w:rsidRPr="00E118C5">
        <w:rPr>
          <w:bCs/>
        </w:rPr>
        <w:t xml:space="preserve"> [</w:t>
      </w:r>
      <w:proofErr w:type="spellStart"/>
      <w:r w:rsidRPr="00E118C5">
        <w:rPr>
          <w:bCs/>
        </w:rPr>
        <w:t>genderid</w:t>
      </w:r>
      <w:proofErr w:type="spellEnd"/>
      <w:r w:rsidRPr="00E118C5">
        <w:rPr>
          <w:bCs/>
        </w:rPr>
        <w:t>]</w:t>
      </w:r>
    </w:p>
    <w:p w14:paraId="446A8FDA" w14:textId="5BB39BE6" w:rsidR="00072603" w:rsidRDefault="00506134" w:rsidP="00E20D43">
      <w:pPr>
        <w:pStyle w:val="RESPONSE"/>
      </w:pPr>
      <w:r>
        <w:t>Response options: Man=1; Woman=2; Another gender identity, please specify</w:t>
      </w:r>
      <w:r w:rsidR="00C549D7">
        <w:t>=3</w:t>
      </w:r>
      <w:r>
        <w:t>; I prefer not to respond=9</w:t>
      </w:r>
    </w:p>
    <w:p w14:paraId="09F988DE" w14:textId="77777777" w:rsidR="006A041D" w:rsidRDefault="006A041D" w:rsidP="006A041D">
      <w:pPr>
        <w:pStyle w:val="SPACER"/>
      </w:pPr>
    </w:p>
    <w:p w14:paraId="166AE6A9" w14:textId="3889DC01" w:rsidR="002559A4" w:rsidRPr="00E118C5" w:rsidRDefault="00506134" w:rsidP="00C57DFF">
      <w:pPr>
        <w:pStyle w:val="Heading1"/>
        <w:ind w:left="540"/>
        <w:rPr>
          <w:bCs/>
        </w:rPr>
      </w:pPr>
      <w:r w:rsidRPr="00E118C5">
        <w:t>-</w:t>
      </w:r>
      <w:r w:rsidR="00C549D7">
        <w:t xml:space="preserve"> </w:t>
      </w:r>
      <w:r w:rsidRPr="00E118C5">
        <w:t xml:space="preserve">Another gender identity, please specify: </w:t>
      </w:r>
      <w:r w:rsidR="002559A4" w:rsidRPr="00E118C5">
        <w:rPr>
          <w:bCs/>
        </w:rPr>
        <w:t>[</w:t>
      </w:r>
      <w:proofErr w:type="spellStart"/>
      <w:r w:rsidR="002559A4" w:rsidRPr="00E118C5">
        <w:rPr>
          <w:bCs/>
        </w:rPr>
        <w:t>genderid_txt</w:t>
      </w:r>
      <w:proofErr w:type="spellEnd"/>
      <w:r w:rsidR="002559A4" w:rsidRPr="00E118C5">
        <w:rPr>
          <w:bCs/>
        </w:rPr>
        <w:t>]</w:t>
      </w:r>
    </w:p>
    <w:p w14:paraId="66F60879" w14:textId="125374D7" w:rsidR="009E2607" w:rsidRDefault="009E2607" w:rsidP="00E20D43">
      <w:pPr>
        <w:pStyle w:val="RESPONSE"/>
      </w:pPr>
      <w:r>
        <w:t>Response option: Text box</w:t>
      </w:r>
    </w:p>
    <w:p w14:paraId="471D6574" w14:textId="00BF12E6" w:rsidR="00072603" w:rsidRDefault="00506134" w:rsidP="00C549D7">
      <w:pPr>
        <w:pStyle w:val="Note"/>
      </w:pPr>
      <w:r>
        <w:t>Note: Item was only given if the student selected 'Another gender identity</w:t>
      </w:r>
      <w:r w:rsidR="00C549D7">
        <w:t>’</w:t>
      </w:r>
      <w:r>
        <w:t xml:space="preserve"> in item 30</w:t>
      </w:r>
    </w:p>
    <w:p w14:paraId="4DC9E303" w14:textId="77777777" w:rsidR="00072603" w:rsidRDefault="00072603" w:rsidP="00AA0689">
      <w:pPr>
        <w:pStyle w:val="SPACER"/>
      </w:pPr>
    </w:p>
    <w:p w14:paraId="62DB9958" w14:textId="411F04D8" w:rsidR="00AE4120" w:rsidRDefault="00506134" w:rsidP="00B82017">
      <w:pPr>
        <w:pStyle w:val="Heading1"/>
      </w:pPr>
      <w:r>
        <w:t>31.</w:t>
      </w:r>
      <w:r>
        <w:tab/>
        <w:t xml:space="preserve">Enter your year of birth (e.g., 1994) </w:t>
      </w:r>
      <w:r w:rsidR="00AE4120">
        <w:t>[birthyear]</w:t>
      </w:r>
    </w:p>
    <w:p w14:paraId="5516DC0E" w14:textId="0B101773" w:rsidR="00072603" w:rsidRDefault="00AE4120" w:rsidP="003E555A">
      <w:pPr>
        <w:pStyle w:val="RESPONSE"/>
      </w:pPr>
      <w:r>
        <w:t>Response option:</w:t>
      </w:r>
      <w:r w:rsidR="00D4163C">
        <w:t xml:space="preserve"> T</w:t>
      </w:r>
      <w:r w:rsidR="00506134">
        <w:t xml:space="preserve">ext </w:t>
      </w:r>
      <w:r w:rsidR="003E555A">
        <w:t>b</w:t>
      </w:r>
      <w:r w:rsidR="00506134">
        <w:t>ox</w:t>
      </w:r>
    </w:p>
    <w:p w14:paraId="59FF2072" w14:textId="77777777" w:rsidR="003E555A" w:rsidRDefault="003E555A" w:rsidP="003E555A">
      <w:pPr>
        <w:pStyle w:val="SPACER"/>
      </w:pPr>
    </w:p>
    <w:p w14:paraId="6904E97D" w14:textId="3639637B" w:rsidR="00072603" w:rsidRDefault="00506134" w:rsidP="006B3761">
      <w:pPr>
        <w:pStyle w:val="RECODEitem"/>
      </w:pPr>
      <w:r>
        <w:t>[</w:t>
      </w:r>
      <w:r w:rsidR="007A1D6A">
        <w:t>RECODED</w:t>
      </w:r>
      <w:r>
        <w:t xml:space="preserve">] Age </w:t>
      </w:r>
      <w:r w:rsidR="00980CC4">
        <w:t>r</w:t>
      </w:r>
      <w:r>
        <w:t>ecoded from birthyear</w:t>
      </w:r>
      <w:r w:rsidR="00980CC4">
        <w:t xml:space="preserve"> [age]</w:t>
      </w:r>
    </w:p>
    <w:p w14:paraId="7C7E4988" w14:textId="52AA29F2" w:rsidR="00072603" w:rsidRDefault="00506134" w:rsidP="006B3761">
      <w:pPr>
        <w:pStyle w:val="RECODEitem"/>
      </w:pPr>
      <w:r>
        <w:t>[</w:t>
      </w:r>
      <w:r w:rsidR="007A1D6A">
        <w:t>RECODED</w:t>
      </w:r>
      <w:r>
        <w:t>] Age category</w:t>
      </w:r>
      <w:r w:rsidR="00980CC4">
        <w:t xml:space="preserve"> [</w:t>
      </w:r>
      <w:proofErr w:type="spellStart"/>
      <w:r w:rsidR="00980CC4">
        <w:t>agecat</w:t>
      </w:r>
      <w:proofErr w:type="spellEnd"/>
      <w:r w:rsidR="00980CC4">
        <w:t>]</w:t>
      </w:r>
    </w:p>
    <w:p w14:paraId="13D7E08B" w14:textId="5301619E" w:rsidR="00072603" w:rsidRDefault="001E3974" w:rsidP="00580FA2">
      <w:pPr>
        <w:pStyle w:val="RECODEitemvalues"/>
      </w:pPr>
      <w:r>
        <w:tab/>
        <w:t>Values</w:t>
      </w:r>
      <w:r w:rsidR="00506134">
        <w:t>: 19 or younger=1, 20-23=2, 24-29=3, 30-39=4, 40-55=5, Over 55=6</w:t>
      </w:r>
    </w:p>
    <w:p w14:paraId="5BCDEAF8" w14:textId="77777777" w:rsidR="00072603" w:rsidRDefault="00072603" w:rsidP="003E555A">
      <w:pPr>
        <w:pStyle w:val="SPACER"/>
      </w:pPr>
    </w:p>
    <w:p w14:paraId="05BC07F6" w14:textId="50121E84" w:rsidR="00072603" w:rsidRDefault="00506134" w:rsidP="00B82017">
      <w:pPr>
        <w:pStyle w:val="Heading1"/>
      </w:pPr>
      <w:r>
        <w:t xml:space="preserve">32. </w:t>
      </w:r>
      <w:r w:rsidR="00F06833" w:rsidRPr="00F06833">
        <w:t>What is your present citizenship status?</w:t>
      </w:r>
      <w:r>
        <w:t xml:space="preserve"> [</w:t>
      </w:r>
      <w:proofErr w:type="spellStart"/>
      <w:r>
        <w:t>internat</w:t>
      </w:r>
      <w:r w:rsidR="00F06833">
        <w:t>_ca</w:t>
      </w:r>
      <w:proofErr w:type="spellEnd"/>
      <w:r>
        <w:t>]</w:t>
      </w:r>
    </w:p>
    <w:p w14:paraId="198A1002" w14:textId="723CF669" w:rsidR="00BA727B" w:rsidRDefault="00506134" w:rsidP="00F06833">
      <w:pPr>
        <w:pStyle w:val="RESPONSE"/>
      </w:pPr>
      <w:r>
        <w:t xml:space="preserve">Response options: </w:t>
      </w:r>
      <w:r w:rsidR="00F06833">
        <w:t>Citizen of another country with a student visa or other non-immigrant visa</w:t>
      </w:r>
      <w:r>
        <w:t xml:space="preserve">=1, </w:t>
      </w:r>
      <w:r w:rsidR="00F06833" w:rsidRPr="00F06833">
        <w:t>Canadian permanent resident</w:t>
      </w:r>
      <w:r>
        <w:t>=</w:t>
      </w:r>
      <w:r w:rsidR="00F06833">
        <w:t xml:space="preserve">2, </w:t>
      </w:r>
      <w:r w:rsidR="00F06833" w:rsidRPr="00F06833">
        <w:t>Canadian citizen</w:t>
      </w:r>
      <w:r w:rsidR="00F06833">
        <w:t>=3</w:t>
      </w:r>
    </w:p>
    <w:p w14:paraId="33C8BF17" w14:textId="77777777" w:rsidR="00BA727B" w:rsidRDefault="00BA727B">
      <w:pPr>
        <w:rPr>
          <w:i/>
          <w:sz w:val="18"/>
          <w:szCs w:val="22"/>
        </w:rPr>
      </w:pPr>
      <w:r>
        <w:br w:type="page"/>
      </w:r>
    </w:p>
    <w:p w14:paraId="045D10C2" w14:textId="77777777" w:rsidR="00072603" w:rsidRDefault="00506134" w:rsidP="00B82017">
      <w:pPr>
        <w:pStyle w:val="Heading1"/>
      </w:pPr>
      <w:r>
        <w:lastRenderedPageBreak/>
        <w:t>33.</w:t>
      </w:r>
      <w:r>
        <w:tab/>
        <w:t>How would you describe yourself? (Select all that apply.)</w:t>
      </w:r>
    </w:p>
    <w:p w14:paraId="0158A7F0" w14:textId="77777777" w:rsidR="00072603" w:rsidRDefault="00506134" w:rsidP="00E20D43">
      <w:pPr>
        <w:pStyle w:val="RESPONSE"/>
      </w:pPr>
      <w:r>
        <w:t>Response options: Selected=1, Not selected=0</w:t>
      </w:r>
    </w:p>
    <w:p w14:paraId="1A16EAFC" w14:textId="1C5BDB4B" w:rsidR="00B1288A" w:rsidRDefault="00B1288A" w:rsidP="00076209">
      <w:pPr>
        <w:pStyle w:val="RESPONSE-SelectAll"/>
      </w:pPr>
      <w:r>
        <w:t>Indigenous</w:t>
      </w:r>
      <w:r w:rsidR="00076209">
        <w:t xml:space="preserve"> [</w:t>
      </w:r>
      <w:r w:rsidR="00076209" w:rsidRPr="00076209">
        <w:t>re_indig18_ca</w:t>
      </w:r>
      <w:r w:rsidR="00076209">
        <w:t>]</w:t>
      </w:r>
    </w:p>
    <w:p w14:paraId="7C4187C8" w14:textId="1B56D264" w:rsidR="00B1288A" w:rsidRDefault="00B1288A" w:rsidP="00076209">
      <w:pPr>
        <w:pStyle w:val="RESPONSE-SelectAll"/>
      </w:pPr>
      <w:r>
        <w:t>Caucasian or White</w:t>
      </w:r>
      <w:r w:rsidR="00076209">
        <w:t xml:space="preserve"> [re_caucasian18_ca]</w:t>
      </w:r>
      <w:r>
        <w:tab/>
      </w:r>
    </w:p>
    <w:p w14:paraId="7902F35F" w14:textId="766E76E0" w:rsidR="00B1288A" w:rsidRDefault="00076209" w:rsidP="00076209">
      <w:pPr>
        <w:pStyle w:val="RESPONSE-SelectAll"/>
      </w:pPr>
      <w:r>
        <w:t>Chinese [re_chinese18_ca]</w:t>
      </w:r>
    </w:p>
    <w:p w14:paraId="013F7D20" w14:textId="51EEAA33" w:rsidR="00B1288A" w:rsidRDefault="00B1288A" w:rsidP="00076209">
      <w:pPr>
        <w:pStyle w:val="RESPONSE-SelectAll"/>
      </w:pPr>
      <w:r>
        <w:t>South Asian (East India</w:t>
      </w:r>
      <w:r w:rsidR="00076209">
        <w:t>n, Pakistani, Sri Lankan, etc.) [</w:t>
      </w:r>
      <w:r w:rsidR="00076209" w:rsidRPr="00076209">
        <w:t>re_sasian18_ca</w:t>
      </w:r>
      <w:r w:rsidR="00076209">
        <w:t>]</w:t>
      </w:r>
    </w:p>
    <w:p w14:paraId="7BAFE09B" w14:textId="3D7A41E4" w:rsidR="00B1288A" w:rsidRDefault="00076209" w:rsidP="00076209">
      <w:pPr>
        <w:pStyle w:val="RESPONSE-SelectAll"/>
      </w:pPr>
      <w:r>
        <w:t>Black [</w:t>
      </w:r>
      <w:r w:rsidRPr="00076209">
        <w:t>re_black18_ca</w:t>
      </w:r>
      <w:r>
        <w:t>]</w:t>
      </w:r>
    </w:p>
    <w:p w14:paraId="25488C0E" w14:textId="7055878D" w:rsidR="00B1288A" w:rsidRDefault="00076209" w:rsidP="00076209">
      <w:pPr>
        <w:pStyle w:val="RESPONSE-SelectAll"/>
      </w:pPr>
      <w:r>
        <w:t>Filipino [re_filipino18_ca]</w:t>
      </w:r>
    </w:p>
    <w:p w14:paraId="6B31A9C2" w14:textId="42E5B6FA" w:rsidR="00B1288A" w:rsidRDefault="00076209" w:rsidP="00076209">
      <w:pPr>
        <w:pStyle w:val="RESPONSE-SelectAll"/>
      </w:pPr>
      <w:r>
        <w:t>Latin American [</w:t>
      </w:r>
      <w:r w:rsidRPr="00076209">
        <w:t>re_latin18_ca</w:t>
      </w:r>
      <w:r>
        <w:t>]</w:t>
      </w:r>
    </w:p>
    <w:p w14:paraId="6B4A6BEA" w14:textId="7ABB79F9" w:rsidR="00B1288A" w:rsidRDefault="00B1288A" w:rsidP="00076209">
      <w:pPr>
        <w:pStyle w:val="RESPONSE-SelectAll"/>
      </w:pPr>
      <w:r>
        <w:t>Southeast Asian (Cambodian, Indones</w:t>
      </w:r>
      <w:r w:rsidR="00076209">
        <w:t>ian, Laotian, Vietnamese, etc.) [</w:t>
      </w:r>
      <w:r w:rsidR="00076209" w:rsidRPr="00076209">
        <w:t>re_seasian18_ca</w:t>
      </w:r>
      <w:r w:rsidR="00076209">
        <w:t>]</w:t>
      </w:r>
    </w:p>
    <w:p w14:paraId="211AD457" w14:textId="1B0B5BF0" w:rsidR="00B1288A" w:rsidRDefault="00076209" w:rsidP="00076209">
      <w:pPr>
        <w:pStyle w:val="RESPONSE-SelectAll"/>
      </w:pPr>
      <w:r>
        <w:t>Arab (Saudi, Egyptian, etc.) [</w:t>
      </w:r>
      <w:r w:rsidRPr="00076209">
        <w:t>re_arab18_ca</w:t>
      </w:r>
      <w:r>
        <w:t>]</w:t>
      </w:r>
    </w:p>
    <w:p w14:paraId="1D50C97A" w14:textId="431AE814" w:rsidR="00B1288A" w:rsidRDefault="00B1288A" w:rsidP="00076209">
      <w:pPr>
        <w:pStyle w:val="RESPONSE-SelectAll"/>
      </w:pPr>
      <w:r>
        <w:t>Wes</w:t>
      </w:r>
      <w:r w:rsidR="00076209">
        <w:t>t Asian (Afghan, Iranian, etc.) [</w:t>
      </w:r>
      <w:r w:rsidR="00076209" w:rsidRPr="00076209">
        <w:t>re_westasian18_ca</w:t>
      </w:r>
      <w:r w:rsidR="00076209">
        <w:t>]</w:t>
      </w:r>
    </w:p>
    <w:p w14:paraId="3F4E05D1" w14:textId="01E13084" w:rsidR="00B1288A" w:rsidRDefault="00076209" w:rsidP="00076209">
      <w:pPr>
        <w:pStyle w:val="RESPONSE-SelectAll"/>
      </w:pPr>
      <w:r>
        <w:t>Japanese [re_japanese18_ca]</w:t>
      </w:r>
    </w:p>
    <w:p w14:paraId="2F41FB1E" w14:textId="6CEE58B4" w:rsidR="00B1288A" w:rsidRDefault="00076209" w:rsidP="00076209">
      <w:pPr>
        <w:pStyle w:val="RESPONSE-SelectAll"/>
      </w:pPr>
      <w:r>
        <w:t>Korean [re_korean18_ca]</w:t>
      </w:r>
    </w:p>
    <w:p w14:paraId="08B6B847" w14:textId="66020EFD" w:rsidR="00F77719" w:rsidRDefault="00B1288A" w:rsidP="00076209">
      <w:pPr>
        <w:pStyle w:val="RESPONSE-SelectAll"/>
      </w:pPr>
      <w:r>
        <w:t>Other</w:t>
      </w:r>
      <w:r w:rsidR="00076209">
        <w:t xml:space="preserve"> [</w:t>
      </w:r>
      <w:r w:rsidR="00076209" w:rsidRPr="00076209">
        <w:t>re_other18_ca</w:t>
      </w:r>
      <w:r w:rsidR="00076209">
        <w:t>]</w:t>
      </w:r>
    </w:p>
    <w:p w14:paraId="7805F35F" w14:textId="77777777" w:rsidR="00F77719" w:rsidRDefault="00F77719" w:rsidP="00F77719">
      <w:pPr>
        <w:pStyle w:val="RESPONSE-SelectAll"/>
        <w:numPr>
          <w:ilvl w:val="0"/>
          <w:numId w:val="0"/>
        </w:numPr>
        <w:ind w:left="990"/>
      </w:pPr>
    </w:p>
    <w:p w14:paraId="689BDC2C" w14:textId="384B035D" w:rsidR="00BE2D78" w:rsidRDefault="00BE2D78" w:rsidP="00BE2D78">
      <w:pPr>
        <w:pStyle w:val="RESPONSE"/>
      </w:pPr>
      <w:r>
        <w:t>Not selected=0, Selected=1, Student did not receive this question (coded as missing)</w:t>
      </w:r>
      <w:r w:rsidRPr="00BE2D78">
        <w:t xml:space="preserve"> </w:t>
      </w:r>
      <w:r>
        <w:t>=-9</w:t>
      </w:r>
      <w:r>
        <w:tab/>
      </w:r>
    </w:p>
    <w:p w14:paraId="5399774A" w14:textId="47C67FDA" w:rsidR="00F77719" w:rsidRDefault="00F77719" w:rsidP="00F77719">
      <w:pPr>
        <w:pStyle w:val="RESPONSE-SelectAll"/>
      </w:pPr>
      <w:r>
        <w:t>First Nations [</w:t>
      </w:r>
      <w:r w:rsidRPr="00F77719">
        <w:t>re_firstnat18_ca</w:t>
      </w:r>
      <w:r w:rsidR="00AF27FD">
        <w:t>]</w:t>
      </w:r>
    </w:p>
    <w:p w14:paraId="6600D626" w14:textId="065DB27B" w:rsidR="00F77719" w:rsidRDefault="00F77719" w:rsidP="00F77719">
      <w:pPr>
        <w:pStyle w:val="RESPONSE-SelectAll"/>
      </w:pPr>
      <w:r>
        <w:t>M</w:t>
      </w:r>
      <w:r w:rsidR="00AF27FD">
        <w:t>é</w:t>
      </w:r>
      <w:r>
        <w:t>tis [</w:t>
      </w:r>
      <w:r w:rsidRPr="00F77719">
        <w:t>re_metis18_ca</w:t>
      </w:r>
      <w:r>
        <w:t>]</w:t>
      </w:r>
    </w:p>
    <w:p w14:paraId="61CCAA14" w14:textId="5B9EAD67" w:rsidR="00F77719" w:rsidRDefault="00F77719" w:rsidP="00F77719">
      <w:pPr>
        <w:pStyle w:val="RESPONSE-SelectAll"/>
      </w:pPr>
      <w:r>
        <w:t>Inuit/Inuk [</w:t>
      </w:r>
      <w:r w:rsidRPr="00F77719">
        <w:t>re_inuit18_ca</w:t>
      </w:r>
      <w:r>
        <w:t>]</w:t>
      </w:r>
    </w:p>
    <w:p w14:paraId="595DD66B" w14:textId="5FD1087E" w:rsidR="00072603" w:rsidRDefault="00F77719" w:rsidP="00F77719">
      <w:pPr>
        <w:pStyle w:val="RESPONSE-SelectAll"/>
      </w:pPr>
      <w:r>
        <w:t>Other Native American [</w:t>
      </w:r>
      <w:r w:rsidRPr="00F77719">
        <w:t>re_othernatam18_ca</w:t>
      </w:r>
      <w:r w:rsidRPr="00F77719">
        <w:tab/>
      </w:r>
      <w:r>
        <w:t>]</w:t>
      </w:r>
    </w:p>
    <w:p w14:paraId="4CB09E1A" w14:textId="7F01F8FC" w:rsidR="00AF27FD" w:rsidRDefault="00AF27FD" w:rsidP="00AF27FD">
      <w:pPr>
        <w:pStyle w:val="Note"/>
      </w:pPr>
      <w:r>
        <w:t>Note: I</w:t>
      </w:r>
      <w:r w:rsidRPr="00F77719">
        <w:t>tems were only given if respondent selected "Indigenous" on item 33a.</w:t>
      </w:r>
    </w:p>
    <w:p w14:paraId="2AE5EBEC" w14:textId="77777777" w:rsidR="00AE4120" w:rsidRDefault="00AE4120" w:rsidP="00AE4120">
      <w:pPr>
        <w:pStyle w:val="SPACER"/>
      </w:pPr>
    </w:p>
    <w:p w14:paraId="7FF79C83" w14:textId="0C7725C2" w:rsidR="00072603" w:rsidRDefault="00506134" w:rsidP="006B3761">
      <w:pPr>
        <w:pStyle w:val="RECODEitem"/>
      </w:pPr>
      <w:r>
        <w:t>[</w:t>
      </w:r>
      <w:r w:rsidR="007A1D6A">
        <w:t>RECODED</w:t>
      </w:r>
      <w:r>
        <w:t xml:space="preserve">] </w:t>
      </w:r>
      <w:r w:rsidR="00076209" w:rsidRPr="00076209">
        <w:t>Racial/ethnic background based on re_indig18_ca through re_other18_ca where each student is represented only once. Values 1 through 13 represent students who selected only one ethnic/cultural background; value 14 represents students who selected more than o</w:t>
      </w:r>
      <w:r w:rsidR="00076209">
        <w:t>ne ethnic/cultural background.</w:t>
      </w:r>
      <w:r>
        <w:t xml:space="preserve"> [re_all1</w:t>
      </w:r>
      <w:r w:rsidR="00076209">
        <w:t>8_ca</w:t>
      </w:r>
      <w:r>
        <w:t>]</w:t>
      </w:r>
    </w:p>
    <w:p w14:paraId="593C3F08" w14:textId="06650CBB" w:rsidR="00072603" w:rsidRDefault="001E3974" w:rsidP="00076209">
      <w:pPr>
        <w:pStyle w:val="RECODEitemvalues"/>
      </w:pPr>
      <w:r>
        <w:tab/>
        <w:t>Values</w:t>
      </w:r>
      <w:r w:rsidR="00506134">
        <w:t xml:space="preserve">: </w:t>
      </w:r>
      <w:r w:rsidR="00076209">
        <w:t>Indigenous=1, Caucasian or White=2, Chinese=3, South Asian=4, Black=5, Filipino=6, Latin American=7, Southeast Asian=8, Arab=9, West Asian=10, Japanese=11, Korean=12, Other=13, Multiracial=14</w:t>
      </w:r>
    </w:p>
    <w:p w14:paraId="774AF00B" w14:textId="77777777" w:rsidR="00072603" w:rsidRDefault="00072603" w:rsidP="00AA0689">
      <w:pPr>
        <w:pStyle w:val="SPACER"/>
      </w:pPr>
    </w:p>
    <w:p w14:paraId="10E7C38B" w14:textId="77777777" w:rsidR="00072603" w:rsidRDefault="00506134" w:rsidP="00B82017">
      <w:pPr>
        <w:pStyle w:val="Heading1"/>
      </w:pPr>
      <w:r>
        <w:t>34.</w:t>
      </w:r>
      <w:r>
        <w:tab/>
        <w:t>Are you a member of a social fraternity or sorority? [</w:t>
      </w:r>
      <w:proofErr w:type="spellStart"/>
      <w:r>
        <w:t>greek</w:t>
      </w:r>
      <w:proofErr w:type="spellEnd"/>
      <w:r>
        <w:t>]</w:t>
      </w:r>
    </w:p>
    <w:p w14:paraId="2645748E" w14:textId="77777777" w:rsidR="00072603" w:rsidRDefault="00506134" w:rsidP="00E20D43">
      <w:pPr>
        <w:pStyle w:val="RESPONSE"/>
      </w:pPr>
      <w:r>
        <w:t>Response options: Yes=1, No=0</w:t>
      </w:r>
    </w:p>
    <w:p w14:paraId="519522E2" w14:textId="77777777" w:rsidR="00072603" w:rsidRDefault="00072603" w:rsidP="00AA0689">
      <w:pPr>
        <w:pStyle w:val="SPACER"/>
      </w:pPr>
    </w:p>
    <w:p w14:paraId="616813E3" w14:textId="6DA620F2" w:rsidR="00072603" w:rsidRDefault="00506134" w:rsidP="00B82017">
      <w:pPr>
        <w:pStyle w:val="Heading1"/>
      </w:pPr>
      <w:r>
        <w:t>35.</w:t>
      </w:r>
      <w:r>
        <w:tab/>
      </w:r>
      <w:r w:rsidR="00F77719" w:rsidRPr="00F77719">
        <w:t>Which of the following best describes where you are living while attending university</w:t>
      </w:r>
      <w:r>
        <w:t>? [living18</w:t>
      </w:r>
      <w:r w:rsidR="00F77719">
        <w:t>_ca</w:t>
      </w:r>
      <w:r>
        <w:t>]</w:t>
      </w:r>
    </w:p>
    <w:p w14:paraId="70CFD8DC" w14:textId="46195C2D" w:rsidR="00072603" w:rsidRDefault="00506134" w:rsidP="00F77719">
      <w:pPr>
        <w:pStyle w:val="RESPONSE"/>
      </w:pPr>
      <w:r>
        <w:t xml:space="preserve">Response options: </w:t>
      </w:r>
      <w:r w:rsidR="00F77719">
        <w:t xml:space="preserve">Room or apartment in university residence (other than a fraternity or sorority </w:t>
      </w:r>
      <w:proofErr w:type="gramStart"/>
      <w:r w:rsidR="00F77719">
        <w:t>house)=</w:t>
      </w:r>
      <w:proofErr w:type="gramEnd"/>
      <w:r w:rsidR="00F77719">
        <w:t>1; Fraternity or sorority house=2; House, apartment, or other dwelling within walking distance to the institution=3; House, apartment, or other dwelling farther than walking distance to the institution=4; Not applicable: No campus, entirely online program, etc.=5; Not applicable: Homeless or in       transition=6</w:t>
      </w:r>
    </w:p>
    <w:p w14:paraId="70BF5140" w14:textId="77777777" w:rsidR="00072603" w:rsidRDefault="00072603" w:rsidP="00AA0689">
      <w:pPr>
        <w:pStyle w:val="SPACER"/>
      </w:pPr>
    </w:p>
    <w:p w14:paraId="769D02A7" w14:textId="2CAC767F" w:rsidR="00072603" w:rsidRDefault="00506134" w:rsidP="00B82017">
      <w:pPr>
        <w:pStyle w:val="Heading1"/>
      </w:pPr>
      <w:r>
        <w:t>36.</w:t>
      </w:r>
      <w:r w:rsidR="00E20D43">
        <w:tab/>
      </w:r>
      <w:r>
        <w:t>Are you a student-athlete on a team sponsored by your institution’s athletics department? [athlete]</w:t>
      </w:r>
    </w:p>
    <w:p w14:paraId="007BAAFF" w14:textId="77777777" w:rsidR="00072603" w:rsidRPr="00A642D9" w:rsidRDefault="00506134" w:rsidP="00E20D43">
      <w:pPr>
        <w:pStyle w:val="RESPONSE"/>
      </w:pPr>
      <w:r w:rsidRPr="00A642D9">
        <w:t>Response options: Yes=1, No=0</w:t>
      </w:r>
    </w:p>
    <w:p w14:paraId="235BA286" w14:textId="77777777" w:rsidR="00072603" w:rsidRDefault="00072603" w:rsidP="005A4B1E">
      <w:pPr>
        <w:pStyle w:val="SPACER"/>
      </w:pPr>
    </w:p>
    <w:p w14:paraId="79584C5B" w14:textId="565048D9" w:rsidR="00072603" w:rsidRDefault="00506134" w:rsidP="00B82017">
      <w:pPr>
        <w:pStyle w:val="Heading1"/>
      </w:pPr>
      <w:r>
        <w:t>3</w:t>
      </w:r>
      <w:r w:rsidR="00F77719">
        <w:t>7</w:t>
      </w:r>
      <w:r>
        <w:t>a. Have you been diagnosed with any disability or impairment? [disability]</w:t>
      </w:r>
    </w:p>
    <w:p w14:paraId="4B763AFD" w14:textId="4AF48A4F" w:rsidR="00072603" w:rsidRDefault="00506134" w:rsidP="00E20D43">
      <w:pPr>
        <w:pStyle w:val="RESPONSE"/>
      </w:pPr>
      <w:r>
        <w:t>Response options: Yes=1, No=0, I prefer not to respond=9</w:t>
      </w:r>
    </w:p>
    <w:p w14:paraId="226AD16B" w14:textId="77777777" w:rsidR="006A041D" w:rsidRDefault="006A041D" w:rsidP="005A4B1E">
      <w:pPr>
        <w:pStyle w:val="SPACER"/>
      </w:pPr>
    </w:p>
    <w:p w14:paraId="11C1E689" w14:textId="61079162" w:rsidR="00072603" w:rsidRDefault="00506134" w:rsidP="00C57DFF">
      <w:pPr>
        <w:pStyle w:val="Heading1"/>
        <w:ind w:left="630"/>
      </w:pPr>
      <w:r>
        <w:t>3</w:t>
      </w:r>
      <w:r w:rsidR="00F77719">
        <w:t>7</w:t>
      </w:r>
      <w:r>
        <w:t>b.</w:t>
      </w:r>
      <w:r>
        <w:tab/>
        <w:t xml:space="preserve">Which of the following has been diagnosed? (Select </w:t>
      </w:r>
      <w:r w:rsidRPr="00C57DFF">
        <w:t>all</w:t>
      </w:r>
      <w:r>
        <w:t xml:space="preserve"> that apply.)</w:t>
      </w:r>
    </w:p>
    <w:p w14:paraId="56B5DB74" w14:textId="7DC38E28" w:rsidR="00072603" w:rsidRDefault="00506134" w:rsidP="00E20D43">
      <w:pPr>
        <w:pStyle w:val="RESPONSE"/>
      </w:pPr>
      <w:r>
        <w:t>Response options: Selected=1, Not selected=0</w:t>
      </w:r>
    </w:p>
    <w:p w14:paraId="19B0C823" w14:textId="77777777" w:rsidR="00072603" w:rsidRDefault="00506134" w:rsidP="00E20D43">
      <w:pPr>
        <w:pStyle w:val="RESPONSE-SelectAll"/>
      </w:pPr>
      <w:r>
        <w:t>A sensory impairment (vision or hearing) [</w:t>
      </w:r>
      <w:proofErr w:type="spellStart"/>
      <w:r>
        <w:t>dis_sense</w:t>
      </w:r>
      <w:proofErr w:type="spellEnd"/>
      <w:r>
        <w:t>]</w:t>
      </w:r>
    </w:p>
    <w:p w14:paraId="2DFA95C5" w14:textId="77777777" w:rsidR="00072603" w:rsidRDefault="00506134" w:rsidP="00E20D43">
      <w:pPr>
        <w:pStyle w:val="RESPONSE-SelectAll"/>
      </w:pPr>
      <w:r>
        <w:t>A mobility impairment [</w:t>
      </w:r>
      <w:proofErr w:type="spellStart"/>
      <w:r>
        <w:t>dis_mobility</w:t>
      </w:r>
      <w:proofErr w:type="spellEnd"/>
      <w:r>
        <w:t>]</w:t>
      </w:r>
    </w:p>
    <w:p w14:paraId="0150831B" w14:textId="77777777" w:rsidR="00072603" w:rsidRDefault="00506134" w:rsidP="00E20D43">
      <w:pPr>
        <w:pStyle w:val="RESPONSE-SelectAll"/>
      </w:pPr>
      <w:r>
        <w:t>A learning disability (e.g., ADHD, dyslexia) [</w:t>
      </w:r>
      <w:proofErr w:type="spellStart"/>
      <w:r>
        <w:t>dis_learning</w:t>
      </w:r>
      <w:proofErr w:type="spellEnd"/>
      <w:r>
        <w:t>]</w:t>
      </w:r>
    </w:p>
    <w:p w14:paraId="08C262CD" w14:textId="77777777" w:rsidR="00072603" w:rsidRDefault="00506134" w:rsidP="00E20D43">
      <w:pPr>
        <w:pStyle w:val="RESPONSE-SelectAll"/>
      </w:pPr>
      <w:r>
        <w:t>A mental health disorder [</w:t>
      </w:r>
      <w:proofErr w:type="spellStart"/>
      <w:r>
        <w:t>dis_mental</w:t>
      </w:r>
      <w:proofErr w:type="spellEnd"/>
      <w:r>
        <w:t>]</w:t>
      </w:r>
    </w:p>
    <w:p w14:paraId="24550A99" w14:textId="6F391EF2" w:rsidR="00072603" w:rsidRDefault="00506134" w:rsidP="00E20D43">
      <w:pPr>
        <w:pStyle w:val="RESPONSE-SelectAll"/>
      </w:pPr>
      <w:r>
        <w:t>A disability or impairment not listed above [</w:t>
      </w:r>
      <w:proofErr w:type="spellStart"/>
      <w:r>
        <w:t>dis_other</w:t>
      </w:r>
      <w:proofErr w:type="spellEnd"/>
      <w:r>
        <w:t>]</w:t>
      </w:r>
    </w:p>
    <w:p w14:paraId="4032AC22" w14:textId="07C3A5E4" w:rsidR="006A041D" w:rsidRDefault="006A041D" w:rsidP="006A041D">
      <w:pPr>
        <w:pStyle w:val="Note"/>
      </w:pPr>
      <w:r>
        <w:t>Note: Items were only given if the student selected ‘Yes’ to item 37</w:t>
      </w:r>
    </w:p>
    <w:p w14:paraId="7D6515CF" w14:textId="77777777" w:rsidR="006A041D" w:rsidRDefault="006A041D" w:rsidP="006A041D">
      <w:pPr>
        <w:pStyle w:val="SPACER"/>
      </w:pPr>
    </w:p>
    <w:p w14:paraId="6D84506E" w14:textId="35A5BB19" w:rsidR="00072603" w:rsidRDefault="00506134" w:rsidP="006A041D">
      <w:pPr>
        <w:pStyle w:val="RECODEitem"/>
      </w:pPr>
      <w:r>
        <w:t>[</w:t>
      </w:r>
      <w:r w:rsidR="007A1D6A">
        <w:t>RECODED</w:t>
      </w:r>
      <w:r>
        <w:t xml:space="preserve">] Students' disability identification based on disability and </w:t>
      </w:r>
      <w:proofErr w:type="spellStart"/>
      <w:r>
        <w:t>dis_sense</w:t>
      </w:r>
      <w:proofErr w:type="spellEnd"/>
      <w:r>
        <w:t xml:space="preserve"> through </w:t>
      </w:r>
      <w:proofErr w:type="spellStart"/>
      <w:r>
        <w:t>dis_other</w:t>
      </w:r>
      <w:proofErr w:type="spellEnd"/>
      <w:r>
        <w:t xml:space="preserve"> where each student is represented only once. Values 1 through 5 represent students who selected only one disability or impairment; value 6 represents students who selected more than one disability or impairment. [</w:t>
      </w:r>
      <w:proofErr w:type="spellStart"/>
      <w:r>
        <w:t>disability_all</w:t>
      </w:r>
      <w:proofErr w:type="spellEnd"/>
      <w:r>
        <w:t>]</w:t>
      </w:r>
    </w:p>
    <w:p w14:paraId="080E810A" w14:textId="1BCCBE67" w:rsidR="00BD5000" w:rsidRDefault="001E3974" w:rsidP="006A041D">
      <w:pPr>
        <w:pStyle w:val="RECODEitemvalues"/>
      </w:pPr>
      <w:r>
        <w:tab/>
        <w:t>Values</w:t>
      </w:r>
      <w:r w:rsidR="00506134">
        <w:t>: A sensory impairment=1, A mobility impairment=2, A learning disability=3, A mental health disorder=4, A disability or impairment not listed above=5, More than one disability or impairment=6, No disability or impairment=7, Prefer not to respond=8</w:t>
      </w:r>
    </w:p>
    <w:p w14:paraId="18B1376F" w14:textId="77777777" w:rsidR="00BD5000" w:rsidRDefault="00BD5000">
      <w:pPr>
        <w:rPr>
          <w:rFonts w:ascii="Calibri" w:hAnsi="Calibri"/>
          <w:i/>
          <w:iCs/>
          <w:sz w:val="18"/>
          <w:szCs w:val="18"/>
        </w:rPr>
      </w:pPr>
      <w:r>
        <w:br w:type="page"/>
      </w:r>
    </w:p>
    <w:p w14:paraId="543D7EE4" w14:textId="7A6153A9" w:rsidR="00072603" w:rsidRPr="00A642D9" w:rsidRDefault="00506134" w:rsidP="00B82017">
      <w:pPr>
        <w:pStyle w:val="Heading1"/>
        <w:rPr>
          <w:bCs/>
        </w:rPr>
      </w:pPr>
      <w:r>
        <w:lastRenderedPageBreak/>
        <w:t>3</w:t>
      </w:r>
      <w:r w:rsidR="00A86AED">
        <w:t>8</w:t>
      </w:r>
      <w:r>
        <w:t>.</w:t>
      </w:r>
      <w:r>
        <w:tab/>
        <w:t xml:space="preserve">Which of the following best describes your sexual orientation? </w:t>
      </w:r>
      <w:r w:rsidRPr="00A642D9">
        <w:rPr>
          <w:bCs/>
        </w:rPr>
        <w:t xml:space="preserve">[sexorient17] </w:t>
      </w:r>
    </w:p>
    <w:p w14:paraId="5639E125" w14:textId="3D80356F" w:rsidR="00072603" w:rsidRDefault="00506134" w:rsidP="00E20D43">
      <w:pPr>
        <w:pStyle w:val="RESPONSE"/>
      </w:pPr>
      <w:r>
        <w:t>Response options: Straight (heterosexual)=1; Bisexual=2; Gay=3; Lesbian=4; Queer=5; Questioning or unsure=6; Another sexual orientation=7, please specify: [Text box]; I prefer not to respond=9</w:t>
      </w:r>
    </w:p>
    <w:p w14:paraId="528B53F4" w14:textId="77777777" w:rsidR="006A041D" w:rsidRDefault="006A041D" w:rsidP="006A041D">
      <w:pPr>
        <w:pStyle w:val="SPACER"/>
      </w:pPr>
    </w:p>
    <w:p w14:paraId="462093BA" w14:textId="06736274" w:rsidR="006A041D" w:rsidRPr="00E118C5" w:rsidRDefault="006A041D" w:rsidP="00C57DFF">
      <w:pPr>
        <w:pStyle w:val="Heading1"/>
        <w:ind w:left="630"/>
        <w:rPr>
          <w:bCs/>
        </w:rPr>
      </w:pPr>
      <w:r w:rsidRPr="00E118C5">
        <w:t>-</w:t>
      </w:r>
      <w:r>
        <w:t xml:space="preserve"> </w:t>
      </w:r>
      <w:r w:rsidRPr="00E118C5">
        <w:t xml:space="preserve">Another </w:t>
      </w:r>
      <w:r>
        <w:t>sexual orientation</w:t>
      </w:r>
      <w:r w:rsidRPr="00E118C5">
        <w:t xml:space="preserve">, please specify: </w:t>
      </w:r>
      <w:r w:rsidRPr="00E118C5">
        <w:rPr>
          <w:bCs/>
        </w:rPr>
        <w:t>[</w:t>
      </w:r>
      <w:r w:rsidRPr="00A642D9">
        <w:rPr>
          <w:bCs/>
        </w:rPr>
        <w:t>sexorient17</w:t>
      </w:r>
      <w:r w:rsidRPr="00E118C5">
        <w:rPr>
          <w:bCs/>
        </w:rPr>
        <w:t>_txt]</w:t>
      </w:r>
    </w:p>
    <w:p w14:paraId="6AD02979" w14:textId="77777777" w:rsidR="006A041D" w:rsidRDefault="006A041D" w:rsidP="006A041D">
      <w:pPr>
        <w:pStyle w:val="RESPONSE"/>
      </w:pPr>
      <w:r>
        <w:t>Response option: Text box</w:t>
      </w:r>
    </w:p>
    <w:p w14:paraId="4ED3FE2B" w14:textId="0FC2F33E" w:rsidR="006A041D" w:rsidRDefault="006A041D" w:rsidP="006A041D">
      <w:pPr>
        <w:pStyle w:val="Note"/>
      </w:pPr>
      <w:r>
        <w:t xml:space="preserve">Note: Item was only given if the student selected 'Another </w:t>
      </w:r>
      <w:r w:rsidR="00467054">
        <w:t>sexual orientation</w:t>
      </w:r>
      <w:r>
        <w:t>’ in item 3</w:t>
      </w:r>
      <w:r w:rsidR="00467054">
        <w:t>9</w:t>
      </w:r>
    </w:p>
    <w:p w14:paraId="44FA53E9" w14:textId="77777777" w:rsidR="00514F02" w:rsidRDefault="00514F02" w:rsidP="000C7169">
      <w:pPr>
        <w:pStyle w:val="SPACER"/>
        <w:pBdr>
          <w:bottom w:val="single" w:sz="4" w:space="1" w:color="auto"/>
        </w:pBdr>
      </w:pPr>
    </w:p>
    <w:p w14:paraId="72242073" w14:textId="0E60616B" w:rsidR="00514F02" w:rsidRDefault="0048159D" w:rsidP="0048159D">
      <w:pPr>
        <w:pStyle w:val="Heading1"/>
      </w:pPr>
      <w:r>
        <w:t xml:space="preserve">- </w:t>
      </w:r>
      <w:r w:rsidR="000C7169">
        <w:t>Prompt for open-ended comments (Institutions select one of four questions for the end of the NSSE questionnaire.)</w:t>
      </w:r>
      <w:r w:rsidR="00514F02">
        <w:t xml:space="preserve"> [</w:t>
      </w:r>
      <w:proofErr w:type="spellStart"/>
      <w:r w:rsidR="00514F02">
        <w:t>commprompt</w:t>
      </w:r>
      <w:proofErr w:type="spellEnd"/>
      <w:r w:rsidR="00514F02">
        <w:t>]</w:t>
      </w:r>
    </w:p>
    <w:p w14:paraId="6EFDCA85" w14:textId="76DAF8E3" w:rsidR="00514F02" w:rsidRDefault="000C7169" w:rsidP="00514F02">
      <w:pPr>
        <w:pStyle w:val="RESPONSE"/>
      </w:pPr>
      <w:r>
        <w:t>Options:</w:t>
      </w:r>
      <w:r w:rsidR="0048159D">
        <w:br/>
      </w:r>
      <w:r>
        <w:t xml:space="preserve">1 = </w:t>
      </w:r>
      <w:r w:rsidR="00514F02" w:rsidRPr="00142D41">
        <w:t>If you have any additional comments or feedback that you’d like to share on the quality of your educational experience</w:t>
      </w:r>
      <w:r w:rsidR="00514F02">
        <w:t>;</w:t>
      </w:r>
      <w:r w:rsidR="0048159D">
        <w:br/>
        <w:t>2 =</w:t>
      </w:r>
      <w:r w:rsidR="00514F02">
        <w:t xml:space="preserve"> </w:t>
      </w:r>
      <w:r w:rsidR="00514F02" w:rsidRPr="00B32D30">
        <w:t>What has been most satisfying about your experience so far at this institution, and what has been most disappointing?</w:t>
      </w:r>
      <w:r w:rsidR="00514F02">
        <w:t xml:space="preserve">; </w:t>
      </w:r>
      <w:r w:rsidR="0048159D">
        <w:br/>
        <w:t xml:space="preserve">3 = </w:t>
      </w:r>
      <w:r w:rsidR="00514F02" w:rsidRPr="00142D41">
        <w:t>Please describe the most significant learning experience you have had so far at this institution.</w:t>
      </w:r>
      <w:r w:rsidR="00514F02">
        <w:t xml:space="preserve">; </w:t>
      </w:r>
      <w:r w:rsidR="0048159D">
        <w:br/>
        <w:t xml:space="preserve">4 = </w:t>
      </w:r>
      <w:r w:rsidR="00514F02" w:rsidRPr="00142D41">
        <w:t>What one change would you most like to see implemented that would improve the educational experience at this institution</w:t>
      </w:r>
    </w:p>
    <w:p w14:paraId="194F3C24" w14:textId="7BB7089B" w:rsidR="00514F02" w:rsidRDefault="00514F02" w:rsidP="00514F02">
      <w:pPr>
        <w:pStyle w:val="Note"/>
      </w:pPr>
      <w:r>
        <w:t>Note: Item found in the Student Comment</w:t>
      </w:r>
      <w:r w:rsidR="000C7169">
        <w:t>s</w:t>
      </w:r>
      <w:r>
        <w:t xml:space="preserve"> data file</w:t>
      </w:r>
    </w:p>
    <w:p w14:paraId="7A8EC793" w14:textId="5E4221F1" w:rsidR="006A041D" w:rsidRDefault="006A041D" w:rsidP="006A041D">
      <w:pPr>
        <w:pStyle w:val="SPACER"/>
      </w:pPr>
    </w:p>
    <w:p w14:paraId="1802C5C6" w14:textId="5A04CAD6" w:rsidR="00072603" w:rsidRDefault="0048159D" w:rsidP="00B82017">
      <w:pPr>
        <w:pStyle w:val="Heading1"/>
      </w:pPr>
      <w:r>
        <w:t xml:space="preserve">- </w:t>
      </w:r>
      <w:r w:rsidR="00974EB3" w:rsidRPr="00974EB3">
        <w:t>Additional comment</w:t>
      </w:r>
      <w:r w:rsidR="00974EB3" w:rsidRPr="00974EB3" w:rsidDel="00974EB3">
        <w:t xml:space="preserve"> </w:t>
      </w:r>
      <w:r w:rsidR="00506134">
        <w:t>[</w:t>
      </w:r>
      <w:proofErr w:type="spellStart"/>
      <w:r w:rsidR="00506134">
        <w:t>addcomm</w:t>
      </w:r>
      <w:proofErr w:type="spellEnd"/>
      <w:r w:rsidR="00506134">
        <w:t>]</w:t>
      </w:r>
    </w:p>
    <w:p w14:paraId="5F54A8B0" w14:textId="12DB66F5" w:rsidR="00467054" w:rsidRPr="00467054" w:rsidRDefault="00467054" w:rsidP="00467054">
      <w:pPr>
        <w:pStyle w:val="RESPONSE"/>
      </w:pPr>
      <w:r>
        <w:t>Response option: Text box</w:t>
      </w:r>
      <w:r w:rsidR="00CD7342">
        <w:t xml:space="preserve"> with a </w:t>
      </w:r>
      <w:proofErr w:type="gramStart"/>
      <w:r w:rsidR="00CD7342">
        <w:t>5,000 character</w:t>
      </w:r>
      <w:proofErr w:type="gramEnd"/>
      <w:r w:rsidR="00CD7342">
        <w:t xml:space="preserve"> limit</w:t>
      </w:r>
    </w:p>
    <w:p w14:paraId="59809F39" w14:textId="26B2F777" w:rsidR="00514F02" w:rsidRDefault="00467054" w:rsidP="0015649A">
      <w:pPr>
        <w:pStyle w:val="Note"/>
      </w:pPr>
      <w:r>
        <w:t xml:space="preserve">Note: </w:t>
      </w:r>
      <w:r w:rsidR="0015649A">
        <w:t>Item found in the Student Comment</w:t>
      </w:r>
      <w:r w:rsidR="000C7169">
        <w:t>s</w:t>
      </w:r>
      <w:r w:rsidR="0015649A">
        <w:t xml:space="preserve"> data file</w:t>
      </w:r>
      <w:r w:rsidR="00E62FF9">
        <w:t>.</w:t>
      </w:r>
    </w:p>
    <w:p w14:paraId="3C03D430" w14:textId="77777777" w:rsidR="0048159D" w:rsidRDefault="0048159D" w:rsidP="0048159D">
      <w:pPr>
        <w:pStyle w:val="SPACER"/>
      </w:pPr>
    </w:p>
    <w:p w14:paraId="2C09E5F4" w14:textId="5EFAF0E9" w:rsidR="0048159D" w:rsidRDefault="0048159D" w:rsidP="0048159D">
      <w:pPr>
        <w:pStyle w:val="RECODEitem"/>
      </w:pPr>
      <w:r>
        <w:t xml:space="preserve">[DERIVED] </w:t>
      </w:r>
      <w:r w:rsidRPr="00142D41">
        <w:t>Respondent</w:t>
      </w:r>
      <w:r w:rsidRPr="00B32D30">
        <w:t xml:space="preserve"> </w:t>
      </w:r>
      <w:r>
        <w:t>entered</w:t>
      </w:r>
      <w:r w:rsidRPr="00B32D30">
        <w:t xml:space="preserve"> </w:t>
      </w:r>
      <w:r>
        <w:t xml:space="preserve">a </w:t>
      </w:r>
      <w:r w:rsidRPr="00B32D30">
        <w:t>comment</w:t>
      </w:r>
      <w:r>
        <w:t xml:space="preserve"> in </w:t>
      </w:r>
      <w:proofErr w:type="spellStart"/>
      <w:r w:rsidRPr="0048159D">
        <w:rPr>
          <w:i/>
          <w:iCs/>
        </w:rPr>
        <w:t>addcomm</w:t>
      </w:r>
      <w:proofErr w:type="spellEnd"/>
      <w:r w:rsidRPr="00B32D30">
        <w:t xml:space="preserve"> </w:t>
      </w:r>
      <w:r>
        <w:t>[</w:t>
      </w:r>
      <w:proofErr w:type="spellStart"/>
      <w:r>
        <w:t>FinalComm</w:t>
      </w:r>
      <w:proofErr w:type="spellEnd"/>
      <w:r>
        <w:t>]</w:t>
      </w:r>
    </w:p>
    <w:p w14:paraId="12C78B00" w14:textId="0552CA59" w:rsidR="0048159D" w:rsidRDefault="0048159D" w:rsidP="0048159D">
      <w:pPr>
        <w:pStyle w:val="RECODEitemvalues"/>
      </w:pPr>
      <w:r>
        <w:t xml:space="preserve">Values: Did not enter a comment=0, Entered a </w:t>
      </w:r>
      <w:r w:rsidRPr="00B32D30">
        <w:t>comment</w:t>
      </w:r>
      <w:r>
        <w:t>=1</w:t>
      </w:r>
    </w:p>
    <w:p w14:paraId="0C2C42D0" w14:textId="5F39B665" w:rsidR="00BA727B" w:rsidRDefault="0048159D" w:rsidP="0048159D">
      <w:pPr>
        <w:pStyle w:val="Note"/>
      </w:pPr>
      <w:r>
        <w:t>Note: Item found in the Student Comment</w:t>
      </w:r>
      <w:r w:rsidR="00360FD3">
        <w:t>s</w:t>
      </w:r>
      <w:r>
        <w:t xml:space="preserve"> data file</w:t>
      </w:r>
    </w:p>
    <w:p w14:paraId="44172B77" w14:textId="77777777" w:rsidR="00BA727B" w:rsidRDefault="00BA727B">
      <w:pPr>
        <w:rPr>
          <w:iCs/>
          <w:sz w:val="14"/>
          <w:szCs w:val="14"/>
        </w:rPr>
      </w:pPr>
      <w:r>
        <w:br w:type="page"/>
      </w:r>
    </w:p>
    <w:p w14:paraId="31621C55" w14:textId="6CA183A9" w:rsidR="0030303C" w:rsidRDefault="00506134" w:rsidP="00BA727B">
      <w:pPr>
        <w:pStyle w:val="SectionHead"/>
      </w:pPr>
      <w:r>
        <w:lastRenderedPageBreak/>
        <w:t xml:space="preserve">Engagement </w:t>
      </w:r>
      <w:r w:rsidRPr="0015649A">
        <w:t>Indicators</w:t>
      </w:r>
    </w:p>
    <w:p w14:paraId="1BE5A5A6" w14:textId="77777777" w:rsidR="00072603" w:rsidRDefault="00506134" w:rsidP="00BB2758">
      <w:r>
        <w:t>Engagement Indicators are sets of items that have been grouped into ten key dimensions of student engagement, organized within four themes. EI scores are calculated for each student and range from 0 to 60. The EI score for an institution is the weighted mean of these student-level scores. For more detailed information about how Engagement Indicators are calculated, visit the NSSE website. nsse.indiana.edu/html/</w:t>
      </w:r>
      <w:proofErr w:type="spellStart"/>
      <w:r>
        <w:t>engagement_indicators.cfm</w:t>
      </w:r>
      <w:proofErr w:type="spellEnd"/>
    </w:p>
    <w:p w14:paraId="541090B1" w14:textId="77777777" w:rsidR="00072603" w:rsidRDefault="00072603" w:rsidP="00BB2758">
      <w:pPr>
        <w:pStyle w:val="SPACER"/>
      </w:pPr>
    </w:p>
    <w:p w14:paraId="07B0D4AB" w14:textId="334A4E1E" w:rsidR="00292387" w:rsidRDefault="00506134" w:rsidP="00B82017">
      <w:pPr>
        <w:pStyle w:val="Heading1"/>
      </w:pPr>
      <w:r>
        <w:t xml:space="preserve">Higher-Order Learning </w:t>
      </w:r>
      <w:r w:rsidR="008733B2">
        <w:t>[HO]</w:t>
      </w:r>
    </w:p>
    <w:p w14:paraId="7FC83A84" w14:textId="44A391F7" w:rsidR="00072603" w:rsidRDefault="00506134" w:rsidP="00BB2758">
      <w:pPr>
        <w:ind w:left="288"/>
      </w:pPr>
      <w:r w:rsidRPr="00BB2758">
        <w:t>Amount coursework emphasized challenging learning tasks including applying learned information to practical problems, analyzing ideas and experiences, evaluating information from other sources, and forming new ideas from various pieces of information.</w:t>
      </w:r>
      <w:r w:rsidR="00BB2758">
        <w:t xml:space="preserve"> </w:t>
      </w:r>
      <w:r>
        <w:t xml:space="preserve">Items 4b-e: </w:t>
      </w:r>
      <w:proofErr w:type="spellStart"/>
      <w:r>
        <w:t>HOapply</w:t>
      </w:r>
      <w:proofErr w:type="spellEnd"/>
      <w:r>
        <w:t xml:space="preserve">, </w:t>
      </w:r>
      <w:proofErr w:type="spellStart"/>
      <w:r>
        <w:t>HOanalyze</w:t>
      </w:r>
      <w:proofErr w:type="spellEnd"/>
      <w:r>
        <w:t xml:space="preserve">, </w:t>
      </w:r>
      <w:proofErr w:type="spellStart"/>
      <w:r>
        <w:t>HOevaluate</w:t>
      </w:r>
      <w:proofErr w:type="spellEnd"/>
      <w:r>
        <w:t xml:space="preserve">, </w:t>
      </w:r>
      <w:proofErr w:type="spellStart"/>
      <w:r>
        <w:t>HOform</w:t>
      </w:r>
      <w:proofErr w:type="spellEnd"/>
    </w:p>
    <w:p w14:paraId="3F79E3BF" w14:textId="77777777" w:rsidR="00072603" w:rsidRDefault="00072603" w:rsidP="00BB2758">
      <w:pPr>
        <w:pStyle w:val="SPACER"/>
        <w:ind w:left="288"/>
      </w:pPr>
    </w:p>
    <w:p w14:paraId="55A4E949" w14:textId="38BE7241" w:rsidR="008733B2" w:rsidRDefault="00506134" w:rsidP="00B82017">
      <w:pPr>
        <w:pStyle w:val="Heading1"/>
      </w:pPr>
      <w:r>
        <w:t>Reflective &amp; Integrative Learning</w:t>
      </w:r>
      <w:r w:rsidR="008733B2">
        <w:t xml:space="preserve"> </w:t>
      </w:r>
      <w:r w:rsidR="00BB2758">
        <w:t>[RI]</w:t>
      </w:r>
    </w:p>
    <w:p w14:paraId="51A03028" w14:textId="7D31FF6D" w:rsidR="00072603" w:rsidRDefault="00506134" w:rsidP="00BB2758">
      <w:pPr>
        <w:ind w:left="288"/>
      </w:pPr>
      <w:r>
        <w:t>How often students made connections with prior knowledge, other courses, and societal issues, took into account diverse perspectives, and reflected on their own views while examining the views of others.</w:t>
      </w:r>
      <w:r w:rsidR="00BB2758">
        <w:t xml:space="preserve"> </w:t>
      </w:r>
      <w:r>
        <w:t xml:space="preserve">Items 2a-g: </w:t>
      </w:r>
      <w:proofErr w:type="spellStart"/>
      <w:r>
        <w:t>RIintegrate</w:t>
      </w:r>
      <w:proofErr w:type="spellEnd"/>
      <w:r>
        <w:t xml:space="preserve">, </w:t>
      </w:r>
      <w:proofErr w:type="spellStart"/>
      <w:r>
        <w:t>RIsocietal</w:t>
      </w:r>
      <w:proofErr w:type="spellEnd"/>
      <w:r>
        <w:t xml:space="preserve">, </w:t>
      </w:r>
      <w:proofErr w:type="spellStart"/>
      <w:r>
        <w:t>RIdiverse</w:t>
      </w:r>
      <w:proofErr w:type="spellEnd"/>
      <w:r>
        <w:t xml:space="preserve">, </w:t>
      </w:r>
      <w:proofErr w:type="spellStart"/>
      <w:r>
        <w:t>RIownview</w:t>
      </w:r>
      <w:proofErr w:type="spellEnd"/>
      <w:r>
        <w:t xml:space="preserve">, </w:t>
      </w:r>
      <w:proofErr w:type="spellStart"/>
      <w:r>
        <w:t>RIperspect</w:t>
      </w:r>
      <w:proofErr w:type="spellEnd"/>
      <w:r>
        <w:t xml:space="preserve">, </w:t>
      </w:r>
      <w:proofErr w:type="spellStart"/>
      <w:r>
        <w:t>RInewview</w:t>
      </w:r>
      <w:proofErr w:type="spellEnd"/>
      <w:r>
        <w:t xml:space="preserve">, </w:t>
      </w:r>
      <w:proofErr w:type="spellStart"/>
      <w:r>
        <w:t>RIconnect</w:t>
      </w:r>
      <w:proofErr w:type="spellEnd"/>
    </w:p>
    <w:p w14:paraId="0964423B" w14:textId="77777777" w:rsidR="00072603" w:rsidRDefault="00072603" w:rsidP="00BB2758">
      <w:pPr>
        <w:pStyle w:val="SPACER"/>
        <w:ind w:left="288"/>
      </w:pPr>
    </w:p>
    <w:p w14:paraId="1CB19C64" w14:textId="454929FB" w:rsidR="008733B2" w:rsidRDefault="00506134" w:rsidP="00B82017">
      <w:pPr>
        <w:pStyle w:val="Heading1"/>
      </w:pPr>
      <w:r>
        <w:t>Learning Strategies</w:t>
      </w:r>
      <w:r w:rsidR="008733B2">
        <w:t xml:space="preserve"> </w:t>
      </w:r>
      <w:r w:rsidR="00BB2758">
        <w:t>[LS]</w:t>
      </w:r>
    </w:p>
    <w:p w14:paraId="4652976E" w14:textId="788CF454" w:rsidR="00072603" w:rsidRDefault="00506134" w:rsidP="00BB2758">
      <w:pPr>
        <w:ind w:left="288"/>
      </w:pPr>
      <w:r>
        <w:t>How often students enacted basic strategies for academic success, such as identifying key information in readings, reviewing notes after class, and summarizing course material.</w:t>
      </w:r>
      <w:r w:rsidR="00BB2758">
        <w:t xml:space="preserve"> </w:t>
      </w:r>
      <w:r>
        <w:t xml:space="preserve">Items 9a-c: </w:t>
      </w:r>
      <w:proofErr w:type="spellStart"/>
      <w:r>
        <w:t>LSreading</w:t>
      </w:r>
      <w:proofErr w:type="spellEnd"/>
      <w:r>
        <w:t xml:space="preserve">, </w:t>
      </w:r>
      <w:proofErr w:type="spellStart"/>
      <w:r>
        <w:t>LSnotes</w:t>
      </w:r>
      <w:proofErr w:type="spellEnd"/>
      <w:r>
        <w:t xml:space="preserve">, </w:t>
      </w:r>
      <w:proofErr w:type="spellStart"/>
      <w:r>
        <w:t>LSsummary</w:t>
      </w:r>
      <w:proofErr w:type="spellEnd"/>
    </w:p>
    <w:p w14:paraId="69882CD4" w14:textId="77777777" w:rsidR="00072603" w:rsidRDefault="00072603" w:rsidP="00BB2758">
      <w:pPr>
        <w:pStyle w:val="SPACER"/>
        <w:ind w:left="288"/>
      </w:pPr>
    </w:p>
    <w:p w14:paraId="4AC0C7E6" w14:textId="0208FC49" w:rsidR="008733B2" w:rsidRDefault="00506134" w:rsidP="00B82017">
      <w:pPr>
        <w:pStyle w:val="Heading1"/>
      </w:pPr>
      <w:r>
        <w:t>Quantitative Reasoning</w:t>
      </w:r>
      <w:r w:rsidR="008733B2">
        <w:t xml:space="preserve"> </w:t>
      </w:r>
      <w:r w:rsidR="00BB2758">
        <w:t>[QR]</w:t>
      </w:r>
    </w:p>
    <w:p w14:paraId="53294AA0" w14:textId="2DC32C07" w:rsidR="00072603" w:rsidRDefault="00506134" w:rsidP="00BB2758">
      <w:pPr>
        <w:ind w:left="288"/>
      </w:pPr>
      <w:r>
        <w:t>How often students engaged with numerical and statistical information across the curriculum, and used this information to reach conclusions, examine real-world problems, and evaluate what others have concluded.</w:t>
      </w:r>
      <w:r w:rsidR="00BB2758">
        <w:t xml:space="preserve"> </w:t>
      </w:r>
      <w:r>
        <w:t xml:space="preserve">Items 6a-c: </w:t>
      </w:r>
      <w:proofErr w:type="spellStart"/>
      <w:r>
        <w:t>QRconclude</w:t>
      </w:r>
      <w:proofErr w:type="spellEnd"/>
      <w:r>
        <w:t xml:space="preserve">, </w:t>
      </w:r>
      <w:proofErr w:type="spellStart"/>
      <w:r>
        <w:t>QRproblem</w:t>
      </w:r>
      <w:proofErr w:type="spellEnd"/>
      <w:r>
        <w:t xml:space="preserve">, </w:t>
      </w:r>
      <w:proofErr w:type="spellStart"/>
      <w:r>
        <w:t>QRevaluate</w:t>
      </w:r>
      <w:proofErr w:type="spellEnd"/>
    </w:p>
    <w:p w14:paraId="7220BCDB" w14:textId="77777777" w:rsidR="00072603" w:rsidRDefault="00072603" w:rsidP="00BB2758">
      <w:pPr>
        <w:pStyle w:val="SPACER"/>
        <w:ind w:left="288"/>
      </w:pPr>
    </w:p>
    <w:p w14:paraId="5CCA1D88" w14:textId="5431A9E3" w:rsidR="008733B2" w:rsidRDefault="00506134" w:rsidP="00B82017">
      <w:pPr>
        <w:pStyle w:val="Heading1"/>
      </w:pPr>
      <w:r>
        <w:t>Collaborative Learning</w:t>
      </w:r>
      <w:r w:rsidR="008733B2">
        <w:t xml:space="preserve"> </w:t>
      </w:r>
      <w:r w:rsidR="00BB2758">
        <w:t>[CL]</w:t>
      </w:r>
    </w:p>
    <w:p w14:paraId="4F71D4E6" w14:textId="104F4122" w:rsidR="00072603" w:rsidRDefault="00506134" w:rsidP="00BB2758">
      <w:pPr>
        <w:ind w:left="288"/>
      </w:pPr>
      <w:r>
        <w:t>How often students collaborated with others in mastering difficult material by asking for help, explaining material to others, preparing for exams, and working on group projects.</w:t>
      </w:r>
      <w:r w:rsidR="00BB2758">
        <w:t xml:space="preserve"> </w:t>
      </w:r>
      <w:r>
        <w:t xml:space="preserve">Items 1e-h: </w:t>
      </w:r>
      <w:proofErr w:type="spellStart"/>
      <w:r>
        <w:t>CLaskhelp</w:t>
      </w:r>
      <w:proofErr w:type="spellEnd"/>
      <w:r>
        <w:t xml:space="preserve">, </w:t>
      </w:r>
      <w:proofErr w:type="spellStart"/>
      <w:r>
        <w:t>CLexplain</w:t>
      </w:r>
      <w:proofErr w:type="spellEnd"/>
      <w:r>
        <w:t xml:space="preserve">, </w:t>
      </w:r>
      <w:proofErr w:type="spellStart"/>
      <w:r>
        <w:t>CLstudy</w:t>
      </w:r>
      <w:proofErr w:type="spellEnd"/>
      <w:r>
        <w:t xml:space="preserve">, </w:t>
      </w:r>
      <w:proofErr w:type="spellStart"/>
      <w:r>
        <w:t>CLproject</w:t>
      </w:r>
      <w:proofErr w:type="spellEnd"/>
    </w:p>
    <w:p w14:paraId="5D0153E5" w14:textId="77777777" w:rsidR="00072603" w:rsidRDefault="00072603" w:rsidP="00BB2758">
      <w:pPr>
        <w:pStyle w:val="SPACER"/>
        <w:ind w:left="288"/>
      </w:pPr>
    </w:p>
    <w:p w14:paraId="4F17D61B" w14:textId="67F8FC49" w:rsidR="008733B2" w:rsidRDefault="00506134" w:rsidP="00B82017">
      <w:pPr>
        <w:pStyle w:val="Heading1"/>
      </w:pPr>
      <w:r>
        <w:t>Discussions with Diverse Others</w:t>
      </w:r>
      <w:r w:rsidR="008733B2">
        <w:t xml:space="preserve"> </w:t>
      </w:r>
      <w:r w:rsidR="00BB2758">
        <w:t>[DD]</w:t>
      </w:r>
    </w:p>
    <w:p w14:paraId="69C6E45C" w14:textId="55F3663E" w:rsidR="00072603" w:rsidRDefault="00506134" w:rsidP="00BD3918">
      <w:pPr>
        <w:ind w:left="270"/>
      </w:pPr>
      <w:r>
        <w:t>How often students had discussions with people who differ from themselves in terms of race or ethnicity, economic background, religious belief, or political views.</w:t>
      </w:r>
      <w:r w:rsidR="00BB2758">
        <w:t xml:space="preserve"> </w:t>
      </w:r>
      <w:r>
        <w:t xml:space="preserve">Items 8a-d: </w:t>
      </w:r>
      <w:proofErr w:type="spellStart"/>
      <w:r>
        <w:t>DDrace</w:t>
      </w:r>
      <w:proofErr w:type="spellEnd"/>
      <w:r>
        <w:t xml:space="preserve">, </w:t>
      </w:r>
      <w:proofErr w:type="spellStart"/>
      <w:r>
        <w:t>DDeconomic</w:t>
      </w:r>
      <w:proofErr w:type="spellEnd"/>
      <w:r>
        <w:t xml:space="preserve">, </w:t>
      </w:r>
      <w:proofErr w:type="spellStart"/>
      <w:r>
        <w:t>DDreligion</w:t>
      </w:r>
      <w:proofErr w:type="spellEnd"/>
      <w:r>
        <w:t xml:space="preserve">, </w:t>
      </w:r>
      <w:proofErr w:type="spellStart"/>
      <w:r>
        <w:t>DDpolitical</w:t>
      </w:r>
      <w:proofErr w:type="spellEnd"/>
    </w:p>
    <w:p w14:paraId="0E338A85" w14:textId="77777777" w:rsidR="00072603" w:rsidRDefault="00072603" w:rsidP="00DC436F">
      <w:pPr>
        <w:pStyle w:val="SPACER"/>
      </w:pPr>
    </w:p>
    <w:p w14:paraId="2B51CEEA" w14:textId="0598F7EF" w:rsidR="008733B2" w:rsidRDefault="00506134" w:rsidP="00B82017">
      <w:pPr>
        <w:pStyle w:val="Heading1"/>
      </w:pPr>
      <w:r>
        <w:t>Student-Faculty Interaction</w:t>
      </w:r>
      <w:r w:rsidR="008733B2">
        <w:t xml:space="preserve"> </w:t>
      </w:r>
      <w:r w:rsidR="00BB2758">
        <w:t>[SF]</w:t>
      </w:r>
    </w:p>
    <w:p w14:paraId="79F6F560" w14:textId="586C3675" w:rsidR="00072603" w:rsidRDefault="00506134" w:rsidP="00BB2758">
      <w:pPr>
        <w:ind w:left="288"/>
      </w:pPr>
      <w:r>
        <w:t>How often students had meaningful, substantive interactions with faculty members and advisors, such as talking about career plans, working on committees or student groups, discussing course material outside of class, or discussing their academic performance.</w:t>
      </w:r>
      <w:r w:rsidR="00BB2758">
        <w:t xml:space="preserve"> </w:t>
      </w:r>
      <w:r>
        <w:t xml:space="preserve">Items 3a-d: </w:t>
      </w:r>
      <w:proofErr w:type="spellStart"/>
      <w:r>
        <w:t>SFcareer</w:t>
      </w:r>
      <w:proofErr w:type="spellEnd"/>
      <w:r>
        <w:t xml:space="preserve">, </w:t>
      </w:r>
      <w:proofErr w:type="spellStart"/>
      <w:r>
        <w:t>SFotherwork</w:t>
      </w:r>
      <w:proofErr w:type="spellEnd"/>
      <w:r>
        <w:t xml:space="preserve">, </w:t>
      </w:r>
      <w:proofErr w:type="spellStart"/>
      <w:r>
        <w:t>SFdiscuss</w:t>
      </w:r>
      <w:proofErr w:type="spellEnd"/>
      <w:r>
        <w:t xml:space="preserve">, </w:t>
      </w:r>
      <w:proofErr w:type="spellStart"/>
      <w:r>
        <w:t>SFperform</w:t>
      </w:r>
      <w:proofErr w:type="spellEnd"/>
    </w:p>
    <w:p w14:paraId="12306C06" w14:textId="77777777" w:rsidR="00072603" w:rsidRDefault="00072603" w:rsidP="00DC436F">
      <w:pPr>
        <w:pStyle w:val="SPACER"/>
      </w:pPr>
    </w:p>
    <w:p w14:paraId="2D8120B5" w14:textId="148C4A3C" w:rsidR="008733B2" w:rsidRDefault="00506134" w:rsidP="00B82017">
      <w:pPr>
        <w:pStyle w:val="Heading1"/>
      </w:pPr>
      <w:r>
        <w:t>Effective Teaching Practices</w:t>
      </w:r>
      <w:r w:rsidR="008733B2">
        <w:t xml:space="preserve"> </w:t>
      </w:r>
      <w:r w:rsidR="00BB2758">
        <w:t>[ET]</w:t>
      </w:r>
    </w:p>
    <w:p w14:paraId="0FCC9CDC" w14:textId="6508A82D" w:rsidR="00072603" w:rsidRDefault="00506134" w:rsidP="00BB2758">
      <w:pPr>
        <w:ind w:left="288"/>
      </w:pPr>
      <w:r>
        <w:t>Amount instructors emphasized student comprehension and learning with clear explanations and organization, use of illustrative examples, and providing formative and effective feedback.</w:t>
      </w:r>
      <w:r w:rsidR="00BB2758">
        <w:t xml:space="preserve"> </w:t>
      </w:r>
      <w:r>
        <w:t xml:space="preserve">Items 5a-e: </w:t>
      </w:r>
      <w:proofErr w:type="spellStart"/>
      <w:r>
        <w:t>ETgoals</w:t>
      </w:r>
      <w:proofErr w:type="spellEnd"/>
      <w:r>
        <w:t xml:space="preserve">, </w:t>
      </w:r>
      <w:proofErr w:type="spellStart"/>
      <w:r>
        <w:t>ETorganize</w:t>
      </w:r>
      <w:proofErr w:type="spellEnd"/>
      <w:r>
        <w:t xml:space="preserve">, </w:t>
      </w:r>
      <w:proofErr w:type="spellStart"/>
      <w:r>
        <w:t>ETexample</w:t>
      </w:r>
      <w:proofErr w:type="spellEnd"/>
      <w:r>
        <w:t xml:space="preserve">, </w:t>
      </w:r>
      <w:proofErr w:type="spellStart"/>
      <w:r>
        <w:t>ETdraftfb</w:t>
      </w:r>
      <w:proofErr w:type="spellEnd"/>
      <w:r>
        <w:t xml:space="preserve">, </w:t>
      </w:r>
      <w:proofErr w:type="spellStart"/>
      <w:r>
        <w:t>ETfeedback</w:t>
      </w:r>
      <w:proofErr w:type="spellEnd"/>
    </w:p>
    <w:p w14:paraId="37AA6F60" w14:textId="77777777" w:rsidR="00072603" w:rsidRDefault="00072603" w:rsidP="00DC436F">
      <w:pPr>
        <w:pStyle w:val="SPACER"/>
      </w:pPr>
    </w:p>
    <w:p w14:paraId="063E2685" w14:textId="6C424454" w:rsidR="008733B2" w:rsidRDefault="00506134" w:rsidP="00B82017">
      <w:pPr>
        <w:pStyle w:val="Heading1"/>
      </w:pPr>
      <w:r>
        <w:t>Quality of Interactions</w:t>
      </w:r>
      <w:r w:rsidR="008733B2">
        <w:t xml:space="preserve"> </w:t>
      </w:r>
      <w:r w:rsidR="00BB2758">
        <w:t>[QI]</w:t>
      </w:r>
    </w:p>
    <w:p w14:paraId="5837D6F9" w14:textId="4544348A" w:rsidR="00072603" w:rsidRDefault="00506134" w:rsidP="00BB2758">
      <w:pPr>
        <w:ind w:left="288"/>
      </w:pPr>
      <w:r>
        <w:t>How students rated their interactions with important people in their learning environment, including other students, advisors, faculty, student services, and other administrative staff members.</w:t>
      </w:r>
      <w:r w:rsidR="00BB2758">
        <w:t xml:space="preserve"> </w:t>
      </w:r>
      <w:r>
        <w:t xml:space="preserve">Items 13a-e: </w:t>
      </w:r>
      <w:proofErr w:type="spellStart"/>
      <w:r>
        <w:t>QIstudent</w:t>
      </w:r>
      <w:proofErr w:type="spellEnd"/>
      <w:r>
        <w:t xml:space="preserve">, </w:t>
      </w:r>
      <w:proofErr w:type="spellStart"/>
      <w:r>
        <w:t>QIadvisor</w:t>
      </w:r>
      <w:proofErr w:type="spellEnd"/>
      <w:r>
        <w:t xml:space="preserve">, </w:t>
      </w:r>
      <w:proofErr w:type="spellStart"/>
      <w:r>
        <w:t>QIfaculty</w:t>
      </w:r>
      <w:proofErr w:type="spellEnd"/>
      <w:r>
        <w:t xml:space="preserve">, </w:t>
      </w:r>
      <w:proofErr w:type="spellStart"/>
      <w:r>
        <w:t>QIstaff</w:t>
      </w:r>
      <w:proofErr w:type="spellEnd"/>
      <w:r>
        <w:t xml:space="preserve">, </w:t>
      </w:r>
      <w:proofErr w:type="spellStart"/>
      <w:r>
        <w:t>QIadmin</w:t>
      </w:r>
      <w:proofErr w:type="spellEnd"/>
    </w:p>
    <w:p w14:paraId="713EE17A" w14:textId="77777777" w:rsidR="00072603" w:rsidRDefault="00072603" w:rsidP="00DC436F">
      <w:pPr>
        <w:pStyle w:val="SPACER"/>
      </w:pPr>
    </w:p>
    <w:p w14:paraId="3EC303B3" w14:textId="5E941F10" w:rsidR="008733B2" w:rsidRDefault="00506134" w:rsidP="00B82017">
      <w:pPr>
        <w:pStyle w:val="Heading1"/>
        <w:rPr>
          <w:bCs/>
        </w:rPr>
      </w:pPr>
      <w:r>
        <w:t>Supportive Environment</w:t>
      </w:r>
      <w:r w:rsidR="008733B2">
        <w:rPr>
          <w:bCs/>
        </w:rPr>
        <w:t xml:space="preserve"> </w:t>
      </w:r>
      <w:r w:rsidR="00BB2758">
        <w:rPr>
          <w:bCs/>
        </w:rPr>
        <w:t>[SE]</w:t>
      </w:r>
    </w:p>
    <w:p w14:paraId="4B656892" w14:textId="7378A1F8" w:rsidR="00072603" w:rsidRDefault="00506134" w:rsidP="00BB2758">
      <w:pPr>
        <w:ind w:left="288"/>
      </w:pPr>
      <w:r>
        <w:t>Amount the institution emphasized help for students to persist and learn through academic support programs, encouraged diverse interactions, and provided social opportunities, campus activities, health and wellness, and support for non-academic responsibilities.</w:t>
      </w:r>
      <w:r w:rsidR="00BB2758">
        <w:t xml:space="preserve"> </w:t>
      </w:r>
      <w:r>
        <w:t xml:space="preserve">Items 14b-i: </w:t>
      </w:r>
      <w:proofErr w:type="spellStart"/>
      <w:r>
        <w:t>SEacademic</w:t>
      </w:r>
      <w:proofErr w:type="spellEnd"/>
      <w:r>
        <w:t xml:space="preserve">, </w:t>
      </w:r>
      <w:proofErr w:type="spellStart"/>
      <w:r>
        <w:t>SElearnsup</w:t>
      </w:r>
      <w:proofErr w:type="spellEnd"/>
      <w:r>
        <w:t xml:space="preserve">, </w:t>
      </w:r>
      <w:proofErr w:type="spellStart"/>
      <w:r>
        <w:t>SEdiverse</w:t>
      </w:r>
      <w:proofErr w:type="spellEnd"/>
      <w:r>
        <w:t xml:space="preserve">, </w:t>
      </w:r>
      <w:proofErr w:type="spellStart"/>
      <w:r>
        <w:t>SEsocial</w:t>
      </w:r>
      <w:proofErr w:type="spellEnd"/>
      <w:r>
        <w:t xml:space="preserve">, </w:t>
      </w:r>
      <w:proofErr w:type="spellStart"/>
      <w:r>
        <w:t>SEwellness</w:t>
      </w:r>
      <w:proofErr w:type="spellEnd"/>
      <w:r>
        <w:t xml:space="preserve">, </w:t>
      </w:r>
      <w:proofErr w:type="spellStart"/>
      <w:r>
        <w:t>SEnonacad</w:t>
      </w:r>
      <w:proofErr w:type="spellEnd"/>
      <w:r>
        <w:t xml:space="preserve">, </w:t>
      </w:r>
      <w:proofErr w:type="spellStart"/>
      <w:r>
        <w:t>SEactivities</w:t>
      </w:r>
      <w:proofErr w:type="spellEnd"/>
      <w:r>
        <w:t xml:space="preserve">, </w:t>
      </w:r>
      <w:proofErr w:type="spellStart"/>
      <w:r>
        <w:t>SEevents</w:t>
      </w:r>
      <w:proofErr w:type="spellEnd"/>
    </w:p>
    <w:p w14:paraId="0C698282" w14:textId="77777777" w:rsidR="00072603" w:rsidRDefault="00506134" w:rsidP="00DC436F">
      <w:pPr>
        <w:pStyle w:val="SPACER"/>
      </w:pPr>
      <w:r>
        <w:br w:type="page"/>
      </w:r>
    </w:p>
    <w:p w14:paraId="5DCB5B14" w14:textId="1C416D45" w:rsidR="00072603" w:rsidRDefault="00506134" w:rsidP="00817056">
      <w:pPr>
        <w:pStyle w:val="SectionHead"/>
      </w:pPr>
      <w:r>
        <w:lastRenderedPageBreak/>
        <w:t xml:space="preserve">Survey Weights </w:t>
      </w:r>
    </w:p>
    <w:p w14:paraId="5D7200FB" w14:textId="424F9E87" w:rsidR="00072603" w:rsidRDefault="00506134" w:rsidP="00817056">
      <w:r>
        <w:t>NSSE creates weights for randomly selected</w:t>
      </w:r>
      <w:r w:rsidR="00817056">
        <w:t xml:space="preserve"> and census-administered</w:t>
      </w:r>
      <w:r>
        <w:t xml:space="preserve"> first-year and senior respondents based on </w:t>
      </w:r>
      <w:r w:rsidR="00817056">
        <w:t xml:space="preserve">institution-reported enrollment </w:t>
      </w:r>
      <w:r>
        <w:t>status</w:t>
      </w:r>
      <w:r w:rsidR="00817056">
        <w:t xml:space="preserve"> (part-time/full-time)</w:t>
      </w:r>
      <w:r>
        <w:t xml:space="preserve"> and </w:t>
      </w:r>
      <w:r w:rsidR="00817056">
        <w:t>sex</w:t>
      </w:r>
      <w:r>
        <w:t xml:space="preserve">. Use weights to replicate the frequency column percentages. However, we encourage schools interested in intra-institutional weighting to consider a more sophisticated weighting system that takes into account response rate differences among additional student subpopulations. NSSE's weights are not appropriate for intra-institutional comparisons in most cases as the response rate differences among subgroups may not be the same as the ones that exist institution-wide at your school. Both weights listed below will reproduce your institution's report statistics, but the N's will differ. See NSSE's website for a full discussion about this topic at </w:t>
      </w:r>
      <w:hyperlink r:id="rId8" w:history="1">
        <w:r w:rsidRPr="00817056">
          <w:rPr>
            <w:rStyle w:val="Hyperlink"/>
          </w:rPr>
          <w:t>nsse.indiana.edu/</w:t>
        </w:r>
        <w:r w:rsidR="00817056" w:rsidRPr="00817056">
          <w:rPr>
            <w:rStyle w:val="Hyperlink"/>
          </w:rPr>
          <w:t>links</w:t>
        </w:r>
        <w:r w:rsidRPr="00817056">
          <w:rPr>
            <w:rStyle w:val="Hyperlink"/>
          </w:rPr>
          <w:t>/weigh</w:t>
        </w:r>
        <w:r w:rsidR="00817056" w:rsidRPr="00817056">
          <w:rPr>
            <w:rStyle w:val="Hyperlink"/>
          </w:rPr>
          <w:t>ts</w:t>
        </w:r>
      </w:hyperlink>
      <w:r>
        <w:t>.</w:t>
      </w:r>
    </w:p>
    <w:p w14:paraId="799C7A8B" w14:textId="77777777" w:rsidR="00072603" w:rsidRDefault="00072603" w:rsidP="006A17BB">
      <w:pPr>
        <w:pStyle w:val="SPACER"/>
      </w:pPr>
    </w:p>
    <w:p w14:paraId="5FFBDC87" w14:textId="7C593808" w:rsidR="00817056" w:rsidRDefault="00817056" w:rsidP="00B82017">
      <w:pPr>
        <w:pStyle w:val="Heading1"/>
      </w:pPr>
      <w:r>
        <w:t>Weight 1</w:t>
      </w:r>
      <w:r w:rsidR="00DC436F">
        <w:t xml:space="preserve"> [WEIGHT1]</w:t>
      </w:r>
    </w:p>
    <w:p w14:paraId="03160CC7" w14:textId="465C112E" w:rsidR="00072603" w:rsidRDefault="00506134" w:rsidP="00817056">
      <w:r>
        <w:t>Institution-reported sex and enrollment status for first-year and senior students within an institution. Replicates the original number of respondents for each institution and is used to produce frequency statistics for each ins</w:t>
      </w:r>
      <w:r w:rsidR="00DC436F">
        <w:t>titution.</w:t>
      </w:r>
    </w:p>
    <w:p w14:paraId="1D20CA56" w14:textId="3F6B1610" w:rsidR="00817056" w:rsidRDefault="00817056" w:rsidP="006A17BB">
      <w:pPr>
        <w:pStyle w:val="SPACER"/>
      </w:pPr>
    </w:p>
    <w:p w14:paraId="0A3A3C9B" w14:textId="1C44C20B" w:rsidR="00817056" w:rsidRDefault="00817056" w:rsidP="00B82017">
      <w:pPr>
        <w:pStyle w:val="Heading1"/>
      </w:pPr>
      <w:r>
        <w:t>Weight 2</w:t>
      </w:r>
      <w:r w:rsidR="00DC436F">
        <w:t xml:space="preserve"> [WEIGHT2]</w:t>
      </w:r>
    </w:p>
    <w:p w14:paraId="7FF4DF84" w14:textId="7C9424CF" w:rsidR="00072603" w:rsidRPr="00817056" w:rsidRDefault="00506134" w:rsidP="00817056">
      <w:pPr>
        <w:rPr>
          <w:sz w:val="18"/>
        </w:rPr>
      </w:pPr>
      <w:r>
        <w:t>Institution-reported sex and enrollment status weight up to population for first-year and senior students within an institution. Multiplies the number of respondents to match the institu</w:t>
      </w:r>
      <w:r w:rsidR="00DC436F">
        <w:t>tion's overall population size.</w:t>
      </w:r>
    </w:p>
    <w:p w14:paraId="702FD81E" w14:textId="77777777" w:rsidR="00072603" w:rsidRDefault="00072603" w:rsidP="00E20D43"/>
    <w:p w14:paraId="7682EFE8" w14:textId="77777777" w:rsidR="00072603" w:rsidRDefault="00506134" w:rsidP="00BB2758">
      <w:r>
        <w:br w:type="page"/>
      </w:r>
    </w:p>
    <w:p w14:paraId="183A7E9C" w14:textId="31AB0B0E" w:rsidR="00072603" w:rsidRDefault="00506134" w:rsidP="00BB2758">
      <w:pPr>
        <w:pStyle w:val="SectionHead"/>
      </w:pPr>
      <w:r>
        <w:lastRenderedPageBreak/>
        <w:t>Data Provided by Your Institution</w:t>
      </w:r>
    </w:p>
    <w:p w14:paraId="1717ECBC" w14:textId="77777777" w:rsidR="00072603" w:rsidRDefault="00072603" w:rsidP="00DC436F">
      <w:pPr>
        <w:pStyle w:val="SPACER"/>
      </w:pPr>
    </w:p>
    <w:p w14:paraId="0BE19568" w14:textId="77777777" w:rsidR="00072603" w:rsidRDefault="00506134" w:rsidP="00B82017">
      <w:pPr>
        <w:pStyle w:val="Heading1"/>
      </w:pPr>
      <w:r>
        <w:t>Institution-reported: Sex [IRsex19]</w:t>
      </w:r>
    </w:p>
    <w:p w14:paraId="682D7798" w14:textId="0D567BF0" w:rsidR="00072603" w:rsidRDefault="001E3974" w:rsidP="00E20D43">
      <w:pPr>
        <w:pStyle w:val="RESPONSE"/>
      </w:pPr>
      <w:r>
        <w:t>Values</w:t>
      </w:r>
      <w:r w:rsidR="00506134">
        <w:t>: Female=0, Male=1, Another=2, Unknown=9</w:t>
      </w:r>
    </w:p>
    <w:p w14:paraId="3351E0A1" w14:textId="77777777" w:rsidR="00072603" w:rsidRDefault="00072603" w:rsidP="00DC436F">
      <w:pPr>
        <w:pStyle w:val="SPACER"/>
      </w:pPr>
    </w:p>
    <w:p w14:paraId="7B665173" w14:textId="77777777" w:rsidR="00072603" w:rsidRDefault="00506134" w:rsidP="00B82017">
      <w:pPr>
        <w:pStyle w:val="Heading1"/>
      </w:pPr>
      <w:r>
        <w:t>Institution-reported: class [</w:t>
      </w:r>
      <w:proofErr w:type="spellStart"/>
      <w:r>
        <w:t>IRclass</w:t>
      </w:r>
      <w:proofErr w:type="spellEnd"/>
      <w:r>
        <w:t>]</w:t>
      </w:r>
    </w:p>
    <w:p w14:paraId="1F4FA430" w14:textId="71A3C981" w:rsidR="00072603" w:rsidRDefault="001E3974" w:rsidP="00E20D43">
      <w:pPr>
        <w:pStyle w:val="RESPONSE"/>
      </w:pPr>
      <w:r>
        <w:t>Values</w:t>
      </w:r>
      <w:r w:rsidR="00506134">
        <w:t xml:space="preserve">: Freshman (1st </w:t>
      </w:r>
      <w:proofErr w:type="gramStart"/>
      <w:r w:rsidR="00506134">
        <w:t>year)=</w:t>
      </w:r>
      <w:proofErr w:type="gramEnd"/>
      <w:r w:rsidR="00506134">
        <w:t>1, Sophomore (2nd year)=2, Junior (3rd year)=3, Senior (4th year), Other=5</w:t>
      </w:r>
    </w:p>
    <w:p w14:paraId="4D5A7F35" w14:textId="77777777" w:rsidR="00072603" w:rsidRDefault="00072603" w:rsidP="00DC436F">
      <w:pPr>
        <w:pStyle w:val="SPACER"/>
      </w:pPr>
    </w:p>
    <w:p w14:paraId="23CEEFD1" w14:textId="77777777" w:rsidR="00072603" w:rsidRDefault="00506134" w:rsidP="00B82017">
      <w:pPr>
        <w:pStyle w:val="Heading1"/>
      </w:pPr>
      <w:r>
        <w:t>Institution-reported: First-time first-year (FTFY) student [</w:t>
      </w:r>
      <w:proofErr w:type="spellStart"/>
      <w:r>
        <w:t>IRftfy</w:t>
      </w:r>
      <w:proofErr w:type="spellEnd"/>
      <w:r>
        <w:t>]</w:t>
      </w:r>
    </w:p>
    <w:p w14:paraId="54D2FD6A" w14:textId="5B705244" w:rsidR="00072603" w:rsidRDefault="001E3974" w:rsidP="00E20D43">
      <w:pPr>
        <w:pStyle w:val="RESPONSE"/>
      </w:pPr>
      <w:r>
        <w:t>Values</w:t>
      </w:r>
      <w:r w:rsidR="00506134">
        <w:t>: Not first-time first-year=0, First-time first-year=1</w:t>
      </w:r>
    </w:p>
    <w:p w14:paraId="3D50B934" w14:textId="77777777" w:rsidR="00072603" w:rsidRDefault="00072603" w:rsidP="00DC436F">
      <w:pPr>
        <w:pStyle w:val="SPACER"/>
      </w:pPr>
    </w:p>
    <w:p w14:paraId="5CDDD6BB" w14:textId="77777777" w:rsidR="00072603" w:rsidRDefault="00506134" w:rsidP="00B82017">
      <w:pPr>
        <w:pStyle w:val="Heading1"/>
      </w:pPr>
      <w:r>
        <w:t>Institution-reported: Enrollment status [</w:t>
      </w:r>
      <w:proofErr w:type="spellStart"/>
      <w:r>
        <w:t>IRenrollment</w:t>
      </w:r>
      <w:proofErr w:type="spellEnd"/>
      <w:r>
        <w:t>]</w:t>
      </w:r>
    </w:p>
    <w:p w14:paraId="4583B1C7" w14:textId="486B13FB" w:rsidR="00072603" w:rsidRDefault="001E3974" w:rsidP="00E20D43">
      <w:pPr>
        <w:pStyle w:val="RESPONSE"/>
      </w:pPr>
      <w:r>
        <w:t>Values</w:t>
      </w:r>
      <w:r w:rsidR="00506134">
        <w:t>: Not full-time=0, Full-time=1</w:t>
      </w:r>
    </w:p>
    <w:p w14:paraId="68480412" w14:textId="77777777" w:rsidR="00072603" w:rsidRDefault="00072603" w:rsidP="00DC436F">
      <w:pPr>
        <w:pStyle w:val="SPACER"/>
      </w:pPr>
    </w:p>
    <w:p w14:paraId="2DD10C25" w14:textId="77777777" w:rsidR="00072603" w:rsidRDefault="00506134" w:rsidP="00B82017">
      <w:pPr>
        <w:pStyle w:val="Heading1"/>
      </w:pPr>
      <w:r>
        <w:t>Institution-reported: Sample for reporting [</w:t>
      </w:r>
      <w:proofErr w:type="spellStart"/>
      <w:r>
        <w:t>IRreportme</w:t>
      </w:r>
      <w:proofErr w:type="spellEnd"/>
      <w:r>
        <w:t>]</w:t>
      </w:r>
    </w:p>
    <w:p w14:paraId="47CBA69B" w14:textId="10091F26" w:rsidR="00072603" w:rsidRDefault="001E3974" w:rsidP="00E20D43">
      <w:pPr>
        <w:pStyle w:val="RESPONSE"/>
      </w:pPr>
      <w:r>
        <w:t>Values</w:t>
      </w:r>
      <w:r w:rsidR="00506134">
        <w:t>: Excluded from reports=0, Included in reports=1</w:t>
      </w:r>
    </w:p>
    <w:p w14:paraId="6AC366DE" w14:textId="77777777" w:rsidR="00072603" w:rsidRDefault="00072603" w:rsidP="00DC436F">
      <w:pPr>
        <w:pStyle w:val="SPACER"/>
      </w:pPr>
    </w:p>
    <w:p w14:paraId="654E3554" w14:textId="77777777" w:rsidR="00072603" w:rsidRDefault="00506134" w:rsidP="00B82017">
      <w:pPr>
        <w:pStyle w:val="Heading1"/>
      </w:pPr>
      <w:r>
        <w:t>Institution-reported: Student ID [</w:t>
      </w:r>
      <w:proofErr w:type="spellStart"/>
      <w:r>
        <w:t>studentID</w:t>
      </w:r>
      <w:proofErr w:type="spellEnd"/>
      <w:r>
        <w:t>]</w:t>
      </w:r>
    </w:p>
    <w:p w14:paraId="0460B9D3" w14:textId="77777777" w:rsidR="00072603" w:rsidRDefault="00072603" w:rsidP="00DC436F">
      <w:pPr>
        <w:pStyle w:val="SPACER"/>
      </w:pPr>
    </w:p>
    <w:p w14:paraId="2DAE6B06" w14:textId="3EB139B3" w:rsidR="001B5348" w:rsidRDefault="001B5348" w:rsidP="001B5348">
      <w:pPr>
        <w:pStyle w:val="Heading1"/>
      </w:pPr>
      <w:r>
        <w:t>Group 1: First school-provided group identifier [group1]</w:t>
      </w:r>
    </w:p>
    <w:p w14:paraId="2FFF5548" w14:textId="77777777" w:rsidR="001B5348" w:rsidRPr="001B5348" w:rsidRDefault="001B5348" w:rsidP="001B5348">
      <w:pPr>
        <w:pStyle w:val="SPACER"/>
      </w:pPr>
    </w:p>
    <w:p w14:paraId="174C9F06" w14:textId="7177690B" w:rsidR="001B5348" w:rsidRDefault="001B5348" w:rsidP="001B5348">
      <w:pPr>
        <w:pStyle w:val="Heading1"/>
      </w:pPr>
      <w:r>
        <w:t>Group 2: Second school-provided group identifier [group2]</w:t>
      </w:r>
    </w:p>
    <w:p w14:paraId="0D05CC8D" w14:textId="77777777" w:rsidR="001B5348" w:rsidRPr="001B5348" w:rsidRDefault="001B5348" w:rsidP="001B5348">
      <w:pPr>
        <w:pStyle w:val="SPACER"/>
      </w:pPr>
    </w:p>
    <w:p w14:paraId="717D547C" w14:textId="3284F2F3" w:rsidR="001B5348" w:rsidRDefault="001B5348" w:rsidP="001B5348">
      <w:pPr>
        <w:pStyle w:val="Heading1"/>
      </w:pPr>
      <w:r>
        <w:t>Group 3: Third school-provided group identifier [group3]</w:t>
      </w:r>
    </w:p>
    <w:p w14:paraId="316910D2" w14:textId="77777777" w:rsidR="001B5348" w:rsidRPr="001B5348" w:rsidRDefault="001B5348" w:rsidP="001B5348">
      <w:pPr>
        <w:pStyle w:val="SPACER"/>
      </w:pPr>
    </w:p>
    <w:p w14:paraId="701F18CC" w14:textId="26B71923" w:rsidR="001B5348" w:rsidRDefault="001B5348" w:rsidP="001B5348">
      <w:pPr>
        <w:pStyle w:val="Heading1"/>
      </w:pPr>
      <w:r>
        <w:t>Group 4: Fourth school-provided group identifier [group4]</w:t>
      </w:r>
    </w:p>
    <w:p w14:paraId="594C2D2E" w14:textId="77777777" w:rsidR="001B5348" w:rsidRPr="001B5348" w:rsidRDefault="001B5348" w:rsidP="001B5348">
      <w:pPr>
        <w:pStyle w:val="SPACER"/>
      </w:pPr>
    </w:p>
    <w:p w14:paraId="6B106920" w14:textId="74073EC5" w:rsidR="001B5348" w:rsidRPr="001B5348" w:rsidRDefault="001B5348" w:rsidP="001B5348">
      <w:pPr>
        <w:pStyle w:val="Heading1"/>
      </w:pPr>
      <w:r>
        <w:t>Group 5: Fifth school-provided group identifier [group5]</w:t>
      </w:r>
    </w:p>
    <w:p w14:paraId="0EB2C6E3" w14:textId="77777777" w:rsidR="00072603" w:rsidRDefault="00506134" w:rsidP="00DC436F">
      <w:pPr>
        <w:pStyle w:val="SPACER"/>
      </w:pPr>
      <w:r>
        <w:br w:type="page"/>
      </w:r>
    </w:p>
    <w:p w14:paraId="7B84AF14" w14:textId="77777777" w:rsidR="00072603" w:rsidRDefault="00506134" w:rsidP="00BB2758">
      <w:pPr>
        <w:pStyle w:val="SectionHead"/>
      </w:pPr>
      <w:r>
        <w:lastRenderedPageBreak/>
        <w:t>Data Related to Survey Administration</w:t>
      </w:r>
    </w:p>
    <w:p w14:paraId="2C3D9072" w14:textId="77777777" w:rsidR="00072603" w:rsidRDefault="00072603" w:rsidP="00DC436F">
      <w:pPr>
        <w:pStyle w:val="SPACER"/>
      </w:pPr>
    </w:p>
    <w:p w14:paraId="50DB3AC2" w14:textId="77777777" w:rsidR="00072603" w:rsidRDefault="00506134" w:rsidP="00B82017">
      <w:pPr>
        <w:pStyle w:val="Heading1"/>
      </w:pPr>
      <w:r>
        <w:t>Sample type [sample]</w:t>
      </w:r>
    </w:p>
    <w:p w14:paraId="0569FA0C" w14:textId="202C9FB1" w:rsidR="00072603" w:rsidRDefault="001E3974" w:rsidP="00E20D43">
      <w:pPr>
        <w:pStyle w:val="RESPONSE"/>
      </w:pPr>
      <w:r>
        <w:t>Values</w:t>
      </w:r>
      <w:r w:rsidR="00506134">
        <w:t xml:space="preserve">: Census=1, Random sample=2, Requested random oversample (FY/SR </w:t>
      </w:r>
      <w:proofErr w:type="gramStart"/>
      <w:r w:rsidR="00506134">
        <w:t>only)=</w:t>
      </w:r>
      <w:proofErr w:type="gramEnd"/>
      <w:r w:rsidR="00506134">
        <w:t>3, Targeted oversample=4, Locally administered sample or oversample=5, Experimental oversample=6, Submitted in error=7</w:t>
      </w:r>
    </w:p>
    <w:p w14:paraId="4DAA6278" w14:textId="77777777" w:rsidR="00072603" w:rsidRDefault="00072603" w:rsidP="00DC436F">
      <w:pPr>
        <w:pStyle w:val="SPACER"/>
      </w:pPr>
    </w:p>
    <w:p w14:paraId="1C9073B5" w14:textId="77777777" w:rsidR="00072603" w:rsidRDefault="00506134" w:rsidP="00B82017">
      <w:pPr>
        <w:pStyle w:val="Heading1"/>
      </w:pPr>
      <w:r>
        <w:t>Institution unit ID (IPEDS or ESIS) [</w:t>
      </w:r>
      <w:proofErr w:type="spellStart"/>
      <w:r>
        <w:t>unitid</w:t>
      </w:r>
      <w:proofErr w:type="spellEnd"/>
      <w:r>
        <w:t>]</w:t>
      </w:r>
    </w:p>
    <w:p w14:paraId="6CB39F9F" w14:textId="2376CB7F" w:rsidR="00072603" w:rsidRDefault="001E3974" w:rsidP="00E20D43">
      <w:pPr>
        <w:pStyle w:val="RESPONSE"/>
      </w:pPr>
      <w:r>
        <w:t>Values</w:t>
      </w:r>
      <w:r w:rsidR="00506134">
        <w:t>: IPEDS or ESIS designated ID number</w:t>
      </w:r>
    </w:p>
    <w:p w14:paraId="41FF91CB" w14:textId="77777777" w:rsidR="00072603" w:rsidRDefault="00072603" w:rsidP="00DC436F">
      <w:pPr>
        <w:pStyle w:val="SPACER"/>
      </w:pPr>
    </w:p>
    <w:p w14:paraId="0488FC7B" w14:textId="5D78F405" w:rsidR="00072603" w:rsidRDefault="00452965" w:rsidP="00B82017">
      <w:pPr>
        <w:pStyle w:val="Heading1"/>
      </w:pPr>
      <w:r>
        <w:t xml:space="preserve">Survey ID: </w:t>
      </w:r>
      <w:r w:rsidR="00506134">
        <w:t>Unique survey number assigned by NSSE [</w:t>
      </w:r>
      <w:proofErr w:type="spellStart"/>
      <w:r w:rsidR="00506134">
        <w:t>surveyID</w:t>
      </w:r>
      <w:proofErr w:type="spellEnd"/>
      <w:r w:rsidR="00506134">
        <w:t>]</w:t>
      </w:r>
    </w:p>
    <w:p w14:paraId="164AA519" w14:textId="3090FCAB" w:rsidR="00072603" w:rsidRDefault="001E3974" w:rsidP="00E20D43">
      <w:pPr>
        <w:pStyle w:val="RESPONSE"/>
      </w:pPr>
      <w:r>
        <w:t>Values</w:t>
      </w:r>
      <w:r w:rsidR="00506134">
        <w:t xml:space="preserve">: Census=1, Random sample=2, Requested random oversample (FY/SR </w:t>
      </w:r>
      <w:proofErr w:type="gramStart"/>
      <w:r w:rsidR="00506134">
        <w:t>only)=</w:t>
      </w:r>
      <w:proofErr w:type="gramEnd"/>
      <w:r w:rsidR="00506134">
        <w:t>3, Targeted oversample=4, Locally administered sample or oversample=5, Experimental oversample=6, Submitted in error=7</w:t>
      </w:r>
    </w:p>
    <w:p w14:paraId="48AC5C37" w14:textId="77777777" w:rsidR="00072603" w:rsidRDefault="00072603" w:rsidP="00DC436F">
      <w:pPr>
        <w:pStyle w:val="SPACER"/>
      </w:pPr>
    </w:p>
    <w:p w14:paraId="175A834C" w14:textId="5A133364" w:rsidR="00072603" w:rsidRDefault="00452965" w:rsidP="00B82017">
      <w:pPr>
        <w:pStyle w:val="Heading1"/>
      </w:pPr>
      <w:r>
        <w:t xml:space="preserve">BCSSE Survey ID: </w:t>
      </w:r>
      <w:r w:rsidR="00506134">
        <w:t>Identifies respondents who also completed BCSSE (BCSSE survey ID) [</w:t>
      </w:r>
      <w:proofErr w:type="spellStart"/>
      <w:r w:rsidR="00506134">
        <w:t>bsurvid</w:t>
      </w:r>
      <w:proofErr w:type="spellEnd"/>
      <w:r w:rsidR="00506134">
        <w:t>]</w:t>
      </w:r>
    </w:p>
    <w:p w14:paraId="066BC1DF" w14:textId="77777777" w:rsidR="00072603" w:rsidRDefault="00072603" w:rsidP="002059FB">
      <w:pPr>
        <w:pStyle w:val="SPACER"/>
      </w:pPr>
    </w:p>
    <w:p w14:paraId="6EF93185" w14:textId="0A3A788B" w:rsidR="00072603" w:rsidRDefault="00452965" w:rsidP="00B82017">
      <w:pPr>
        <w:pStyle w:val="Heading1"/>
      </w:pPr>
      <w:r>
        <w:t xml:space="preserve">NSSE Eligibility: </w:t>
      </w:r>
      <w:r w:rsidR="00506134">
        <w:t>Identifies respondents that met NSSE criteria at time of survey completion [eligible]</w:t>
      </w:r>
    </w:p>
    <w:p w14:paraId="68EDAD48" w14:textId="5C8DD0DA" w:rsidR="00072603" w:rsidRDefault="001E3974" w:rsidP="00E20D43">
      <w:pPr>
        <w:pStyle w:val="RESPONSE"/>
      </w:pPr>
      <w:r>
        <w:t>Values</w:t>
      </w:r>
      <w:r w:rsidR="00506134">
        <w:t>: No=0, Yes=1</w:t>
      </w:r>
    </w:p>
    <w:p w14:paraId="011D87A4" w14:textId="77777777" w:rsidR="00072603" w:rsidRDefault="00072603" w:rsidP="002059FB">
      <w:pPr>
        <w:pStyle w:val="SPACER"/>
      </w:pPr>
    </w:p>
    <w:p w14:paraId="64E941F1" w14:textId="77777777" w:rsidR="00072603" w:rsidRDefault="00506134" w:rsidP="00B82017">
      <w:pPr>
        <w:pStyle w:val="Heading1"/>
      </w:pPr>
      <w:r>
        <w:t>Mode by which respondent completed survey [</w:t>
      </w:r>
      <w:proofErr w:type="spellStart"/>
      <w:r>
        <w:t>modecomp</w:t>
      </w:r>
      <w:proofErr w:type="spellEnd"/>
      <w:r>
        <w:t>]</w:t>
      </w:r>
    </w:p>
    <w:p w14:paraId="6393B090" w14:textId="49F8CF0B" w:rsidR="00072603" w:rsidRDefault="001E3974" w:rsidP="00E20D43">
      <w:pPr>
        <w:pStyle w:val="RESPONSE"/>
      </w:pPr>
      <w:r>
        <w:t>Values</w:t>
      </w:r>
      <w:r w:rsidR="00506134">
        <w:t>: Paper survey=1, Web survey=2</w:t>
      </w:r>
    </w:p>
    <w:p w14:paraId="33E96CD7" w14:textId="77777777" w:rsidR="00072603" w:rsidRDefault="00072603" w:rsidP="002059FB">
      <w:pPr>
        <w:pStyle w:val="SPACER"/>
      </w:pPr>
    </w:p>
    <w:p w14:paraId="1D01367F" w14:textId="77777777" w:rsidR="00072603" w:rsidRDefault="00506134" w:rsidP="00B82017">
      <w:pPr>
        <w:pStyle w:val="Heading1"/>
      </w:pPr>
      <w:r>
        <w:t>Device with which respondent answered survey [</w:t>
      </w:r>
      <w:proofErr w:type="spellStart"/>
      <w:r>
        <w:t>mobiledevice</w:t>
      </w:r>
      <w:proofErr w:type="spellEnd"/>
      <w:r>
        <w:t>]</w:t>
      </w:r>
    </w:p>
    <w:p w14:paraId="52945710" w14:textId="4FBA27E9" w:rsidR="00072603" w:rsidRDefault="001E3974" w:rsidP="00E20D43">
      <w:pPr>
        <w:pStyle w:val="RESPONSE"/>
      </w:pPr>
      <w:r>
        <w:t>Values</w:t>
      </w:r>
      <w:r w:rsidR="00506134">
        <w:t>: Desktop device=0, Mobile device=1, Combination desktop and mobile completion=2</w:t>
      </w:r>
    </w:p>
    <w:p w14:paraId="1FDCF21B" w14:textId="77777777" w:rsidR="00072603" w:rsidRDefault="00072603" w:rsidP="002059FB">
      <w:pPr>
        <w:pStyle w:val="SPACER"/>
      </w:pPr>
    </w:p>
    <w:p w14:paraId="7A40C1DC" w14:textId="77777777" w:rsidR="00072603" w:rsidRDefault="00506134" w:rsidP="00B82017">
      <w:pPr>
        <w:pStyle w:val="Heading1"/>
      </w:pPr>
      <w:r>
        <w:t>Operating system with which respondent began survey [</w:t>
      </w:r>
      <w:proofErr w:type="spellStart"/>
      <w:r>
        <w:t>os_firstLogin</w:t>
      </w:r>
      <w:proofErr w:type="spellEnd"/>
      <w:r>
        <w:t>]</w:t>
      </w:r>
    </w:p>
    <w:p w14:paraId="2159FCC6" w14:textId="77777777" w:rsidR="00072603" w:rsidRDefault="00072603" w:rsidP="002059FB">
      <w:pPr>
        <w:pStyle w:val="SPACER"/>
      </w:pPr>
    </w:p>
    <w:p w14:paraId="1443087B" w14:textId="77777777" w:rsidR="00072603" w:rsidRDefault="00506134" w:rsidP="00B82017">
      <w:pPr>
        <w:pStyle w:val="Heading1"/>
      </w:pPr>
      <w:r>
        <w:t>Operating system with which respondent finished survey [</w:t>
      </w:r>
      <w:proofErr w:type="spellStart"/>
      <w:r>
        <w:t>os_lastLogin</w:t>
      </w:r>
      <w:proofErr w:type="spellEnd"/>
      <w:r>
        <w:t>]</w:t>
      </w:r>
    </w:p>
    <w:p w14:paraId="6AA91446" w14:textId="77777777" w:rsidR="00072603" w:rsidRDefault="00072603" w:rsidP="002059FB">
      <w:pPr>
        <w:pStyle w:val="SPACER"/>
      </w:pPr>
    </w:p>
    <w:p w14:paraId="737BA71B" w14:textId="77777777" w:rsidR="00072603" w:rsidRDefault="00506134" w:rsidP="00B82017">
      <w:pPr>
        <w:pStyle w:val="Heading1"/>
      </w:pPr>
      <w:r>
        <w:t>Browser with which respondent began survey [</w:t>
      </w:r>
      <w:proofErr w:type="spellStart"/>
      <w:r>
        <w:t>browser_firstLogin</w:t>
      </w:r>
      <w:proofErr w:type="spellEnd"/>
      <w:r>
        <w:t>]</w:t>
      </w:r>
    </w:p>
    <w:p w14:paraId="69C6A34D" w14:textId="77777777" w:rsidR="00072603" w:rsidRDefault="00072603" w:rsidP="002059FB">
      <w:pPr>
        <w:pStyle w:val="SPACER"/>
      </w:pPr>
    </w:p>
    <w:p w14:paraId="0473C1C7" w14:textId="77777777" w:rsidR="00072603" w:rsidRDefault="00506134" w:rsidP="00B82017">
      <w:pPr>
        <w:pStyle w:val="Heading1"/>
      </w:pPr>
      <w:r>
        <w:t>Browser with which respondent finished survey [</w:t>
      </w:r>
      <w:proofErr w:type="spellStart"/>
      <w:r>
        <w:t>browser_lastLogin</w:t>
      </w:r>
      <w:proofErr w:type="spellEnd"/>
      <w:r>
        <w:t>]</w:t>
      </w:r>
    </w:p>
    <w:p w14:paraId="67DDABFC" w14:textId="77777777" w:rsidR="00072603" w:rsidRDefault="00072603" w:rsidP="002059FB">
      <w:pPr>
        <w:pStyle w:val="SPACER"/>
      </w:pPr>
    </w:p>
    <w:p w14:paraId="3E1BC155" w14:textId="77777777" w:rsidR="00072603" w:rsidRDefault="00506134" w:rsidP="00B82017">
      <w:pPr>
        <w:pStyle w:val="Heading1"/>
      </w:pPr>
      <w:r>
        <w:t>Respondent's first login to survey was via the LMS link [</w:t>
      </w:r>
      <w:proofErr w:type="spellStart"/>
      <w:r>
        <w:t>lms_consent</w:t>
      </w:r>
      <w:proofErr w:type="spellEnd"/>
      <w:r>
        <w:t>]</w:t>
      </w:r>
    </w:p>
    <w:p w14:paraId="49D4AB1A" w14:textId="3293C495" w:rsidR="00072603" w:rsidRDefault="001E3974" w:rsidP="00E20D43">
      <w:pPr>
        <w:pStyle w:val="RESPONSE"/>
      </w:pPr>
      <w:r>
        <w:t>Values</w:t>
      </w:r>
      <w:r w:rsidR="00506134">
        <w:t>: No=0, Yes=1</w:t>
      </w:r>
    </w:p>
    <w:p w14:paraId="7EB4DA62" w14:textId="77777777" w:rsidR="00072603" w:rsidRDefault="00072603" w:rsidP="002059FB">
      <w:pPr>
        <w:pStyle w:val="SPACER"/>
      </w:pPr>
    </w:p>
    <w:p w14:paraId="7B2AEEEA" w14:textId="77777777" w:rsidR="00072603" w:rsidRDefault="00506134" w:rsidP="00B82017">
      <w:pPr>
        <w:pStyle w:val="Heading1"/>
      </w:pPr>
      <w:r>
        <w:t>Respondent finished survey via LMS link [</w:t>
      </w:r>
      <w:proofErr w:type="spellStart"/>
      <w:r>
        <w:t>lms_complete</w:t>
      </w:r>
      <w:proofErr w:type="spellEnd"/>
      <w:r>
        <w:t>]</w:t>
      </w:r>
    </w:p>
    <w:p w14:paraId="391C7707" w14:textId="397177FE" w:rsidR="00072603" w:rsidRDefault="001E3974" w:rsidP="00E20D43">
      <w:pPr>
        <w:pStyle w:val="RESPONSE"/>
      </w:pPr>
      <w:r>
        <w:t>Values</w:t>
      </w:r>
      <w:r w:rsidR="00506134">
        <w:t>: No=0, Yes=1</w:t>
      </w:r>
    </w:p>
    <w:p w14:paraId="140F104D" w14:textId="77777777" w:rsidR="00072603" w:rsidRDefault="00072603" w:rsidP="002059FB">
      <w:pPr>
        <w:pStyle w:val="SPACER"/>
      </w:pPr>
    </w:p>
    <w:p w14:paraId="20F11BC3" w14:textId="77777777" w:rsidR="00072603" w:rsidRDefault="00506134" w:rsidP="00B82017">
      <w:pPr>
        <w:pStyle w:val="Heading1"/>
      </w:pPr>
      <w:r>
        <w:t>Date survey returned (paper) or logged in (web) [</w:t>
      </w:r>
      <w:proofErr w:type="spellStart"/>
      <w:r>
        <w:t>logdate</w:t>
      </w:r>
      <w:proofErr w:type="spellEnd"/>
      <w:r>
        <w:t>]</w:t>
      </w:r>
    </w:p>
    <w:p w14:paraId="5CC2CDBF" w14:textId="77777777" w:rsidR="00072603" w:rsidRDefault="00072603" w:rsidP="002059FB">
      <w:pPr>
        <w:pStyle w:val="SPACER"/>
      </w:pPr>
    </w:p>
    <w:p w14:paraId="385C0449" w14:textId="49D8617D" w:rsidR="00072603" w:rsidRDefault="00506134" w:rsidP="00B82017">
      <w:pPr>
        <w:pStyle w:val="Heading1"/>
      </w:pPr>
      <w:r>
        <w:t>Summation of every page submit in minutes [duration]</w:t>
      </w:r>
    </w:p>
    <w:p w14:paraId="0D20E68F" w14:textId="294CA8BB" w:rsidR="00BB5F20" w:rsidRDefault="00BB5F20" w:rsidP="002059FB">
      <w:pPr>
        <w:pStyle w:val="SPACER"/>
      </w:pPr>
    </w:p>
    <w:p w14:paraId="7A2F944F" w14:textId="77777777" w:rsidR="00506134" w:rsidRDefault="00506134" w:rsidP="00E20D43">
      <w:pPr>
        <w:pStyle w:val="RESPONSE"/>
        <w:sectPr w:rsidR="00506134" w:rsidSect="00A03005">
          <w:headerReference w:type="even" r:id="rId9"/>
          <w:headerReference w:type="default" r:id="rId10"/>
          <w:footerReference w:type="even" r:id="rId11"/>
          <w:footerReference w:type="default" r:id="rId12"/>
          <w:headerReference w:type="first" r:id="rId13"/>
          <w:footerReference w:type="first" r:id="rId14"/>
          <w:pgSz w:w="12240" w:h="15840" w:code="1"/>
          <w:pgMar w:top="1080" w:right="576" w:bottom="634" w:left="907" w:header="504" w:footer="259" w:gutter="0"/>
          <w:cols w:space="720"/>
          <w:titlePg/>
          <w:docGrid w:linePitch="360"/>
        </w:sectPr>
      </w:pPr>
    </w:p>
    <w:p w14:paraId="712F9FF3" w14:textId="5033FB2B" w:rsidR="003A469B" w:rsidRDefault="003A469B" w:rsidP="00BB2758">
      <w:pPr>
        <w:pStyle w:val="SectionHead"/>
      </w:pPr>
      <w:r>
        <w:lastRenderedPageBreak/>
        <w:t xml:space="preserve">Appendix: </w:t>
      </w:r>
      <w:r w:rsidRPr="003A469B">
        <w:t xml:space="preserve">Full list of NSSE's major categories for </w:t>
      </w:r>
      <w:proofErr w:type="spellStart"/>
      <w:r w:rsidRPr="003A469B">
        <w:t>MAJfirstcode</w:t>
      </w:r>
      <w:proofErr w:type="spellEnd"/>
      <w:r w:rsidRPr="003A469B">
        <w:t xml:space="preserve"> and </w:t>
      </w:r>
      <w:proofErr w:type="spellStart"/>
      <w:r w:rsidRPr="003A469B">
        <w:t>MAJsecondcode</w:t>
      </w:r>
      <w:proofErr w:type="spellEnd"/>
    </w:p>
    <w:p w14:paraId="009DCC05" w14:textId="77777777" w:rsidR="00B82017" w:rsidRDefault="00B82017" w:rsidP="00B82017">
      <w:pPr>
        <w:pStyle w:val="Heading1"/>
      </w:pPr>
    </w:p>
    <w:p w14:paraId="1CEA4785" w14:textId="54B36104" w:rsidR="00B82017" w:rsidRPr="00B82017" w:rsidRDefault="00B82017" w:rsidP="002059FB">
      <w:pPr>
        <w:pStyle w:val="SPACER"/>
        <w:sectPr w:rsidR="00B82017" w:rsidRPr="00B82017" w:rsidSect="00506134">
          <w:pgSz w:w="15840" w:h="12240" w:orient="landscape" w:code="1"/>
          <w:pgMar w:top="907" w:right="1080" w:bottom="576" w:left="634" w:header="720" w:footer="259" w:gutter="0"/>
          <w:cols w:space="720"/>
          <w:titlePg/>
          <w:docGrid w:linePitch="360"/>
        </w:sectPr>
      </w:pPr>
    </w:p>
    <w:p w14:paraId="47283DD9" w14:textId="58C1C688" w:rsidR="00292387" w:rsidRDefault="00292387" w:rsidP="00B82017">
      <w:pPr>
        <w:pStyle w:val="Heading1"/>
      </w:pPr>
      <w:r w:rsidRPr="00292387">
        <w:t>Arts &amp; Humanities</w:t>
      </w:r>
    </w:p>
    <w:p w14:paraId="4E58F618" w14:textId="22738897" w:rsidR="00292387" w:rsidRPr="00B82017" w:rsidRDefault="00292387" w:rsidP="002059FB">
      <w:pPr>
        <w:pStyle w:val="MajorCodesCountries"/>
      </w:pPr>
      <w:r w:rsidRPr="00B82017">
        <w:t>1 = Arts, fine and applied</w:t>
      </w:r>
    </w:p>
    <w:p w14:paraId="1D4DC650" w14:textId="77777777" w:rsidR="00292387" w:rsidRPr="00B82017" w:rsidRDefault="00292387" w:rsidP="002059FB">
      <w:pPr>
        <w:pStyle w:val="MajorCodesCountries"/>
      </w:pPr>
      <w:r w:rsidRPr="00B82017">
        <w:t>2 = Architecture</w:t>
      </w:r>
      <w:r w:rsidRPr="00B82017">
        <w:tab/>
      </w:r>
    </w:p>
    <w:p w14:paraId="45ED94FE" w14:textId="77777777" w:rsidR="00292387" w:rsidRPr="00B82017" w:rsidRDefault="00292387" w:rsidP="002059FB">
      <w:pPr>
        <w:pStyle w:val="MajorCodesCountries"/>
      </w:pPr>
      <w:r w:rsidRPr="00B82017">
        <w:t>3 = Art history</w:t>
      </w:r>
    </w:p>
    <w:p w14:paraId="1ECF6021" w14:textId="4BBDA847" w:rsidR="00292387" w:rsidRPr="00B82017" w:rsidRDefault="00292387" w:rsidP="002059FB">
      <w:pPr>
        <w:pStyle w:val="MajorCodesCountries"/>
      </w:pPr>
      <w:r w:rsidRPr="00B82017">
        <w:t>4 = English (language and literature)</w:t>
      </w:r>
    </w:p>
    <w:p w14:paraId="14A78850" w14:textId="77777777" w:rsidR="00292387" w:rsidRPr="00B82017" w:rsidRDefault="00292387" w:rsidP="002059FB">
      <w:pPr>
        <w:pStyle w:val="MajorCodesCountries"/>
      </w:pPr>
      <w:r w:rsidRPr="00B82017">
        <w:t>5 = French (language and literature)</w:t>
      </w:r>
    </w:p>
    <w:p w14:paraId="7A2532FC" w14:textId="77777777" w:rsidR="00292387" w:rsidRPr="00B82017" w:rsidRDefault="00292387" w:rsidP="002059FB">
      <w:pPr>
        <w:pStyle w:val="MajorCodesCountries"/>
      </w:pPr>
      <w:r w:rsidRPr="00B82017">
        <w:t>6 = Spanish (language and literature)</w:t>
      </w:r>
    </w:p>
    <w:p w14:paraId="0021EA28" w14:textId="77777777" w:rsidR="00292387" w:rsidRPr="00B82017" w:rsidRDefault="00292387" w:rsidP="002059FB">
      <w:pPr>
        <w:pStyle w:val="MajorCodesCountries"/>
      </w:pPr>
      <w:r w:rsidRPr="00B82017">
        <w:t xml:space="preserve">7 = Other language and literature </w:t>
      </w:r>
    </w:p>
    <w:p w14:paraId="453BDEA8" w14:textId="77777777" w:rsidR="00292387" w:rsidRPr="00B82017" w:rsidRDefault="00292387" w:rsidP="002059FB">
      <w:pPr>
        <w:pStyle w:val="MajorCodesCountries"/>
      </w:pPr>
      <w:r w:rsidRPr="00B82017">
        <w:t xml:space="preserve">8 = History </w:t>
      </w:r>
    </w:p>
    <w:p w14:paraId="720DFDBE" w14:textId="4679AF03" w:rsidR="00292387" w:rsidRPr="00B82017" w:rsidRDefault="00292387" w:rsidP="002059FB">
      <w:pPr>
        <w:pStyle w:val="MajorCodesCountries"/>
      </w:pPr>
      <w:r w:rsidRPr="00B82017">
        <w:t>9 = Humanities (general)</w:t>
      </w:r>
    </w:p>
    <w:p w14:paraId="4C0F0C99" w14:textId="77777777" w:rsidR="00292387" w:rsidRPr="00B82017" w:rsidRDefault="00292387" w:rsidP="002059FB">
      <w:pPr>
        <w:pStyle w:val="MajorCodesCountries"/>
      </w:pPr>
      <w:r w:rsidRPr="00B82017">
        <w:t>10 = Music</w:t>
      </w:r>
    </w:p>
    <w:p w14:paraId="116094BC" w14:textId="77777777" w:rsidR="00292387" w:rsidRPr="00B82017" w:rsidRDefault="00292387" w:rsidP="002059FB">
      <w:pPr>
        <w:pStyle w:val="MajorCodesCountries"/>
      </w:pPr>
      <w:r w:rsidRPr="00B82017">
        <w:t>11 = Philosophy</w:t>
      </w:r>
    </w:p>
    <w:p w14:paraId="66E8439A" w14:textId="77777777" w:rsidR="00292387" w:rsidRPr="00B82017" w:rsidRDefault="00292387" w:rsidP="002059FB">
      <w:pPr>
        <w:pStyle w:val="MajorCodesCountries"/>
      </w:pPr>
      <w:r w:rsidRPr="00B82017">
        <w:t>12 = Religion</w:t>
      </w:r>
    </w:p>
    <w:p w14:paraId="61140C4F" w14:textId="41369B15" w:rsidR="00292387" w:rsidRPr="00B82017" w:rsidRDefault="00292387" w:rsidP="002059FB">
      <w:pPr>
        <w:pStyle w:val="MajorCodesCountries"/>
      </w:pPr>
      <w:r w:rsidRPr="00B82017">
        <w:t>13 = Theater or drama</w:t>
      </w:r>
    </w:p>
    <w:p w14:paraId="5929190D" w14:textId="77777777" w:rsidR="00292387" w:rsidRPr="00B82017" w:rsidRDefault="00292387" w:rsidP="002059FB">
      <w:pPr>
        <w:pStyle w:val="MajorCodesCountries"/>
      </w:pPr>
      <w:r w:rsidRPr="00B82017">
        <w:t>14 = Other fine and performing arts</w:t>
      </w:r>
    </w:p>
    <w:p w14:paraId="6E328CE5" w14:textId="77777777" w:rsidR="00292387" w:rsidRPr="00B82017" w:rsidRDefault="00292387" w:rsidP="002059FB">
      <w:pPr>
        <w:pStyle w:val="MajorCodesCountries"/>
      </w:pPr>
      <w:r w:rsidRPr="00B82017">
        <w:t>15 = Other humanities</w:t>
      </w:r>
    </w:p>
    <w:p w14:paraId="580C1629" w14:textId="77777777" w:rsidR="00292387" w:rsidRPr="00B82017" w:rsidRDefault="00292387" w:rsidP="002059FB">
      <w:pPr>
        <w:pStyle w:val="SPACER"/>
      </w:pPr>
    </w:p>
    <w:p w14:paraId="1A4C9C29" w14:textId="24542381" w:rsidR="00292387" w:rsidRPr="00292387" w:rsidRDefault="00292387" w:rsidP="00B82017">
      <w:pPr>
        <w:pStyle w:val="Heading1"/>
      </w:pPr>
      <w:r w:rsidRPr="00292387">
        <w:t>Biological Science, Agriculture, &amp; Natural Resources</w:t>
      </w:r>
    </w:p>
    <w:p w14:paraId="20017798" w14:textId="77777777" w:rsidR="00292387" w:rsidRPr="00292387" w:rsidRDefault="00292387" w:rsidP="00E82223">
      <w:pPr>
        <w:pStyle w:val="MajorCodesCountries"/>
      </w:pPr>
      <w:r w:rsidRPr="00292387">
        <w:t>16 = Biology (general)</w:t>
      </w:r>
    </w:p>
    <w:p w14:paraId="7355D649" w14:textId="77777777" w:rsidR="00292387" w:rsidRPr="00292387" w:rsidRDefault="00292387" w:rsidP="00E82223">
      <w:pPr>
        <w:pStyle w:val="MajorCodesCountries"/>
      </w:pPr>
      <w:r w:rsidRPr="00292387">
        <w:t>17 = Agriculture</w:t>
      </w:r>
    </w:p>
    <w:p w14:paraId="3F0AA714" w14:textId="77777777" w:rsidR="00292387" w:rsidRPr="00292387" w:rsidRDefault="00292387" w:rsidP="00E82223">
      <w:pPr>
        <w:pStyle w:val="MajorCodesCountries"/>
      </w:pPr>
      <w:r w:rsidRPr="00292387">
        <w:t>18 = Biochemistry or biophysics</w:t>
      </w:r>
    </w:p>
    <w:p w14:paraId="16B88E26" w14:textId="77777777" w:rsidR="00292387" w:rsidRPr="00292387" w:rsidRDefault="00292387" w:rsidP="00E82223">
      <w:pPr>
        <w:pStyle w:val="MajorCodesCountries"/>
      </w:pPr>
      <w:r w:rsidRPr="00292387">
        <w:t>19 = Biomedical science</w:t>
      </w:r>
    </w:p>
    <w:p w14:paraId="41320027" w14:textId="77777777" w:rsidR="00292387" w:rsidRPr="00292387" w:rsidRDefault="00292387" w:rsidP="00E82223">
      <w:pPr>
        <w:pStyle w:val="MajorCodesCountries"/>
      </w:pPr>
      <w:r w:rsidRPr="00292387">
        <w:t>20 = Botany</w:t>
      </w:r>
    </w:p>
    <w:p w14:paraId="363CA26C" w14:textId="77777777" w:rsidR="00292387" w:rsidRPr="00292387" w:rsidRDefault="00292387" w:rsidP="00E82223">
      <w:pPr>
        <w:pStyle w:val="MajorCodesCountries"/>
      </w:pPr>
      <w:r w:rsidRPr="00292387">
        <w:t xml:space="preserve">21 = Cell and molecular biology </w:t>
      </w:r>
    </w:p>
    <w:p w14:paraId="4F2FE34C" w14:textId="77777777" w:rsidR="00292387" w:rsidRPr="00292387" w:rsidRDefault="00292387" w:rsidP="00E82223">
      <w:pPr>
        <w:pStyle w:val="MajorCodesCountries"/>
      </w:pPr>
      <w:r w:rsidRPr="00292387">
        <w:t>22 = Environmental science/studies</w:t>
      </w:r>
    </w:p>
    <w:p w14:paraId="7B2FC12F" w14:textId="77777777" w:rsidR="00292387" w:rsidRPr="00292387" w:rsidRDefault="00292387" w:rsidP="00E82223">
      <w:pPr>
        <w:pStyle w:val="MajorCodesCountries"/>
      </w:pPr>
      <w:r w:rsidRPr="00292387">
        <w:t>23 = Marine science</w:t>
      </w:r>
    </w:p>
    <w:p w14:paraId="72131B76" w14:textId="77777777" w:rsidR="00292387" w:rsidRPr="00292387" w:rsidRDefault="00292387" w:rsidP="00E82223">
      <w:pPr>
        <w:pStyle w:val="MajorCodesCountries"/>
      </w:pPr>
      <w:r w:rsidRPr="00292387">
        <w:t xml:space="preserve">24 = Microbiology or bacteriology </w:t>
      </w:r>
    </w:p>
    <w:p w14:paraId="307515B3" w14:textId="77777777" w:rsidR="00292387" w:rsidRDefault="00292387" w:rsidP="00E82223">
      <w:pPr>
        <w:pStyle w:val="MajorCodesCountries"/>
      </w:pPr>
      <w:r w:rsidRPr="00292387">
        <w:t>25 = Natural resources and</w:t>
      </w:r>
      <w:r>
        <w:t xml:space="preserve"> </w:t>
      </w:r>
      <w:r w:rsidRPr="00292387">
        <w:t>conservation</w:t>
      </w:r>
    </w:p>
    <w:p w14:paraId="4C634F74" w14:textId="7C7F0879" w:rsidR="00292387" w:rsidRPr="00292387" w:rsidRDefault="00292387" w:rsidP="00E82223">
      <w:pPr>
        <w:pStyle w:val="MajorCodesCountries"/>
      </w:pPr>
      <w:r w:rsidRPr="00292387">
        <w:t>26 = Natural science</w:t>
      </w:r>
    </w:p>
    <w:p w14:paraId="18EC01F0" w14:textId="77777777" w:rsidR="00292387" w:rsidRPr="00292387" w:rsidRDefault="00292387" w:rsidP="00E82223">
      <w:pPr>
        <w:pStyle w:val="MajorCodesCountries"/>
      </w:pPr>
      <w:r w:rsidRPr="00292387">
        <w:t>27 = Neuroscience</w:t>
      </w:r>
    </w:p>
    <w:p w14:paraId="6E601F84" w14:textId="77777777" w:rsidR="00292387" w:rsidRDefault="00292387" w:rsidP="00E82223">
      <w:pPr>
        <w:pStyle w:val="MajorCodesCountries"/>
      </w:pPr>
      <w:r w:rsidRPr="00292387">
        <w:t xml:space="preserve">28 = Physiology </w:t>
      </w:r>
      <w:proofErr w:type="gramStart"/>
      <w:r w:rsidRPr="00292387">
        <w:t xml:space="preserve">and </w:t>
      </w:r>
      <w:r>
        <w:t xml:space="preserve"> </w:t>
      </w:r>
      <w:r w:rsidRPr="00292387">
        <w:t>developmental</w:t>
      </w:r>
      <w:proofErr w:type="gramEnd"/>
      <w:r w:rsidRPr="00292387">
        <w:t xml:space="preserve"> biology</w:t>
      </w:r>
    </w:p>
    <w:p w14:paraId="57EE3EF8" w14:textId="022F5F1A" w:rsidR="00292387" w:rsidRPr="00292387" w:rsidRDefault="00292387" w:rsidP="00E82223">
      <w:pPr>
        <w:pStyle w:val="MajorCodesCountries"/>
      </w:pPr>
      <w:r w:rsidRPr="00292387">
        <w:t>29 = Zoology</w:t>
      </w:r>
    </w:p>
    <w:p w14:paraId="1CF235D6" w14:textId="454BDBE0" w:rsidR="00292387" w:rsidRPr="00292387" w:rsidRDefault="00292387" w:rsidP="00E82223">
      <w:pPr>
        <w:pStyle w:val="MajorCodesCountries"/>
      </w:pPr>
      <w:r w:rsidRPr="00292387">
        <w:t xml:space="preserve">30 = Other </w:t>
      </w:r>
      <w:proofErr w:type="spellStart"/>
      <w:r w:rsidRPr="00292387">
        <w:t>agr</w:t>
      </w:r>
      <w:proofErr w:type="spellEnd"/>
      <w:r w:rsidRPr="00292387">
        <w:t>. and natural</w:t>
      </w:r>
      <w:r w:rsidR="005329C4">
        <w:t xml:space="preserve"> </w:t>
      </w:r>
      <w:r w:rsidRPr="00292387">
        <w:t>resources</w:t>
      </w:r>
    </w:p>
    <w:p w14:paraId="00A4ED82" w14:textId="7C6D3813" w:rsidR="00292387" w:rsidRDefault="00292387" w:rsidP="00E82223">
      <w:pPr>
        <w:pStyle w:val="MajorCodesCountries"/>
      </w:pPr>
      <w:r w:rsidRPr="00292387">
        <w:t>31 = Other biological</w:t>
      </w:r>
      <w:r>
        <w:t xml:space="preserve"> </w:t>
      </w:r>
      <w:r w:rsidRPr="00292387">
        <w:t>Sciences</w:t>
      </w:r>
    </w:p>
    <w:p w14:paraId="4926892F" w14:textId="7E54D3BF" w:rsidR="00292387" w:rsidRDefault="00B82017" w:rsidP="00B82017">
      <w:pPr>
        <w:pStyle w:val="Heading1"/>
      </w:pPr>
      <w:r>
        <w:br w:type="column"/>
      </w:r>
      <w:r w:rsidR="00292387" w:rsidRPr="00292387">
        <w:t>Physical Science, Mathematics, &amp; Computer Science</w:t>
      </w:r>
    </w:p>
    <w:p w14:paraId="1B55ABA9" w14:textId="122FA701" w:rsidR="00292387" w:rsidRPr="00292387" w:rsidRDefault="00292387" w:rsidP="00E82223">
      <w:pPr>
        <w:pStyle w:val="MajorCodesCountries"/>
      </w:pPr>
      <w:r w:rsidRPr="00292387">
        <w:t>32 = Physical sciences (general)</w:t>
      </w:r>
    </w:p>
    <w:p w14:paraId="40A725F2" w14:textId="77777777" w:rsidR="00292387" w:rsidRPr="00292387" w:rsidRDefault="00292387" w:rsidP="00E82223">
      <w:pPr>
        <w:pStyle w:val="MajorCodesCountries"/>
      </w:pPr>
      <w:r w:rsidRPr="00292387">
        <w:t>33 = Astronomy</w:t>
      </w:r>
    </w:p>
    <w:p w14:paraId="2C34F790" w14:textId="0A3F041C" w:rsidR="00292387" w:rsidRDefault="00292387" w:rsidP="00E82223">
      <w:pPr>
        <w:pStyle w:val="MajorCodesCountries"/>
      </w:pPr>
      <w:r w:rsidRPr="00292387">
        <w:t>34 = Atmospheric sciences (meteorology)</w:t>
      </w:r>
    </w:p>
    <w:p w14:paraId="4307CA20" w14:textId="00829258" w:rsidR="00292387" w:rsidRPr="00292387" w:rsidRDefault="00292387" w:rsidP="00E82223">
      <w:pPr>
        <w:pStyle w:val="MajorCodesCountries"/>
      </w:pPr>
      <w:r w:rsidRPr="00292387">
        <w:t>35 = Chemistry</w:t>
      </w:r>
    </w:p>
    <w:p w14:paraId="1CE20B5D" w14:textId="77777777" w:rsidR="00292387" w:rsidRPr="00292387" w:rsidRDefault="00292387" w:rsidP="00E82223">
      <w:pPr>
        <w:pStyle w:val="MajorCodesCountries"/>
      </w:pPr>
      <w:r w:rsidRPr="00292387">
        <w:t>36 = Computer science</w:t>
      </w:r>
    </w:p>
    <w:p w14:paraId="26DAAB2E" w14:textId="77777777" w:rsidR="00292387" w:rsidRPr="00292387" w:rsidRDefault="00292387" w:rsidP="00E82223">
      <w:pPr>
        <w:pStyle w:val="MajorCodesCountries"/>
      </w:pPr>
      <w:r w:rsidRPr="00292387">
        <w:t>37 = Earth science (including geology)</w:t>
      </w:r>
    </w:p>
    <w:p w14:paraId="2DE5C6A0" w14:textId="77777777" w:rsidR="00292387" w:rsidRPr="00292387" w:rsidRDefault="00292387" w:rsidP="00E82223">
      <w:pPr>
        <w:pStyle w:val="MajorCodesCountries"/>
      </w:pPr>
      <w:r w:rsidRPr="00292387">
        <w:t>38 = Mathematics</w:t>
      </w:r>
    </w:p>
    <w:p w14:paraId="6301A377" w14:textId="77777777" w:rsidR="00292387" w:rsidRPr="00292387" w:rsidRDefault="00292387" w:rsidP="00E82223">
      <w:pPr>
        <w:pStyle w:val="MajorCodesCountries"/>
      </w:pPr>
      <w:r w:rsidRPr="00292387">
        <w:t>39 = Physics</w:t>
      </w:r>
    </w:p>
    <w:p w14:paraId="50E9070A" w14:textId="77777777" w:rsidR="00292387" w:rsidRPr="00292387" w:rsidRDefault="00292387" w:rsidP="00E82223">
      <w:pPr>
        <w:pStyle w:val="MajorCodesCountries"/>
      </w:pPr>
      <w:r w:rsidRPr="00292387">
        <w:t>40 = Statistics</w:t>
      </w:r>
    </w:p>
    <w:p w14:paraId="16BFD94F" w14:textId="77777777" w:rsidR="00292387" w:rsidRPr="00292387" w:rsidRDefault="00292387" w:rsidP="00E82223">
      <w:pPr>
        <w:pStyle w:val="MajorCodesCountries"/>
      </w:pPr>
      <w:r w:rsidRPr="00292387">
        <w:t xml:space="preserve">41 = Other physical sciences </w:t>
      </w:r>
    </w:p>
    <w:p w14:paraId="59007AE6" w14:textId="77777777" w:rsidR="00292387" w:rsidRPr="00292387" w:rsidRDefault="00292387" w:rsidP="002059FB">
      <w:pPr>
        <w:pStyle w:val="SPACER"/>
      </w:pPr>
    </w:p>
    <w:p w14:paraId="0277A32C" w14:textId="77777777" w:rsidR="00292387" w:rsidRPr="00292387" w:rsidRDefault="00292387" w:rsidP="00B82017">
      <w:pPr>
        <w:pStyle w:val="Heading1"/>
      </w:pPr>
      <w:r w:rsidRPr="00292387">
        <w:t>Social Sciences</w:t>
      </w:r>
    </w:p>
    <w:p w14:paraId="42BB8BC0" w14:textId="77777777" w:rsidR="00292387" w:rsidRPr="00292387" w:rsidRDefault="00292387" w:rsidP="00E82223">
      <w:pPr>
        <w:pStyle w:val="MajorCodesCountries"/>
      </w:pPr>
      <w:r w:rsidRPr="00292387">
        <w:t>42 = Social sciences (general)</w:t>
      </w:r>
    </w:p>
    <w:p w14:paraId="2FED2A82" w14:textId="77777777" w:rsidR="00292387" w:rsidRPr="00292387" w:rsidRDefault="00292387" w:rsidP="00E82223">
      <w:pPr>
        <w:pStyle w:val="MajorCodesCountries"/>
      </w:pPr>
      <w:r w:rsidRPr="00292387">
        <w:t>43 = Anthropology</w:t>
      </w:r>
    </w:p>
    <w:p w14:paraId="38847AF8" w14:textId="77777777" w:rsidR="00292387" w:rsidRPr="00292387" w:rsidRDefault="00292387" w:rsidP="00E82223">
      <w:pPr>
        <w:pStyle w:val="MajorCodesCountries"/>
      </w:pPr>
      <w:r w:rsidRPr="00292387">
        <w:t>44 = Economics</w:t>
      </w:r>
    </w:p>
    <w:p w14:paraId="4D6E4958" w14:textId="77777777" w:rsidR="00292387" w:rsidRPr="00292387" w:rsidRDefault="00292387" w:rsidP="00E82223">
      <w:pPr>
        <w:pStyle w:val="MajorCodesCountries"/>
      </w:pPr>
      <w:r w:rsidRPr="00292387">
        <w:t>45 = Ethnic studies</w:t>
      </w:r>
    </w:p>
    <w:p w14:paraId="1B00993A" w14:textId="77777777" w:rsidR="00292387" w:rsidRPr="00292387" w:rsidRDefault="00292387" w:rsidP="00E82223">
      <w:pPr>
        <w:pStyle w:val="MajorCodesCountries"/>
      </w:pPr>
      <w:r w:rsidRPr="00292387">
        <w:t>46 = Gender studies</w:t>
      </w:r>
    </w:p>
    <w:p w14:paraId="0102FAE6" w14:textId="77777777" w:rsidR="00292387" w:rsidRPr="00292387" w:rsidRDefault="00292387" w:rsidP="00E82223">
      <w:pPr>
        <w:pStyle w:val="MajorCodesCountries"/>
      </w:pPr>
      <w:r w:rsidRPr="00292387">
        <w:t>47 = Geography</w:t>
      </w:r>
    </w:p>
    <w:p w14:paraId="6A5FFF33" w14:textId="77777777" w:rsidR="00292387" w:rsidRPr="00292387" w:rsidRDefault="00292387" w:rsidP="00E82223">
      <w:pPr>
        <w:pStyle w:val="MajorCodesCountries"/>
      </w:pPr>
      <w:r w:rsidRPr="00292387">
        <w:t>48 = International relations</w:t>
      </w:r>
    </w:p>
    <w:p w14:paraId="7FCE49D3" w14:textId="77777777" w:rsidR="00292387" w:rsidRPr="00292387" w:rsidRDefault="00292387" w:rsidP="00E82223">
      <w:pPr>
        <w:pStyle w:val="MajorCodesCountries"/>
      </w:pPr>
      <w:r w:rsidRPr="00292387">
        <w:t xml:space="preserve">49 = Political science </w:t>
      </w:r>
    </w:p>
    <w:p w14:paraId="27F32A73" w14:textId="77777777" w:rsidR="00292387" w:rsidRPr="00292387" w:rsidRDefault="00292387" w:rsidP="00E82223">
      <w:pPr>
        <w:pStyle w:val="MajorCodesCountries"/>
      </w:pPr>
      <w:r w:rsidRPr="00292387">
        <w:t>50 = Psychology</w:t>
      </w:r>
    </w:p>
    <w:p w14:paraId="36B04EED" w14:textId="77777777" w:rsidR="00292387" w:rsidRPr="00292387" w:rsidRDefault="00292387" w:rsidP="00E82223">
      <w:pPr>
        <w:pStyle w:val="MajorCodesCountries"/>
      </w:pPr>
      <w:r w:rsidRPr="00292387">
        <w:t>51 = Sociology</w:t>
      </w:r>
    </w:p>
    <w:p w14:paraId="24D0A913" w14:textId="77777777" w:rsidR="00292387" w:rsidRPr="00292387" w:rsidRDefault="00292387" w:rsidP="00E82223">
      <w:pPr>
        <w:pStyle w:val="MajorCodesCountries"/>
      </w:pPr>
      <w:r w:rsidRPr="00292387">
        <w:t>52 = Other social sciences</w:t>
      </w:r>
    </w:p>
    <w:p w14:paraId="73F3029C" w14:textId="77777777" w:rsidR="00292387" w:rsidRPr="00292387" w:rsidRDefault="00292387" w:rsidP="002059FB">
      <w:pPr>
        <w:pStyle w:val="SPACER"/>
      </w:pPr>
    </w:p>
    <w:p w14:paraId="4CB80A2A" w14:textId="77777777" w:rsidR="00292387" w:rsidRPr="00292387" w:rsidRDefault="00292387" w:rsidP="00B82017">
      <w:pPr>
        <w:pStyle w:val="Heading1"/>
      </w:pPr>
      <w:r w:rsidRPr="00292387">
        <w:t>Business</w:t>
      </w:r>
    </w:p>
    <w:p w14:paraId="4B6AD1E3" w14:textId="77777777" w:rsidR="00292387" w:rsidRPr="00292387" w:rsidRDefault="00292387" w:rsidP="00E82223">
      <w:pPr>
        <w:pStyle w:val="MajorCodesCountries"/>
      </w:pPr>
      <w:r w:rsidRPr="00292387">
        <w:t>53 = Accounting</w:t>
      </w:r>
    </w:p>
    <w:p w14:paraId="5C02C921" w14:textId="77777777" w:rsidR="00292387" w:rsidRPr="00292387" w:rsidRDefault="00292387" w:rsidP="00E82223">
      <w:pPr>
        <w:pStyle w:val="MajorCodesCountries"/>
      </w:pPr>
      <w:r w:rsidRPr="00292387">
        <w:t>54 = Business administration</w:t>
      </w:r>
    </w:p>
    <w:p w14:paraId="71EAE4C1" w14:textId="77777777" w:rsidR="00292387" w:rsidRPr="00292387" w:rsidRDefault="00292387" w:rsidP="00E82223">
      <w:pPr>
        <w:pStyle w:val="MajorCodesCountries"/>
      </w:pPr>
      <w:r w:rsidRPr="00292387">
        <w:t>55 = Entrepreneurial studies</w:t>
      </w:r>
    </w:p>
    <w:p w14:paraId="5B56C449" w14:textId="77777777" w:rsidR="00292387" w:rsidRPr="00292387" w:rsidRDefault="00292387" w:rsidP="00E82223">
      <w:pPr>
        <w:pStyle w:val="MajorCodesCountries"/>
      </w:pPr>
      <w:r w:rsidRPr="00292387">
        <w:t>56 = Finance</w:t>
      </w:r>
    </w:p>
    <w:p w14:paraId="2AB50E3F" w14:textId="77777777" w:rsidR="00292387" w:rsidRPr="00292387" w:rsidRDefault="00292387" w:rsidP="00E82223">
      <w:pPr>
        <w:pStyle w:val="MajorCodesCountries"/>
      </w:pPr>
      <w:r w:rsidRPr="00292387">
        <w:t xml:space="preserve">57 = Hospitality and tourism </w:t>
      </w:r>
    </w:p>
    <w:p w14:paraId="7EF045AC" w14:textId="77777777" w:rsidR="00292387" w:rsidRPr="00292387" w:rsidRDefault="00292387" w:rsidP="00E82223">
      <w:pPr>
        <w:pStyle w:val="MajorCodesCountries"/>
      </w:pPr>
      <w:r w:rsidRPr="00292387">
        <w:t>58 = International business</w:t>
      </w:r>
    </w:p>
    <w:p w14:paraId="62ADDFED" w14:textId="77777777" w:rsidR="00292387" w:rsidRPr="00292387" w:rsidRDefault="00292387" w:rsidP="00E82223">
      <w:pPr>
        <w:pStyle w:val="MajorCodesCountries"/>
      </w:pPr>
      <w:r w:rsidRPr="00292387">
        <w:t>59 = Management</w:t>
      </w:r>
    </w:p>
    <w:p w14:paraId="58A47659" w14:textId="77777777" w:rsidR="00292387" w:rsidRDefault="00292387" w:rsidP="00E82223">
      <w:pPr>
        <w:pStyle w:val="MajorCodesCountries"/>
      </w:pPr>
      <w:r w:rsidRPr="00292387">
        <w:t>60 = Management information</w:t>
      </w:r>
      <w:r>
        <w:t xml:space="preserve"> </w:t>
      </w:r>
      <w:r w:rsidRPr="00292387">
        <w:t>systems</w:t>
      </w:r>
    </w:p>
    <w:p w14:paraId="19078758" w14:textId="27E00820" w:rsidR="00292387" w:rsidRPr="00292387" w:rsidRDefault="00292387" w:rsidP="00E82223">
      <w:pPr>
        <w:pStyle w:val="MajorCodesCountries"/>
      </w:pPr>
      <w:r w:rsidRPr="00292387">
        <w:t>61 = Marketing</w:t>
      </w:r>
    </w:p>
    <w:p w14:paraId="1385E070" w14:textId="7E59369F" w:rsidR="00292387" w:rsidRDefault="00292387" w:rsidP="00E82223">
      <w:pPr>
        <w:pStyle w:val="MajorCodesCountries"/>
      </w:pPr>
      <w:r w:rsidRPr="00292387">
        <w:t>62 = Organizational leadership or</w:t>
      </w:r>
      <w:r w:rsidR="005329C4">
        <w:t xml:space="preserve"> </w:t>
      </w:r>
      <w:r w:rsidRPr="00292387">
        <w:t>behavior</w:t>
      </w:r>
    </w:p>
    <w:p w14:paraId="6FC7C34E" w14:textId="49B9C34F" w:rsidR="00292387" w:rsidRPr="00292387" w:rsidRDefault="00292387" w:rsidP="00E82223">
      <w:pPr>
        <w:pStyle w:val="MajorCodesCountries"/>
      </w:pPr>
      <w:r w:rsidRPr="00292387">
        <w:t>63 = Supply chain and operation</w:t>
      </w:r>
      <w:r w:rsidR="005329C4">
        <w:t>s</w:t>
      </w:r>
      <w:r w:rsidRPr="00292387">
        <w:t xml:space="preserve"> management</w:t>
      </w:r>
    </w:p>
    <w:p w14:paraId="5D9C83DE" w14:textId="77777777" w:rsidR="00292387" w:rsidRPr="00292387" w:rsidRDefault="00292387" w:rsidP="00E82223">
      <w:pPr>
        <w:pStyle w:val="MajorCodesCountries"/>
      </w:pPr>
      <w:r w:rsidRPr="00292387">
        <w:t>64 = Other business</w:t>
      </w:r>
    </w:p>
    <w:p w14:paraId="03D68D89" w14:textId="75378DDD" w:rsidR="00292387" w:rsidRDefault="00292387" w:rsidP="00B82017">
      <w:pPr>
        <w:pStyle w:val="Heading1"/>
      </w:pPr>
      <w:r w:rsidRPr="00292387">
        <w:t>Communications, Media, &amp; Public Relations</w:t>
      </w:r>
    </w:p>
    <w:p w14:paraId="6FB6E3AF" w14:textId="22968770" w:rsidR="00292387" w:rsidRPr="00292387" w:rsidRDefault="00292387" w:rsidP="00E82223">
      <w:pPr>
        <w:pStyle w:val="MajorCodesCountries"/>
      </w:pPr>
      <w:r w:rsidRPr="00292387">
        <w:t>65 = Communications (general)</w:t>
      </w:r>
    </w:p>
    <w:p w14:paraId="5649A815" w14:textId="77777777" w:rsidR="00292387" w:rsidRPr="00292387" w:rsidRDefault="00292387" w:rsidP="00E82223">
      <w:pPr>
        <w:pStyle w:val="MajorCodesCountries"/>
      </w:pPr>
      <w:r w:rsidRPr="00292387">
        <w:t>66 = Broadcast communications</w:t>
      </w:r>
    </w:p>
    <w:p w14:paraId="62C2230A" w14:textId="77777777" w:rsidR="00292387" w:rsidRPr="00292387" w:rsidRDefault="00292387" w:rsidP="00E82223">
      <w:pPr>
        <w:pStyle w:val="MajorCodesCountries"/>
      </w:pPr>
      <w:r w:rsidRPr="00292387">
        <w:t>67 = Journalism</w:t>
      </w:r>
    </w:p>
    <w:p w14:paraId="7AEB50A7" w14:textId="77777777" w:rsidR="00292387" w:rsidRDefault="00292387" w:rsidP="00E82223">
      <w:pPr>
        <w:pStyle w:val="MajorCodesCountries"/>
      </w:pPr>
      <w:r w:rsidRPr="00292387">
        <w:t>68 = Mass communications and</w:t>
      </w:r>
      <w:r>
        <w:t xml:space="preserve"> </w:t>
      </w:r>
      <w:r w:rsidRPr="00292387">
        <w:t>media studies</w:t>
      </w:r>
    </w:p>
    <w:p w14:paraId="43F34775" w14:textId="02C5D790" w:rsidR="00292387" w:rsidRPr="00292387" w:rsidRDefault="00292387" w:rsidP="00E82223">
      <w:pPr>
        <w:pStyle w:val="MajorCodesCountries"/>
      </w:pPr>
      <w:r w:rsidRPr="00292387">
        <w:t>69 = Public relations and advertising</w:t>
      </w:r>
    </w:p>
    <w:p w14:paraId="67092CAB" w14:textId="77777777" w:rsidR="00292387" w:rsidRPr="00292387" w:rsidRDefault="00292387" w:rsidP="00E82223">
      <w:pPr>
        <w:pStyle w:val="MajorCodesCountries"/>
      </w:pPr>
      <w:r w:rsidRPr="00292387">
        <w:t>70 = Speech</w:t>
      </w:r>
    </w:p>
    <w:p w14:paraId="66037BCD" w14:textId="77777777" w:rsidR="00292387" w:rsidRPr="00292387" w:rsidRDefault="00292387" w:rsidP="00E82223">
      <w:pPr>
        <w:pStyle w:val="MajorCodesCountries"/>
      </w:pPr>
      <w:r w:rsidRPr="00292387">
        <w:t>71 = Telecommunications</w:t>
      </w:r>
    </w:p>
    <w:p w14:paraId="2EB165F4" w14:textId="77777777" w:rsidR="00292387" w:rsidRPr="00292387" w:rsidRDefault="00292387" w:rsidP="00E82223">
      <w:pPr>
        <w:pStyle w:val="MajorCodesCountries"/>
      </w:pPr>
      <w:r w:rsidRPr="00292387">
        <w:t>72 = Other communications</w:t>
      </w:r>
    </w:p>
    <w:p w14:paraId="66A10C7E" w14:textId="77777777" w:rsidR="00292387" w:rsidRPr="00292387" w:rsidRDefault="00292387" w:rsidP="002059FB">
      <w:pPr>
        <w:pStyle w:val="SPACER"/>
      </w:pPr>
    </w:p>
    <w:p w14:paraId="4B692938" w14:textId="77777777" w:rsidR="00292387" w:rsidRPr="00292387" w:rsidRDefault="00292387" w:rsidP="00B82017">
      <w:pPr>
        <w:pStyle w:val="Heading1"/>
      </w:pPr>
      <w:r w:rsidRPr="00292387">
        <w:t>Education</w:t>
      </w:r>
    </w:p>
    <w:p w14:paraId="1C5F3551" w14:textId="77777777" w:rsidR="00292387" w:rsidRPr="00292387" w:rsidRDefault="00292387" w:rsidP="00E82223">
      <w:pPr>
        <w:pStyle w:val="MajorCodesCountries"/>
      </w:pPr>
      <w:r w:rsidRPr="00292387">
        <w:t>73 = Education (general)</w:t>
      </w:r>
    </w:p>
    <w:p w14:paraId="0B8D3474" w14:textId="77777777" w:rsidR="00292387" w:rsidRPr="00292387" w:rsidRDefault="00292387" w:rsidP="00E82223">
      <w:pPr>
        <w:pStyle w:val="MajorCodesCountries"/>
      </w:pPr>
      <w:r w:rsidRPr="00292387">
        <w:t>74 = Business education</w:t>
      </w:r>
    </w:p>
    <w:p w14:paraId="4321F951" w14:textId="77777777" w:rsidR="00292387" w:rsidRPr="00292387" w:rsidRDefault="00292387" w:rsidP="00E82223">
      <w:pPr>
        <w:pStyle w:val="MajorCodesCountries"/>
      </w:pPr>
      <w:r w:rsidRPr="00292387">
        <w:t>75 = Early childhood education</w:t>
      </w:r>
    </w:p>
    <w:p w14:paraId="6BC380A4" w14:textId="208C3C02" w:rsidR="00292387" w:rsidRDefault="00292387" w:rsidP="00E82223">
      <w:pPr>
        <w:pStyle w:val="MajorCodesCountries"/>
      </w:pPr>
      <w:r w:rsidRPr="00292387">
        <w:t>76 = Elementary, middle school education</w:t>
      </w:r>
    </w:p>
    <w:p w14:paraId="52BC4D37" w14:textId="08BA3D04" w:rsidR="00292387" w:rsidRPr="00292387" w:rsidRDefault="00292387" w:rsidP="00E82223">
      <w:pPr>
        <w:pStyle w:val="MajorCodesCountries"/>
      </w:pPr>
      <w:r w:rsidRPr="00292387">
        <w:t>77 = Mathematics education</w:t>
      </w:r>
    </w:p>
    <w:p w14:paraId="1CEB08A8" w14:textId="77777777" w:rsidR="00292387" w:rsidRPr="00292387" w:rsidRDefault="00292387" w:rsidP="00E82223">
      <w:pPr>
        <w:pStyle w:val="MajorCodesCountries"/>
      </w:pPr>
      <w:r w:rsidRPr="00292387">
        <w:t>78 = Music or art education</w:t>
      </w:r>
    </w:p>
    <w:p w14:paraId="7FB7C80E" w14:textId="77777777" w:rsidR="00292387" w:rsidRPr="00292387" w:rsidRDefault="00292387" w:rsidP="00E82223">
      <w:pPr>
        <w:pStyle w:val="MajorCodesCountries"/>
      </w:pPr>
      <w:r w:rsidRPr="00292387">
        <w:t>79 = Physical education</w:t>
      </w:r>
    </w:p>
    <w:p w14:paraId="4882B5AD" w14:textId="77777777" w:rsidR="00292387" w:rsidRPr="00292387" w:rsidRDefault="00292387" w:rsidP="00E82223">
      <w:pPr>
        <w:pStyle w:val="MajorCodesCountries"/>
      </w:pPr>
      <w:r w:rsidRPr="00292387">
        <w:t>80 = Secondary education</w:t>
      </w:r>
    </w:p>
    <w:p w14:paraId="59807999" w14:textId="77777777" w:rsidR="00292387" w:rsidRPr="00292387" w:rsidRDefault="00292387" w:rsidP="00E82223">
      <w:pPr>
        <w:pStyle w:val="MajorCodesCountries"/>
      </w:pPr>
      <w:r w:rsidRPr="00292387">
        <w:t>81 = Social studies education</w:t>
      </w:r>
    </w:p>
    <w:p w14:paraId="30C5D4ED" w14:textId="77777777" w:rsidR="00292387" w:rsidRPr="00292387" w:rsidRDefault="00292387" w:rsidP="00E82223">
      <w:pPr>
        <w:pStyle w:val="MajorCodesCountries"/>
      </w:pPr>
      <w:r w:rsidRPr="00292387">
        <w:t>82 = Special education</w:t>
      </w:r>
    </w:p>
    <w:p w14:paraId="3086429E" w14:textId="77777777" w:rsidR="00292387" w:rsidRPr="00292387" w:rsidRDefault="00292387" w:rsidP="00E82223">
      <w:pPr>
        <w:pStyle w:val="MajorCodesCountries"/>
      </w:pPr>
      <w:r w:rsidRPr="00292387">
        <w:t>83 = Other education</w:t>
      </w:r>
    </w:p>
    <w:p w14:paraId="29B67BEB" w14:textId="77777777" w:rsidR="00292387" w:rsidRPr="00292387" w:rsidRDefault="00292387" w:rsidP="002059FB">
      <w:pPr>
        <w:pStyle w:val="SPACER"/>
      </w:pPr>
    </w:p>
    <w:p w14:paraId="58BCBC03" w14:textId="77777777" w:rsidR="00292387" w:rsidRPr="00292387" w:rsidRDefault="00292387" w:rsidP="00B82017">
      <w:pPr>
        <w:pStyle w:val="Heading1"/>
      </w:pPr>
      <w:r w:rsidRPr="00292387">
        <w:t>Engineering</w:t>
      </w:r>
    </w:p>
    <w:p w14:paraId="5B85B088" w14:textId="77777777" w:rsidR="00292387" w:rsidRPr="00292387" w:rsidRDefault="00292387" w:rsidP="00E82223">
      <w:pPr>
        <w:pStyle w:val="MajorCodesCountries"/>
      </w:pPr>
      <w:r w:rsidRPr="00292387">
        <w:t>84 = Engineering (general)</w:t>
      </w:r>
    </w:p>
    <w:p w14:paraId="32D22B65" w14:textId="77777777" w:rsidR="00292387" w:rsidRPr="00292387" w:rsidRDefault="00292387" w:rsidP="00E82223">
      <w:pPr>
        <w:pStyle w:val="MajorCodesCountries"/>
      </w:pPr>
      <w:r w:rsidRPr="00292387">
        <w:t>85 = Aero-, astronautical engineering</w:t>
      </w:r>
    </w:p>
    <w:p w14:paraId="43D7A14D" w14:textId="77777777" w:rsidR="00292387" w:rsidRPr="00292387" w:rsidRDefault="00292387" w:rsidP="00E82223">
      <w:pPr>
        <w:pStyle w:val="MajorCodesCountries"/>
      </w:pPr>
      <w:r w:rsidRPr="00292387">
        <w:t>86 = Bioengineering</w:t>
      </w:r>
    </w:p>
    <w:p w14:paraId="4253D81F" w14:textId="77777777" w:rsidR="00292387" w:rsidRPr="00292387" w:rsidRDefault="00292387" w:rsidP="00E82223">
      <w:pPr>
        <w:pStyle w:val="MajorCodesCountries"/>
      </w:pPr>
      <w:r w:rsidRPr="00292387">
        <w:t>87 = Biomedical engineering</w:t>
      </w:r>
    </w:p>
    <w:p w14:paraId="2596EC3D" w14:textId="77777777" w:rsidR="00292387" w:rsidRPr="00292387" w:rsidRDefault="00292387" w:rsidP="00E82223">
      <w:pPr>
        <w:pStyle w:val="MajorCodesCountries"/>
      </w:pPr>
      <w:r w:rsidRPr="00292387">
        <w:t>88 = Chemical engineering</w:t>
      </w:r>
    </w:p>
    <w:p w14:paraId="5434D549" w14:textId="29F1A4DF" w:rsidR="00292387" w:rsidRPr="00292387" w:rsidRDefault="00292387" w:rsidP="00E82223">
      <w:pPr>
        <w:pStyle w:val="MajorCodesCountries"/>
      </w:pPr>
      <w:r w:rsidRPr="00292387">
        <w:t>89 = Civil engineering</w:t>
      </w:r>
    </w:p>
    <w:p w14:paraId="57EE261D" w14:textId="38CCE633" w:rsidR="00292387" w:rsidRDefault="00292387" w:rsidP="00E82223">
      <w:pPr>
        <w:pStyle w:val="MajorCodesCountries"/>
      </w:pPr>
      <w:r w:rsidRPr="00292387">
        <w:t>90 = Computer engineering and technology</w:t>
      </w:r>
    </w:p>
    <w:p w14:paraId="3ABBFC02" w14:textId="7C44012D" w:rsidR="00292387" w:rsidRPr="00292387" w:rsidRDefault="00292387" w:rsidP="00E82223">
      <w:pPr>
        <w:pStyle w:val="MajorCodesCountries"/>
      </w:pPr>
      <w:r w:rsidRPr="00292387">
        <w:t>91 = Electrical or electronic engineering</w:t>
      </w:r>
    </w:p>
    <w:p w14:paraId="58BF9AF6" w14:textId="77777777" w:rsidR="00292387" w:rsidRPr="00292387" w:rsidRDefault="00292387" w:rsidP="00E82223">
      <w:pPr>
        <w:pStyle w:val="MajorCodesCountries"/>
      </w:pPr>
      <w:r w:rsidRPr="00292387">
        <w:t>92 = Industrial engineering</w:t>
      </w:r>
    </w:p>
    <w:p w14:paraId="49A8BF16" w14:textId="77777777" w:rsidR="00292387" w:rsidRPr="00292387" w:rsidRDefault="00292387" w:rsidP="00E82223">
      <w:pPr>
        <w:pStyle w:val="MajorCodesCountries"/>
      </w:pPr>
      <w:r w:rsidRPr="00292387">
        <w:t>93 = Materials engineering</w:t>
      </w:r>
    </w:p>
    <w:p w14:paraId="69B78229" w14:textId="77777777" w:rsidR="00292387" w:rsidRPr="00292387" w:rsidRDefault="00292387" w:rsidP="00E82223">
      <w:pPr>
        <w:pStyle w:val="MajorCodesCountries"/>
      </w:pPr>
      <w:r w:rsidRPr="00292387">
        <w:t>94 = Mechanical engineering</w:t>
      </w:r>
    </w:p>
    <w:p w14:paraId="40095090" w14:textId="77777777" w:rsidR="00292387" w:rsidRPr="00292387" w:rsidRDefault="00292387" w:rsidP="00E82223">
      <w:pPr>
        <w:pStyle w:val="MajorCodesCountries"/>
      </w:pPr>
      <w:r w:rsidRPr="00292387">
        <w:t>95 = Petroleum engineering</w:t>
      </w:r>
    </w:p>
    <w:p w14:paraId="40646CD8" w14:textId="77777777" w:rsidR="00292387" w:rsidRPr="00292387" w:rsidRDefault="00292387" w:rsidP="00E82223">
      <w:pPr>
        <w:pStyle w:val="MajorCodesCountries"/>
      </w:pPr>
      <w:r w:rsidRPr="00292387">
        <w:t>96 = Software engineering</w:t>
      </w:r>
    </w:p>
    <w:p w14:paraId="67B06DB6" w14:textId="77777777" w:rsidR="00292387" w:rsidRPr="00292387" w:rsidRDefault="00292387" w:rsidP="00E82223">
      <w:pPr>
        <w:pStyle w:val="MajorCodesCountries"/>
      </w:pPr>
      <w:r w:rsidRPr="00292387">
        <w:t>97 = Other engineering</w:t>
      </w:r>
    </w:p>
    <w:p w14:paraId="53637CDF" w14:textId="6F4A510B" w:rsidR="003C1FAC" w:rsidRDefault="003C1FAC" w:rsidP="00B82017">
      <w:pPr>
        <w:pStyle w:val="Heading1"/>
      </w:pPr>
    </w:p>
    <w:p w14:paraId="6EFACB85" w14:textId="5B367641" w:rsidR="00292387" w:rsidRPr="00292387" w:rsidRDefault="00292387" w:rsidP="00B82017">
      <w:pPr>
        <w:pStyle w:val="Heading1"/>
      </w:pPr>
      <w:r w:rsidRPr="00292387">
        <w:t>Health Professions</w:t>
      </w:r>
    </w:p>
    <w:p w14:paraId="265EA760" w14:textId="77777777" w:rsidR="00292387" w:rsidRPr="00292387" w:rsidRDefault="00292387" w:rsidP="00E82223">
      <w:pPr>
        <w:pStyle w:val="MajorCodesCountries"/>
      </w:pPr>
      <w:r w:rsidRPr="00292387">
        <w:t>98 = Allied health</w:t>
      </w:r>
    </w:p>
    <w:p w14:paraId="1847E3AC" w14:textId="77777777" w:rsidR="00292387" w:rsidRPr="00292387" w:rsidRDefault="00292387" w:rsidP="00E82223">
      <w:pPr>
        <w:pStyle w:val="MajorCodesCountries"/>
      </w:pPr>
      <w:r w:rsidRPr="00292387">
        <w:t>99 = Dentistry</w:t>
      </w:r>
    </w:p>
    <w:p w14:paraId="18F5F023" w14:textId="77777777" w:rsidR="00292387" w:rsidRPr="00292387" w:rsidRDefault="00292387" w:rsidP="00E82223">
      <w:pPr>
        <w:pStyle w:val="MajorCodesCountries"/>
      </w:pPr>
      <w:r w:rsidRPr="00292387">
        <w:t>100 = Health science</w:t>
      </w:r>
    </w:p>
    <w:p w14:paraId="359919F2" w14:textId="77777777" w:rsidR="00292387" w:rsidRDefault="00292387" w:rsidP="00E82223">
      <w:pPr>
        <w:pStyle w:val="MajorCodesCountries"/>
      </w:pPr>
      <w:r w:rsidRPr="00292387">
        <w:t xml:space="preserve">101 = Health </w:t>
      </w:r>
      <w:proofErr w:type="gramStart"/>
      <w:r w:rsidRPr="00292387">
        <w:t xml:space="preserve">technology </w:t>
      </w:r>
      <w:r>
        <w:t xml:space="preserve"> </w:t>
      </w:r>
      <w:r w:rsidRPr="00292387">
        <w:t>(</w:t>
      </w:r>
      <w:proofErr w:type="gramEnd"/>
      <w:r w:rsidRPr="00292387">
        <w:t>medical, dental, laboratory)</w:t>
      </w:r>
    </w:p>
    <w:p w14:paraId="2F251ECB" w14:textId="491ADD12" w:rsidR="00292387" w:rsidRDefault="00292387" w:rsidP="00E82223">
      <w:pPr>
        <w:pStyle w:val="MajorCodesCountries"/>
      </w:pPr>
      <w:r w:rsidRPr="00292387">
        <w:t>102 = Healthcare administration</w:t>
      </w:r>
      <w:r>
        <w:t xml:space="preserve"> </w:t>
      </w:r>
      <w:r w:rsidRPr="00292387">
        <w:t>and policy</w:t>
      </w:r>
    </w:p>
    <w:p w14:paraId="72CC6D6E" w14:textId="082FDC5A" w:rsidR="00292387" w:rsidRPr="00292387" w:rsidRDefault="00292387" w:rsidP="00E82223">
      <w:pPr>
        <w:pStyle w:val="MajorCodesCountries"/>
      </w:pPr>
      <w:r w:rsidRPr="00292387">
        <w:t>103 = Kinesiology</w:t>
      </w:r>
    </w:p>
    <w:p w14:paraId="278EFF5C" w14:textId="77777777" w:rsidR="00292387" w:rsidRPr="00292387" w:rsidRDefault="00292387" w:rsidP="00E82223">
      <w:pPr>
        <w:pStyle w:val="MajorCodesCountries"/>
      </w:pPr>
      <w:r w:rsidRPr="00292387">
        <w:t>104 = Medicine</w:t>
      </w:r>
    </w:p>
    <w:p w14:paraId="33E74391" w14:textId="77777777" w:rsidR="00292387" w:rsidRPr="00292387" w:rsidRDefault="00292387" w:rsidP="00E82223">
      <w:pPr>
        <w:pStyle w:val="MajorCodesCountries"/>
      </w:pPr>
      <w:r w:rsidRPr="00292387">
        <w:t>105 = Nursing</w:t>
      </w:r>
    </w:p>
    <w:p w14:paraId="4A17CEAB" w14:textId="77777777" w:rsidR="00292387" w:rsidRPr="00292387" w:rsidRDefault="00292387" w:rsidP="00E82223">
      <w:pPr>
        <w:pStyle w:val="MajorCodesCountries"/>
      </w:pPr>
      <w:r w:rsidRPr="00292387">
        <w:t>106 = Nutrition and dietetics</w:t>
      </w:r>
    </w:p>
    <w:p w14:paraId="0E604A6B" w14:textId="77777777" w:rsidR="00292387" w:rsidRPr="00292387" w:rsidRDefault="00292387" w:rsidP="00E82223">
      <w:pPr>
        <w:pStyle w:val="MajorCodesCountries"/>
      </w:pPr>
      <w:r w:rsidRPr="00292387">
        <w:t>107 = Occupational safety and health</w:t>
      </w:r>
    </w:p>
    <w:p w14:paraId="1F13AB9D" w14:textId="77777777" w:rsidR="00292387" w:rsidRPr="00292387" w:rsidRDefault="00292387" w:rsidP="00E82223">
      <w:pPr>
        <w:pStyle w:val="MajorCodesCountries"/>
      </w:pPr>
      <w:r w:rsidRPr="00292387">
        <w:t>108 = Occupational therapy</w:t>
      </w:r>
    </w:p>
    <w:p w14:paraId="50AB571D" w14:textId="77777777" w:rsidR="00292387" w:rsidRPr="00292387" w:rsidRDefault="00292387" w:rsidP="00E82223">
      <w:pPr>
        <w:pStyle w:val="MajorCodesCountries"/>
      </w:pPr>
      <w:r w:rsidRPr="00292387">
        <w:t>109 = Pharmacy</w:t>
      </w:r>
    </w:p>
    <w:p w14:paraId="5839CC66" w14:textId="77777777" w:rsidR="00292387" w:rsidRPr="00292387" w:rsidRDefault="00292387" w:rsidP="00E82223">
      <w:pPr>
        <w:pStyle w:val="MajorCodesCountries"/>
      </w:pPr>
      <w:r w:rsidRPr="00292387">
        <w:t>110 = Physical therapy</w:t>
      </w:r>
    </w:p>
    <w:p w14:paraId="3C634F3B" w14:textId="77777777" w:rsidR="00292387" w:rsidRPr="00292387" w:rsidRDefault="00292387" w:rsidP="00E82223">
      <w:pPr>
        <w:pStyle w:val="MajorCodesCountries"/>
      </w:pPr>
      <w:r w:rsidRPr="00292387">
        <w:t>111 = Rehabilitation sciences</w:t>
      </w:r>
    </w:p>
    <w:p w14:paraId="48E34CAC" w14:textId="77777777" w:rsidR="00292387" w:rsidRPr="00292387" w:rsidRDefault="00292387" w:rsidP="00E82223">
      <w:pPr>
        <w:pStyle w:val="MajorCodesCountries"/>
      </w:pPr>
      <w:r w:rsidRPr="00292387">
        <w:t>112 = Speech therapy</w:t>
      </w:r>
    </w:p>
    <w:p w14:paraId="53012BD7" w14:textId="77777777" w:rsidR="00292387" w:rsidRPr="00292387" w:rsidRDefault="00292387" w:rsidP="00E82223">
      <w:pPr>
        <w:pStyle w:val="MajorCodesCountries"/>
      </w:pPr>
      <w:r w:rsidRPr="00292387">
        <w:t>113 = Veterinary science</w:t>
      </w:r>
    </w:p>
    <w:p w14:paraId="6EFBAA46" w14:textId="77777777" w:rsidR="00292387" w:rsidRPr="00292387" w:rsidRDefault="00292387" w:rsidP="00E82223">
      <w:pPr>
        <w:pStyle w:val="MajorCodesCountries"/>
      </w:pPr>
      <w:r w:rsidRPr="00292387">
        <w:t>114 = Other health professions</w:t>
      </w:r>
    </w:p>
    <w:p w14:paraId="47C03119" w14:textId="77777777" w:rsidR="00292387" w:rsidRPr="00292387" w:rsidRDefault="00292387" w:rsidP="002059FB">
      <w:pPr>
        <w:pStyle w:val="SPACER"/>
      </w:pPr>
    </w:p>
    <w:p w14:paraId="332854B0" w14:textId="77777777" w:rsidR="00292387" w:rsidRPr="00292387" w:rsidRDefault="00292387" w:rsidP="00B82017">
      <w:pPr>
        <w:pStyle w:val="Heading1"/>
      </w:pPr>
      <w:r w:rsidRPr="00292387">
        <w:t>Social Service Professions</w:t>
      </w:r>
    </w:p>
    <w:p w14:paraId="2D45BE27" w14:textId="77777777" w:rsidR="00292387" w:rsidRPr="00292387" w:rsidRDefault="00292387" w:rsidP="00E82223">
      <w:pPr>
        <w:pStyle w:val="MajorCodesCountries"/>
      </w:pPr>
      <w:r w:rsidRPr="00292387">
        <w:t>115 = Criminal justice</w:t>
      </w:r>
    </w:p>
    <w:p w14:paraId="679CAC51" w14:textId="77777777" w:rsidR="00292387" w:rsidRPr="00292387" w:rsidRDefault="00292387" w:rsidP="00E82223">
      <w:pPr>
        <w:pStyle w:val="MajorCodesCountries"/>
      </w:pPr>
      <w:r w:rsidRPr="00292387">
        <w:t>116 = Criminology</w:t>
      </w:r>
    </w:p>
    <w:p w14:paraId="008B8A94" w14:textId="77777777" w:rsidR="00292387" w:rsidRPr="00292387" w:rsidRDefault="00292387" w:rsidP="00E82223">
      <w:pPr>
        <w:pStyle w:val="MajorCodesCountries"/>
      </w:pPr>
      <w:r w:rsidRPr="00292387">
        <w:t>117 = Forensics</w:t>
      </w:r>
    </w:p>
    <w:p w14:paraId="044FF981" w14:textId="77777777" w:rsidR="00292387" w:rsidRPr="00292387" w:rsidRDefault="00292387" w:rsidP="00E82223">
      <w:pPr>
        <w:pStyle w:val="MajorCodesCountries"/>
      </w:pPr>
      <w:r w:rsidRPr="00292387">
        <w:t>118 = Justice administration</w:t>
      </w:r>
    </w:p>
    <w:p w14:paraId="0B238403" w14:textId="61E3CD41" w:rsidR="00292387" w:rsidRPr="00292387" w:rsidRDefault="00292387" w:rsidP="00E82223">
      <w:pPr>
        <w:pStyle w:val="MajorCodesCountries"/>
      </w:pPr>
      <w:r w:rsidRPr="00292387">
        <w:t>119 = Law</w:t>
      </w:r>
    </w:p>
    <w:p w14:paraId="0828EF8D" w14:textId="12CE48AF" w:rsidR="00292387" w:rsidRDefault="00292387" w:rsidP="00E82223">
      <w:pPr>
        <w:pStyle w:val="MajorCodesCountries"/>
      </w:pPr>
      <w:r w:rsidRPr="00292387">
        <w:t>120 = Military science</w:t>
      </w:r>
    </w:p>
    <w:p w14:paraId="5F0D116F" w14:textId="77777777" w:rsidR="00292387" w:rsidRPr="00292387" w:rsidRDefault="00292387" w:rsidP="00E82223">
      <w:pPr>
        <w:pStyle w:val="MajorCodesCountries"/>
      </w:pPr>
      <w:r w:rsidRPr="00292387">
        <w:t>121 = Public administration, policy</w:t>
      </w:r>
    </w:p>
    <w:p w14:paraId="7B9C1F8E" w14:textId="269FE7AA" w:rsidR="00292387" w:rsidRDefault="00292387" w:rsidP="00E82223">
      <w:pPr>
        <w:pStyle w:val="MajorCodesCountries"/>
      </w:pPr>
      <w:r w:rsidRPr="00292387">
        <w:t>122 = Public safety and</w:t>
      </w:r>
      <w:r>
        <w:t xml:space="preserve"> </w:t>
      </w:r>
      <w:r w:rsidRPr="00292387">
        <w:t>emergency management</w:t>
      </w:r>
    </w:p>
    <w:p w14:paraId="65F0233E" w14:textId="3438A198" w:rsidR="00292387" w:rsidRPr="00292387" w:rsidRDefault="00292387" w:rsidP="00E82223">
      <w:pPr>
        <w:pStyle w:val="MajorCodesCountries"/>
      </w:pPr>
      <w:r w:rsidRPr="00292387">
        <w:t>123 = Social work</w:t>
      </w:r>
    </w:p>
    <w:p w14:paraId="48850074" w14:textId="77777777" w:rsidR="00292387" w:rsidRPr="00292387" w:rsidRDefault="00292387" w:rsidP="00E82223">
      <w:pPr>
        <w:pStyle w:val="MajorCodesCountries"/>
      </w:pPr>
      <w:r w:rsidRPr="00292387">
        <w:t>124 = Urban planning</w:t>
      </w:r>
    </w:p>
    <w:p w14:paraId="316F3071" w14:textId="77777777" w:rsidR="00292387" w:rsidRPr="00292387" w:rsidRDefault="00292387" w:rsidP="002059FB">
      <w:pPr>
        <w:pStyle w:val="SPACER"/>
      </w:pPr>
    </w:p>
    <w:p w14:paraId="11A231C6" w14:textId="1EB15DAC" w:rsidR="00292387" w:rsidRPr="00292387" w:rsidRDefault="00B82017" w:rsidP="00B82017">
      <w:pPr>
        <w:pStyle w:val="Heading1"/>
      </w:pPr>
      <w:r>
        <w:br w:type="column"/>
      </w:r>
      <w:r w:rsidR="00292387" w:rsidRPr="00292387">
        <w:t>Other majors (not categorized)</w:t>
      </w:r>
    </w:p>
    <w:p w14:paraId="165C40CA" w14:textId="77777777" w:rsidR="00292387" w:rsidRPr="00292387" w:rsidRDefault="00292387" w:rsidP="00E82223">
      <w:pPr>
        <w:pStyle w:val="MajorCodesCountries"/>
      </w:pPr>
      <w:r w:rsidRPr="00292387">
        <w:t>125 = Computer information systems</w:t>
      </w:r>
    </w:p>
    <w:p w14:paraId="6C2E4046" w14:textId="77777777" w:rsidR="00292387" w:rsidRPr="00292387" w:rsidRDefault="00292387" w:rsidP="00E82223">
      <w:pPr>
        <w:pStyle w:val="MajorCodesCountries"/>
      </w:pPr>
      <w:r w:rsidRPr="00292387">
        <w:t xml:space="preserve">126 = Family and consumer studies </w:t>
      </w:r>
    </w:p>
    <w:p w14:paraId="4564B4CA" w14:textId="77777777" w:rsidR="00292387" w:rsidRPr="00292387" w:rsidRDefault="00292387" w:rsidP="00E82223">
      <w:pPr>
        <w:pStyle w:val="MajorCodesCountries"/>
      </w:pPr>
      <w:r w:rsidRPr="00292387">
        <w:t>127 = General studies</w:t>
      </w:r>
    </w:p>
    <w:p w14:paraId="437890DC" w14:textId="77777777" w:rsidR="00292387" w:rsidRPr="00292387" w:rsidRDefault="00292387" w:rsidP="00E82223">
      <w:pPr>
        <w:pStyle w:val="MajorCodesCountries"/>
      </w:pPr>
      <w:r w:rsidRPr="00292387">
        <w:t>128 = Information systems</w:t>
      </w:r>
    </w:p>
    <w:p w14:paraId="035A1BD8" w14:textId="77777777" w:rsidR="00292387" w:rsidRPr="00292387" w:rsidRDefault="00292387" w:rsidP="00E82223">
      <w:pPr>
        <w:pStyle w:val="MajorCodesCountries"/>
      </w:pPr>
      <w:r w:rsidRPr="00292387">
        <w:t>129 = Information technology</w:t>
      </w:r>
    </w:p>
    <w:p w14:paraId="32EAF1BB" w14:textId="77777777" w:rsidR="00292387" w:rsidRPr="00292387" w:rsidRDefault="00292387" w:rsidP="00E82223">
      <w:pPr>
        <w:pStyle w:val="MajorCodesCountries"/>
      </w:pPr>
      <w:r w:rsidRPr="00292387">
        <w:t>130 = Liberal arts and sciences</w:t>
      </w:r>
    </w:p>
    <w:p w14:paraId="7A48589D" w14:textId="77777777" w:rsidR="00292387" w:rsidRPr="00292387" w:rsidRDefault="00292387" w:rsidP="00E82223">
      <w:pPr>
        <w:pStyle w:val="MajorCodesCountries"/>
      </w:pPr>
      <w:r w:rsidRPr="00292387">
        <w:t>131 = Multi, Interdisciplinary studies</w:t>
      </w:r>
    </w:p>
    <w:p w14:paraId="447C7C64" w14:textId="77777777" w:rsidR="00292387" w:rsidRPr="00292387" w:rsidRDefault="00292387" w:rsidP="00E82223">
      <w:pPr>
        <w:pStyle w:val="MajorCodesCountries"/>
      </w:pPr>
      <w:r w:rsidRPr="00292387">
        <w:t>132 = Network security and systems</w:t>
      </w:r>
    </w:p>
    <w:p w14:paraId="740E8DB0" w14:textId="73685568" w:rsidR="00292387" w:rsidRDefault="00292387" w:rsidP="00E82223">
      <w:pPr>
        <w:pStyle w:val="MajorCodesCountries"/>
      </w:pPr>
      <w:r w:rsidRPr="00292387">
        <w:t>133 = Other computer science and technology</w:t>
      </w:r>
    </w:p>
    <w:p w14:paraId="2FB98D44" w14:textId="04A1678D" w:rsidR="00292387" w:rsidRDefault="00292387" w:rsidP="00E82223">
      <w:pPr>
        <w:pStyle w:val="MajorCodesCountries"/>
      </w:pPr>
      <w:r w:rsidRPr="00292387">
        <w:t>134 = Parks, recreation, leisure studies,</w:t>
      </w:r>
      <w:r>
        <w:t xml:space="preserve"> </w:t>
      </w:r>
      <w:r w:rsidRPr="00292387">
        <w:t>sports management</w:t>
      </w:r>
    </w:p>
    <w:p w14:paraId="1DAB857D" w14:textId="5EC4673E" w:rsidR="00292387" w:rsidRPr="00292387" w:rsidRDefault="00292387" w:rsidP="00E82223">
      <w:pPr>
        <w:pStyle w:val="MajorCodesCountries"/>
      </w:pPr>
      <w:r w:rsidRPr="00292387">
        <w:t>135 = Professional studies (general)</w:t>
      </w:r>
    </w:p>
    <w:p w14:paraId="582CD264" w14:textId="77777777" w:rsidR="00292387" w:rsidRPr="00292387" w:rsidRDefault="00292387" w:rsidP="00E82223">
      <w:pPr>
        <w:pStyle w:val="MajorCodesCountries"/>
      </w:pPr>
      <w:r w:rsidRPr="00292387">
        <w:t>136 = Technical, vocational studies</w:t>
      </w:r>
    </w:p>
    <w:p w14:paraId="4A903931" w14:textId="77777777" w:rsidR="00292387" w:rsidRPr="00292387" w:rsidRDefault="00292387" w:rsidP="00E82223">
      <w:pPr>
        <w:pStyle w:val="MajorCodesCountries"/>
      </w:pPr>
      <w:r w:rsidRPr="00292387">
        <w:t>137 = Theological studies, ministry</w:t>
      </w:r>
    </w:p>
    <w:p w14:paraId="19EEF81A" w14:textId="77777777" w:rsidR="00292387" w:rsidRPr="00292387" w:rsidRDefault="00292387" w:rsidP="00E82223">
      <w:pPr>
        <w:pStyle w:val="MajorCodesCountries"/>
      </w:pPr>
      <w:r w:rsidRPr="00292387">
        <w:t>138 = Other, not listed</w:t>
      </w:r>
    </w:p>
    <w:p w14:paraId="7FB0B51D" w14:textId="77777777" w:rsidR="00292387" w:rsidRPr="00292387" w:rsidRDefault="00292387" w:rsidP="00E82223">
      <w:pPr>
        <w:pStyle w:val="MajorCodesCountries"/>
      </w:pPr>
      <w:r w:rsidRPr="00292387">
        <w:t>998 = Unrecognized write-in</w:t>
      </w:r>
    </w:p>
    <w:p w14:paraId="3921182A" w14:textId="5EF0054B" w:rsidR="00292387" w:rsidRDefault="00292387" w:rsidP="00E82223">
      <w:pPr>
        <w:pStyle w:val="MajorCodesCountries"/>
      </w:pPr>
      <w:r w:rsidRPr="00292387">
        <w:t xml:space="preserve">999 = Undecided, undeclared </w:t>
      </w:r>
    </w:p>
    <w:p w14:paraId="39080083" w14:textId="77777777" w:rsidR="00E82223" w:rsidRPr="00292387" w:rsidRDefault="00E82223" w:rsidP="002059FB">
      <w:pPr>
        <w:pStyle w:val="SPACER"/>
      </w:pPr>
    </w:p>
    <w:p w14:paraId="27F454CB" w14:textId="3210DD16" w:rsidR="009C0707" w:rsidRDefault="00292387" w:rsidP="00BA727B">
      <w:pPr>
        <w:pStyle w:val="MajorCodesCountries"/>
        <w:ind w:left="0" w:firstLine="0"/>
      </w:pPr>
      <w:r w:rsidRPr="00693044">
        <w:rPr>
          <w:i/>
          <w:iCs/>
        </w:rPr>
        <w:t>-9 = Student did not receive this</w:t>
      </w:r>
      <w:r w:rsidR="005329C4" w:rsidRPr="00693044">
        <w:rPr>
          <w:i/>
          <w:iCs/>
        </w:rPr>
        <w:t xml:space="preserve"> </w:t>
      </w:r>
      <w:r w:rsidRPr="00693044">
        <w:rPr>
          <w:i/>
          <w:iCs/>
        </w:rPr>
        <w:t>question (coded as missing;</w:t>
      </w:r>
      <w:r w:rsidR="005329C4" w:rsidRPr="00693044">
        <w:rPr>
          <w:i/>
          <w:iCs/>
        </w:rPr>
        <w:t xml:space="preserve"> </w:t>
      </w:r>
      <w:r w:rsidRPr="00693044">
        <w:rPr>
          <w:i/>
          <w:iCs/>
        </w:rPr>
        <w:t xml:space="preserve">applicable for </w:t>
      </w:r>
      <w:proofErr w:type="spellStart"/>
      <w:r w:rsidRPr="00693044">
        <w:rPr>
          <w:i/>
          <w:iCs/>
        </w:rPr>
        <w:t>MAJsecondcode</w:t>
      </w:r>
      <w:proofErr w:type="spellEnd"/>
      <w:r w:rsidRPr="00693044">
        <w:rPr>
          <w:i/>
          <w:iCs/>
        </w:rPr>
        <w:t xml:space="preserve"> only)</w:t>
      </w:r>
    </w:p>
    <w:sectPr w:rsidR="009C0707" w:rsidSect="003C1FAC">
      <w:type w:val="continuous"/>
      <w:pgSz w:w="15840" w:h="12240" w:orient="landscape" w:code="1"/>
      <w:pgMar w:top="907" w:right="1080" w:bottom="576" w:left="634" w:header="720" w:footer="259" w:gutter="0"/>
      <w:cols w:num="5"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AF27FD" w:rsidRDefault="00AF27FD" w:rsidP="00BB2758">
      <w:r>
        <w:separator/>
      </w:r>
    </w:p>
  </w:endnote>
  <w:endnote w:type="continuationSeparator" w:id="0">
    <w:p w14:paraId="19C2B2CD" w14:textId="77777777" w:rsidR="00AF27FD" w:rsidRDefault="00AF27FD"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2139CE8A" w:rsidR="00AF27FD" w:rsidRPr="00132282" w:rsidRDefault="00AF27FD"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r>
  </w:p>
  <w:p w14:paraId="0BD4FB86" w14:textId="2035B537" w:rsidR="00AF27FD" w:rsidRPr="00132282" w:rsidRDefault="00AF27FD"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41B54C24" w:rsidR="00AF27FD" w:rsidRPr="009C20E6" w:rsidRDefault="00AF27FD"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r>
  </w:p>
  <w:p w14:paraId="2777C755" w14:textId="0D53F5C0" w:rsidR="00AF27FD" w:rsidRPr="009C20E6" w:rsidRDefault="00AF27FD"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47ECB866" w:rsidR="00AF27FD" w:rsidRPr="006A17BB" w:rsidRDefault="00AF27FD" w:rsidP="008F6A24">
    <w:pPr>
      <w:pStyle w:val="Footer"/>
      <w:tabs>
        <w:tab w:val="clear" w:pos="4680"/>
        <w:tab w:val="clear" w:pos="9360"/>
        <w:tab w:val="left" w:pos="9075"/>
        <w:tab w:val="right" w:pos="10080"/>
      </w:tabs>
      <w:rPr>
        <w:sz w:val="18"/>
        <w:szCs w:val="18"/>
      </w:rPr>
    </w:pPr>
    <w:r w:rsidRPr="006A17BB">
      <w:rPr>
        <w:sz w:val="18"/>
        <w:szCs w:val="18"/>
      </w:rPr>
      <w:t>Copyright © 2018 Trustees of Indiana University</w:t>
    </w:r>
    <w:r w:rsidRPr="006A17BB">
      <w:rPr>
        <w:sz w:val="18"/>
        <w:szCs w:val="18"/>
      </w:rPr>
      <w:tab/>
    </w:r>
    <w:bookmarkStart w:id="0" w:name="_GoBack"/>
    <w:bookmarkEnd w:id="0"/>
  </w:p>
  <w:p w14:paraId="6E409216" w14:textId="22A5C62A" w:rsidR="00AF27FD" w:rsidRDefault="00AF27FD" w:rsidP="006A17BB">
    <w:pPr>
      <w:pStyle w:val="Footer"/>
      <w:tabs>
        <w:tab w:val="clear" w:pos="9360"/>
        <w:tab w:val="right" w:pos="10080"/>
      </w:tabs>
    </w:pPr>
    <w:r w:rsidRPr="006A17BB">
      <w:rPr>
        <w:sz w:val="18"/>
        <w:szCs w:val="18"/>
      </w:rPr>
      <w:t>Use of this survey without permission is prohibited.</w:t>
    </w:r>
  </w:p>
  <w:p w14:paraId="4F6D7278" w14:textId="00EF0FDF" w:rsidR="00AF27FD" w:rsidRDefault="00AF27FD"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AF27FD" w:rsidRDefault="00AF27FD" w:rsidP="00BB2758">
      <w:r>
        <w:separator/>
      </w:r>
    </w:p>
  </w:footnote>
  <w:footnote w:type="continuationSeparator" w:id="0">
    <w:p w14:paraId="17430B46" w14:textId="77777777" w:rsidR="00AF27FD" w:rsidRDefault="00AF27FD"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4BFE568E" w:rsidR="00AF27FD" w:rsidRPr="00D76FD4" w:rsidRDefault="00AF27FD"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2" name="Picture 2"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 xml:space="preserve">NSSE 2019 Codebook: Core </w:t>
    </w:r>
    <w:r>
      <w:t>Canadian</w:t>
    </w:r>
    <w:r w:rsidRPr="007A5356">
      <w:t xml:space="preserve"> Survey</w:t>
    </w:r>
  </w:p>
  <w:p w14:paraId="47CF9F0E" w14:textId="2EE409F2" w:rsidR="00AF27FD" w:rsidRPr="00D76FD4" w:rsidRDefault="00AF27FD"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774B5CF3" w:rsidR="00AF27FD" w:rsidRPr="001B5348" w:rsidRDefault="00AF27FD" w:rsidP="00817056">
    <w:pPr>
      <w:pStyle w:val="Header"/>
      <w:jc w:val="center"/>
      <w:rPr>
        <w:szCs w:val="36"/>
      </w:rPr>
    </w:pPr>
    <w:r w:rsidRPr="001B5348">
      <w:rPr>
        <w:szCs w:val="36"/>
      </w:rPr>
      <w:t xml:space="preserve">NSSE 2019 Codebook: Core </w:t>
    </w:r>
    <w:r>
      <w:rPr>
        <w:szCs w:val="36"/>
      </w:rPr>
      <w:t>Canadian</w:t>
    </w:r>
    <w:r w:rsidRPr="001B5348">
      <w:rPr>
        <w:szCs w:val="36"/>
      </w:rPr>
      <w:t xml:space="preserve"> Survey</w:t>
    </w:r>
  </w:p>
  <w:p w14:paraId="537571EC" w14:textId="77777777" w:rsidR="00AF27FD" w:rsidRPr="00465102" w:rsidRDefault="00AF27FD"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6336C9E8" w:rsidR="00AF27FD" w:rsidRPr="001328D3" w:rsidRDefault="00AF27FD" w:rsidP="00A03005">
    <w:pPr>
      <w:pStyle w:val="Header"/>
      <w:tabs>
        <w:tab w:val="clear" w:pos="4680"/>
        <w:tab w:val="center" w:pos="6480"/>
      </w:tabs>
    </w:pPr>
    <w:r w:rsidRPr="007A5356">
      <w:rPr>
        <w:b/>
        <w:bCs/>
        <w:noProof/>
      </w:rPr>
      <w:drawing>
        <wp:inline distT="0" distB="0" distL="0" distR="0" wp14:anchorId="1991F978" wp14:editId="24429458">
          <wp:extent cx="1700784" cy="684732"/>
          <wp:effectExtent l="0" t="0" r="0" b="1270"/>
          <wp:docPr id="1" name="Picture 1"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 xml:space="preserve">NSSE 2019 Codebook: Core </w:t>
    </w:r>
    <w:r>
      <w:t>Canadian</w:t>
    </w:r>
    <w:r w:rsidRPr="007A5356">
      <w:t xml:space="preserve">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3"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0"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3"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20"/>
  </w:num>
  <w:num w:numId="4">
    <w:abstractNumId w:val="4"/>
  </w:num>
  <w:num w:numId="5">
    <w:abstractNumId w:val="1"/>
  </w:num>
  <w:num w:numId="6">
    <w:abstractNumId w:val="21"/>
  </w:num>
  <w:num w:numId="7">
    <w:abstractNumId w:val="2"/>
  </w:num>
  <w:num w:numId="8">
    <w:abstractNumId w:val="5"/>
  </w:num>
  <w:num w:numId="9">
    <w:abstractNumId w:val="17"/>
  </w:num>
  <w:num w:numId="10">
    <w:abstractNumId w:val="6"/>
  </w:num>
  <w:num w:numId="11">
    <w:abstractNumId w:val="26"/>
  </w:num>
  <w:num w:numId="12">
    <w:abstractNumId w:val="13"/>
  </w:num>
  <w:num w:numId="13">
    <w:abstractNumId w:val="9"/>
  </w:num>
  <w:num w:numId="14">
    <w:abstractNumId w:val="10"/>
  </w:num>
  <w:num w:numId="15">
    <w:abstractNumId w:val="22"/>
  </w:num>
  <w:num w:numId="16">
    <w:abstractNumId w:val="3"/>
  </w:num>
  <w:num w:numId="17">
    <w:abstractNumId w:val="0"/>
  </w:num>
  <w:num w:numId="18">
    <w:abstractNumId w:val="23"/>
  </w:num>
  <w:num w:numId="19">
    <w:abstractNumId w:val="16"/>
  </w:num>
  <w:num w:numId="20">
    <w:abstractNumId w:val="24"/>
  </w:num>
  <w:num w:numId="21">
    <w:abstractNumId w:val="14"/>
  </w:num>
  <w:num w:numId="22">
    <w:abstractNumId w:val="15"/>
  </w:num>
  <w:num w:numId="23">
    <w:abstractNumId w:val="25"/>
  </w:num>
  <w:num w:numId="24">
    <w:abstractNumId w:val="11"/>
  </w:num>
  <w:num w:numId="25">
    <w:abstractNumId w:val="7"/>
  </w:num>
  <w:num w:numId="26">
    <w:abstractNumId w:val="18"/>
  </w:num>
  <w:num w:numId="27">
    <w:abstractNumId w:val="8"/>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qQUA/8hxgywAAAA="/>
  </w:docVars>
  <w:rsids>
    <w:rsidRoot w:val="00072603"/>
    <w:rsid w:val="000151D8"/>
    <w:rsid w:val="00022C02"/>
    <w:rsid w:val="000240AB"/>
    <w:rsid w:val="00046AF9"/>
    <w:rsid w:val="0004726E"/>
    <w:rsid w:val="00060535"/>
    <w:rsid w:val="00072603"/>
    <w:rsid w:val="00072A65"/>
    <w:rsid w:val="00076209"/>
    <w:rsid w:val="000A36C0"/>
    <w:rsid w:val="000C7169"/>
    <w:rsid w:val="00132282"/>
    <w:rsid w:val="001328D3"/>
    <w:rsid w:val="00142D41"/>
    <w:rsid w:val="0015649A"/>
    <w:rsid w:val="001B5348"/>
    <w:rsid w:val="001C0731"/>
    <w:rsid w:val="001E3974"/>
    <w:rsid w:val="002059FB"/>
    <w:rsid w:val="00224F36"/>
    <w:rsid w:val="00226034"/>
    <w:rsid w:val="002345FA"/>
    <w:rsid w:val="002556B2"/>
    <w:rsid w:val="002559A4"/>
    <w:rsid w:val="002660C6"/>
    <w:rsid w:val="00292387"/>
    <w:rsid w:val="002A29F3"/>
    <w:rsid w:val="002A5145"/>
    <w:rsid w:val="002A6100"/>
    <w:rsid w:val="002D1B1D"/>
    <w:rsid w:val="0030303C"/>
    <w:rsid w:val="00315D37"/>
    <w:rsid w:val="003223CC"/>
    <w:rsid w:val="003445D2"/>
    <w:rsid w:val="00360FD3"/>
    <w:rsid w:val="003A3146"/>
    <w:rsid w:val="003A469B"/>
    <w:rsid w:val="003C1FAC"/>
    <w:rsid w:val="003C3145"/>
    <w:rsid w:val="003E555A"/>
    <w:rsid w:val="00434724"/>
    <w:rsid w:val="00452965"/>
    <w:rsid w:val="004628F4"/>
    <w:rsid w:val="00465102"/>
    <w:rsid w:val="00467054"/>
    <w:rsid w:val="0048159D"/>
    <w:rsid w:val="00486286"/>
    <w:rsid w:val="004D7421"/>
    <w:rsid w:val="004E1126"/>
    <w:rsid w:val="004F001D"/>
    <w:rsid w:val="005051A2"/>
    <w:rsid w:val="00506134"/>
    <w:rsid w:val="00514F02"/>
    <w:rsid w:val="00515A38"/>
    <w:rsid w:val="00516BDD"/>
    <w:rsid w:val="005329C4"/>
    <w:rsid w:val="00537BD9"/>
    <w:rsid w:val="00556F6B"/>
    <w:rsid w:val="00580FA2"/>
    <w:rsid w:val="005918EE"/>
    <w:rsid w:val="00595CA7"/>
    <w:rsid w:val="005A4B1E"/>
    <w:rsid w:val="005A6CD5"/>
    <w:rsid w:val="005B0C20"/>
    <w:rsid w:val="005B4F03"/>
    <w:rsid w:val="005C0ED9"/>
    <w:rsid w:val="005C7689"/>
    <w:rsid w:val="006230B5"/>
    <w:rsid w:val="00624B9F"/>
    <w:rsid w:val="00690E79"/>
    <w:rsid w:val="00693044"/>
    <w:rsid w:val="00697411"/>
    <w:rsid w:val="006A041D"/>
    <w:rsid w:val="006A17BB"/>
    <w:rsid w:val="006B3761"/>
    <w:rsid w:val="006C2F0B"/>
    <w:rsid w:val="006F6B4C"/>
    <w:rsid w:val="00710B5E"/>
    <w:rsid w:val="007122F8"/>
    <w:rsid w:val="00725135"/>
    <w:rsid w:val="0074709D"/>
    <w:rsid w:val="0076623C"/>
    <w:rsid w:val="00777BFB"/>
    <w:rsid w:val="007A1D6A"/>
    <w:rsid w:val="007A2161"/>
    <w:rsid w:val="007A5356"/>
    <w:rsid w:val="007C43A0"/>
    <w:rsid w:val="00817056"/>
    <w:rsid w:val="00817961"/>
    <w:rsid w:val="0083364F"/>
    <w:rsid w:val="008469DE"/>
    <w:rsid w:val="0086569C"/>
    <w:rsid w:val="008733B2"/>
    <w:rsid w:val="0089331C"/>
    <w:rsid w:val="008B72A3"/>
    <w:rsid w:val="008C020F"/>
    <w:rsid w:val="008C1829"/>
    <w:rsid w:val="008C1C6A"/>
    <w:rsid w:val="008C1D15"/>
    <w:rsid w:val="008F2332"/>
    <w:rsid w:val="008F6A24"/>
    <w:rsid w:val="00902BD0"/>
    <w:rsid w:val="009314DC"/>
    <w:rsid w:val="00956D83"/>
    <w:rsid w:val="009648B5"/>
    <w:rsid w:val="009735F8"/>
    <w:rsid w:val="00974EB3"/>
    <w:rsid w:val="00980CC4"/>
    <w:rsid w:val="009C0707"/>
    <w:rsid w:val="009C20E6"/>
    <w:rsid w:val="009E2607"/>
    <w:rsid w:val="00A03005"/>
    <w:rsid w:val="00A1188C"/>
    <w:rsid w:val="00A12DA3"/>
    <w:rsid w:val="00A139F5"/>
    <w:rsid w:val="00A16373"/>
    <w:rsid w:val="00A614C8"/>
    <w:rsid w:val="00A642D9"/>
    <w:rsid w:val="00A819B3"/>
    <w:rsid w:val="00A86AED"/>
    <w:rsid w:val="00AA0689"/>
    <w:rsid w:val="00AC4924"/>
    <w:rsid w:val="00AD4CFE"/>
    <w:rsid w:val="00AE0121"/>
    <w:rsid w:val="00AE4120"/>
    <w:rsid w:val="00AF1425"/>
    <w:rsid w:val="00AF27FD"/>
    <w:rsid w:val="00B01952"/>
    <w:rsid w:val="00B119A6"/>
    <w:rsid w:val="00B1288A"/>
    <w:rsid w:val="00B32D30"/>
    <w:rsid w:val="00B36984"/>
    <w:rsid w:val="00B41C51"/>
    <w:rsid w:val="00B452A3"/>
    <w:rsid w:val="00B82017"/>
    <w:rsid w:val="00B96EC2"/>
    <w:rsid w:val="00BA3DF2"/>
    <w:rsid w:val="00BA727B"/>
    <w:rsid w:val="00BB2758"/>
    <w:rsid w:val="00BB5F20"/>
    <w:rsid w:val="00BD3918"/>
    <w:rsid w:val="00BD5000"/>
    <w:rsid w:val="00BE2D78"/>
    <w:rsid w:val="00BF2EFF"/>
    <w:rsid w:val="00C549D7"/>
    <w:rsid w:val="00C57DFF"/>
    <w:rsid w:val="00C85B69"/>
    <w:rsid w:val="00C93549"/>
    <w:rsid w:val="00CD7342"/>
    <w:rsid w:val="00CE3292"/>
    <w:rsid w:val="00CF2574"/>
    <w:rsid w:val="00CF65CF"/>
    <w:rsid w:val="00D4163C"/>
    <w:rsid w:val="00D5414A"/>
    <w:rsid w:val="00D5669E"/>
    <w:rsid w:val="00D56D2A"/>
    <w:rsid w:val="00D76FD4"/>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E4462"/>
    <w:rsid w:val="00EF6B2F"/>
    <w:rsid w:val="00F06833"/>
    <w:rsid w:val="00F06BFD"/>
    <w:rsid w:val="00F11021"/>
    <w:rsid w:val="00F44864"/>
    <w:rsid w:val="00F53D63"/>
    <w:rsid w:val="00F77719"/>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8C1D15"/>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8C1D15"/>
    <w:rPr>
      <w:rFonts w:ascii="Calibri" w:hAnsi="Calibri"/>
      <w:sz w:val="20"/>
      <w:szCs w:val="20"/>
    </w:rPr>
  </w:style>
  <w:style w:type="character" w:customStyle="1" w:styleId="NoteChar">
    <w:name w:val="Note Char"/>
    <w:basedOn w:val="RESPONSEChar"/>
    <w:link w:val="Note"/>
    <w:uiPriority w:val="3"/>
    <w:rsid w:val="008C1D15"/>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8C1D15"/>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8C1D15"/>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8C1D15"/>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8C1D15"/>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8C1D15"/>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8C1D1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14569332">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49600499">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58498774">
      <w:bodyDiv w:val="1"/>
      <w:marLeft w:val="0"/>
      <w:marRight w:val="0"/>
      <w:marTop w:val="0"/>
      <w:marBottom w:val="0"/>
      <w:divBdr>
        <w:top w:val="none" w:sz="0" w:space="0" w:color="auto"/>
        <w:left w:val="none" w:sz="0" w:space="0" w:color="auto"/>
        <w:bottom w:val="none" w:sz="0" w:space="0" w:color="auto"/>
        <w:right w:val="none" w:sz="0" w:space="0" w:color="auto"/>
      </w:divBdr>
    </w:div>
    <w:div w:id="464811608">
      <w:bodyDiv w:val="1"/>
      <w:marLeft w:val="0"/>
      <w:marRight w:val="0"/>
      <w:marTop w:val="0"/>
      <w:marBottom w:val="0"/>
      <w:divBdr>
        <w:top w:val="none" w:sz="0" w:space="0" w:color="auto"/>
        <w:left w:val="none" w:sz="0" w:space="0" w:color="auto"/>
        <w:bottom w:val="none" w:sz="0" w:space="0" w:color="auto"/>
        <w:right w:val="none" w:sz="0" w:space="0" w:color="auto"/>
      </w:divBdr>
    </w:div>
    <w:div w:id="603541943">
      <w:bodyDiv w:val="1"/>
      <w:marLeft w:val="0"/>
      <w:marRight w:val="0"/>
      <w:marTop w:val="0"/>
      <w:marBottom w:val="0"/>
      <w:divBdr>
        <w:top w:val="none" w:sz="0" w:space="0" w:color="auto"/>
        <w:left w:val="none" w:sz="0" w:space="0" w:color="auto"/>
        <w:bottom w:val="none" w:sz="0" w:space="0" w:color="auto"/>
        <w:right w:val="none" w:sz="0" w:space="0" w:color="auto"/>
      </w:divBdr>
    </w:div>
    <w:div w:id="668022797">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1004866323">
      <w:bodyDiv w:val="1"/>
      <w:marLeft w:val="0"/>
      <w:marRight w:val="0"/>
      <w:marTop w:val="0"/>
      <w:marBottom w:val="0"/>
      <w:divBdr>
        <w:top w:val="none" w:sz="0" w:space="0" w:color="auto"/>
        <w:left w:val="none" w:sz="0" w:space="0" w:color="auto"/>
        <w:bottom w:val="none" w:sz="0" w:space="0" w:color="auto"/>
        <w:right w:val="none" w:sz="0" w:space="0" w:color="auto"/>
      </w:divBdr>
    </w:div>
    <w:div w:id="102193233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96049762">
      <w:bodyDiv w:val="1"/>
      <w:marLeft w:val="0"/>
      <w:marRight w:val="0"/>
      <w:marTop w:val="0"/>
      <w:marBottom w:val="0"/>
      <w:divBdr>
        <w:top w:val="none" w:sz="0" w:space="0" w:color="auto"/>
        <w:left w:val="none" w:sz="0" w:space="0" w:color="auto"/>
        <w:bottom w:val="none" w:sz="0" w:space="0" w:color="auto"/>
        <w:right w:val="none" w:sz="0" w:space="0" w:color="auto"/>
      </w:divBdr>
    </w:div>
    <w:div w:id="1118722517">
      <w:bodyDiv w:val="1"/>
      <w:marLeft w:val="0"/>
      <w:marRight w:val="0"/>
      <w:marTop w:val="0"/>
      <w:marBottom w:val="0"/>
      <w:divBdr>
        <w:top w:val="none" w:sz="0" w:space="0" w:color="auto"/>
        <w:left w:val="none" w:sz="0" w:space="0" w:color="auto"/>
        <w:bottom w:val="none" w:sz="0" w:space="0" w:color="auto"/>
        <w:right w:val="none" w:sz="0" w:space="0" w:color="auto"/>
      </w:divBdr>
    </w:div>
    <w:div w:id="1123041719">
      <w:bodyDiv w:val="1"/>
      <w:marLeft w:val="0"/>
      <w:marRight w:val="0"/>
      <w:marTop w:val="0"/>
      <w:marBottom w:val="0"/>
      <w:divBdr>
        <w:top w:val="none" w:sz="0" w:space="0" w:color="auto"/>
        <w:left w:val="none" w:sz="0" w:space="0" w:color="auto"/>
        <w:bottom w:val="none" w:sz="0" w:space="0" w:color="auto"/>
        <w:right w:val="none" w:sz="0" w:space="0" w:color="auto"/>
      </w:divBdr>
    </w:div>
    <w:div w:id="1252399441">
      <w:bodyDiv w:val="1"/>
      <w:marLeft w:val="0"/>
      <w:marRight w:val="0"/>
      <w:marTop w:val="0"/>
      <w:marBottom w:val="0"/>
      <w:divBdr>
        <w:top w:val="none" w:sz="0" w:space="0" w:color="auto"/>
        <w:left w:val="none" w:sz="0" w:space="0" w:color="auto"/>
        <w:bottom w:val="none" w:sz="0" w:space="0" w:color="auto"/>
        <w:right w:val="none" w:sz="0" w:space="0" w:color="auto"/>
      </w:divBdr>
    </w:div>
    <w:div w:id="1292595779">
      <w:bodyDiv w:val="1"/>
      <w:marLeft w:val="0"/>
      <w:marRight w:val="0"/>
      <w:marTop w:val="0"/>
      <w:marBottom w:val="0"/>
      <w:divBdr>
        <w:top w:val="none" w:sz="0" w:space="0" w:color="auto"/>
        <w:left w:val="none" w:sz="0" w:space="0" w:color="auto"/>
        <w:bottom w:val="none" w:sz="0" w:space="0" w:color="auto"/>
        <w:right w:val="none" w:sz="0" w:space="0" w:color="auto"/>
      </w:divBdr>
    </w:div>
    <w:div w:id="130223107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04079485">
      <w:bodyDiv w:val="1"/>
      <w:marLeft w:val="0"/>
      <w:marRight w:val="0"/>
      <w:marTop w:val="0"/>
      <w:marBottom w:val="0"/>
      <w:divBdr>
        <w:top w:val="none" w:sz="0" w:space="0" w:color="auto"/>
        <w:left w:val="none" w:sz="0" w:space="0" w:color="auto"/>
        <w:bottom w:val="none" w:sz="0" w:space="0" w:color="auto"/>
        <w:right w:val="none" w:sz="0" w:space="0" w:color="auto"/>
      </w:divBdr>
    </w:div>
    <w:div w:id="155866783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75455576">
      <w:bodyDiv w:val="1"/>
      <w:marLeft w:val="0"/>
      <w:marRight w:val="0"/>
      <w:marTop w:val="0"/>
      <w:marBottom w:val="0"/>
      <w:divBdr>
        <w:top w:val="none" w:sz="0" w:space="0" w:color="auto"/>
        <w:left w:val="none" w:sz="0" w:space="0" w:color="auto"/>
        <w:bottom w:val="none" w:sz="0" w:space="0" w:color="auto"/>
        <w:right w:val="none" w:sz="0" w:space="0" w:color="auto"/>
      </w:divBdr>
    </w:div>
    <w:div w:id="1696349741">
      <w:bodyDiv w:val="1"/>
      <w:marLeft w:val="0"/>
      <w:marRight w:val="0"/>
      <w:marTop w:val="0"/>
      <w:marBottom w:val="0"/>
      <w:divBdr>
        <w:top w:val="none" w:sz="0" w:space="0" w:color="auto"/>
        <w:left w:val="none" w:sz="0" w:space="0" w:color="auto"/>
        <w:bottom w:val="none" w:sz="0" w:space="0" w:color="auto"/>
        <w:right w:val="none" w:sz="0" w:space="0" w:color="auto"/>
      </w:divBdr>
    </w:div>
    <w:div w:id="1700006089">
      <w:bodyDiv w:val="1"/>
      <w:marLeft w:val="0"/>
      <w:marRight w:val="0"/>
      <w:marTop w:val="0"/>
      <w:marBottom w:val="0"/>
      <w:divBdr>
        <w:top w:val="none" w:sz="0" w:space="0" w:color="auto"/>
        <w:left w:val="none" w:sz="0" w:space="0" w:color="auto"/>
        <w:bottom w:val="none" w:sz="0" w:space="0" w:color="auto"/>
        <w:right w:val="none" w:sz="0" w:space="0" w:color="auto"/>
      </w:divBdr>
    </w:div>
    <w:div w:id="1720591860">
      <w:bodyDiv w:val="1"/>
      <w:marLeft w:val="0"/>
      <w:marRight w:val="0"/>
      <w:marTop w:val="0"/>
      <w:marBottom w:val="0"/>
      <w:divBdr>
        <w:top w:val="none" w:sz="0" w:space="0" w:color="auto"/>
        <w:left w:val="none" w:sz="0" w:space="0" w:color="auto"/>
        <w:bottom w:val="none" w:sz="0" w:space="0" w:color="auto"/>
        <w:right w:val="none" w:sz="0" w:space="0" w:color="auto"/>
      </w:divBdr>
    </w:div>
    <w:div w:id="1894461803">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25394522">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bl-educ-ed5070fs.educ.indiana.edu\center\CPR\NSSE\Survey%20Admin\2019\Institut19\Codebooks19\NSSE\MS%20Word%20Codebooks\nsse.indiana.edu\links\weight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FF841-1DD9-4E04-93F6-1C02B09B2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366</Words>
  <Characters>3059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9-22T22:30:00Z</dcterms:created>
  <dcterms:modified xsi:type="dcterms:W3CDTF">2020-06-16T02:00:00Z</dcterms:modified>
</cp:coreProperties>
</file>